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76F69" w:rsidRPr="00E12D50" w:rsidRDefault="009B5A54" w:rsidP="00F748FB">
      <w:pPr>
        <w:spacing w:line="240" w:lineRule="auto"/>
        <w:jc w:val="both"/>
        <w:rPr>
          <w:rFonts w:ascii="Visual Geez Unicode" w:hAnsi="Visual Geez Unicode" w:cs="Nyala"/>
          <w:b/>
          <w:sz w:val="24"/>
          <w:szCs w:val="24"/>
        </w:rPr>
      </w:pPr>
      <w:bookmarkStart w:id="0" w:name="_Hlk528401520"/>
      <w:r w:rsidRPr="00E12D50">
        <w:rPr>
          <w:rFonts w:ascii="Visual Geez Unicode" w:hAnsi="Visual Geez Unicode" w:cs="Nyala"/>
          <w:b/>
          <w:sz w:val="24"/>
          <w:szCs w:val="24"/>
        </w:rPr>
        <w:t xml:space="preserve">                         </w:t>
      </w:r>
    </w:p>
    <w:p w:rsidR="00CE19E7" w:rsidRPr="00E12D50" w:rsidRDefault="00F76F69" w:rsidP="00F748FB">
      <w:pPr>
        <w:spacing w:line="240" w:lineRule="auto"/>
        <w:jc w:val="both"/>
        <w:rPr>
          <w:rFonts w:ascii="Visual Geez Unicode" w:hAnsi="Visual Geez Unicode" w:cs="Nyala"/>
          <w:b/>
          <w:sz w:val="24"/>
          <w:szCs w:val="24"/>
        </w:rPr>
      </w:pPr>
      <w:r w:rsidRPr="00E12D50">
        <w:rPr>
          <w:rFonts w:ascii="Visual Geez Unicode" w:hAnsi="Visual Geez Unicode" w:cs="Nyala"/>
          <w:b/>
          <w:sz w:val="28"/>
          <w:szCs w:val="24"/>
        </w:rPr>
        <w:t xml:space="preserve">                     </w:t>
      </w:r>
      <w:r w:rsidR="00F205A2" w:rsidRPr="00E12D50">
        <w:rPr>
          <w:rFonts w:ascii="Visual Geez Unicode" w:hAnsi="Visual Geez Unicode" w:cs="Nyala"/>
          <w:b/>
          <w:sz w:val="28"/>
          <w:szCs w:val="24"/>
        </w:rPr>
        <w:t xml:space="preserve">አዋጀ </w:t>
      </w:r>
      <w:r w:rsidR="00CE19E7" w:rsidRPr="00E12D50">
        <w:rPr>
          <w:rFonts w:ascii="Visual Geez Unicode" w:hAnsi="Visual Geez Unicode" w:cs="Nyala"/>
          <w:b/>
          <w:sz w:val="28"/>
          <w:szCs w:val="24"/>
        </w:rPr>
        <w:t>ቁጥር -----/2011</w:t>
      </w:r>
      <w:bookmarkEnd w:id="0"/>
    </w:p>
    <w:p w:rsidR="00205026" w:rsidRPr="00E12D50" w:rsidRDefault="00C912C4" w:rsidP="00F748FB">
      <w:pPr>
        <w:ind w:left="180"/>
        <w:jc w:val="both"/>
        <w:rPr>
          <w:rFonts w:ascii="Visual Geez Unicode" w:hAnsi="Visual Geez Unicode"/>
          <w:b/>
          <w:sz w:val="24"/>
          <w:szCs w:val="24"/>
          <w:u w:val="single"/>
          <w:lang w:val="am-ET"/>
        </w:rPr>
      </w:pPr>
      <w:bookmarkStart w:id="1" w:name="_Hlk529571097"/>
      <w:r w:rsidRPr="00E12D50">
        <w:rPr>
          <w:rFonts w:ascii="Visual Geez Unicode" w:hAnsi="Visual Geez Unicode"/>
          <w:b/>
          <w:sz w:val="28"/>
          <w:szCs w:val="24"/>
        </w:rPr>
        <w:t xml:space="preserve"> </w:t>
      </w:r>
      <w:r w:rsidR="0088441E" w:rsidRPr="00E12D50">
        <w:rPr>
          <w:rFonts w:ascii="Visual Geez Unicode" w:hAnsi="Visual Geez Unicode"/>
          <w:b/>
          <w:sz w:val="28"/>
          <w:szCs w:val="24"/>
        </w:rPr>
        <w:t xml:space="preserve">             </w:t>
      </w:r>
      <w:r w:rsidR="008F0408" w:rsidRPr="00E12D50">
        <w:rPr>
          <w:rFonts w:ascii="Visual Geez Unicode" w:hAnsi="Visual Geez Unicode"/>
          <w:b/>
          <w:sz w:val="28"/>
          <w:szCs w:val="24"/>
          <w:u w:val="single"/>
        </w:rPr>
        <w:t>የ</w:t>
      </w:r>
      <w:r w:rsidR="00432C71" w:rsidRPr="00E12D50">
        <w:rPr>
          <w:rFonts w:ascii="Visual Geez Unicode" w:hAnsi="Visual Geez Unicode"/>
          <w:b/>
          <w:sz w:val="28"/>
          <w:szCs w:val="24"/>
          <w:u w:val="single"/>
          <w:lang w:val="am-ET"/>
        </w:rPr>
        <w:t>ዕርቀ</w:t>
      </w:r>
      <w:r w:rsidR="00432C71" w:rsidRPr="00E12D50">
        <w:rPr>
          <w:rFonts w:ascii="Visual Geez Unicode" w:hAnsi="Visual Geez Unicode"/>
          <w:b/>
          <w:sz w:val="28"/>
          <w:szCs w:val="24"/>
          <w:u w:val="single"/>
        </w:rPr>
        <w:t>-</w:t>
      </w:r>
      <w:r w:rsidR="00432C71" w:rsidRPr="00E12D50">
        <w:rPr>
          <w:rFonts w:ascii="Visual Geez Unicode" w:hAnsi="Visual Geez Unicode"/>
          <w:b/>
          <w:sz w:val="28"/>
          <w:szCs w:val="24"/>
          <w:u w:val="single"/>
          <w:lang w:val="am-ET"/>
        </w:rPr>
        <w:t>ሰላም</w:t>
      </w:r>
      <w:r w:rsidR="00205026" w:rsidRPr="00E12D50">
        <w:rPr>
          <w:rFonts w:ascii="Visual Geez Unicode" w:hAnsi="Visual Geez Unicode"/>
          <w:b/>
          <w:sz w:val="28"/>
          <w:szCs w:val="24"/>
          <w:u w:val="single"/>
          <w:lang w:val="am-ET"/>
        </w:rPr>
        <w:t xml:space="preserve"> </w:t>
      </w:r>
      <w:bookmarkEnd w:id="1"/>
      <w:r w:rsidR="00205026" w:rsidRPr="00E12D50">
        <w:rPr>
          <w:rFonts w:ascii="Visual Geez Unicode" w:hAnsi="Visual Geez Unicode"/>
          <w:b/>
          <w:sz w:val="28"/>
          <w:szCs w:val="24"/>
          <w:u w:val="single"/>
          <w:lang w:val="am-ET"/>
        </w:rPr>
        <w:t>ኮሚሽን</w:t>
      </w:r>
      <w:r w:rsidR="00F205A2" w:rsidRPr="00E12D50">
        <w:rPr>
          <w:rFonts w:ascii="Visual Geez Unicode" w:hAnsi="Visual Geez Unicode"/>
          <w:b/>
          <w:sz w:val="28"/>
          <w:szCs w:val="24"/>
          <w:u w:val="single"/>
        </w:rPr>
        <w:t xml:space="preserve"> </w:t>
      </w:r>
      <w:r w:rsidR="00F205A2" w:rsidRPr="00E12D50">
        <w:rPr>
          <w:rFonts w:ascii="Visual Geez Unicode" w:eastAsia="Malgun Gothic" w:hAnsi="Visual Geez Unicode" w:cs="Malgun Gothic"/>
          <w:b/>
          <w:sz w:val="28"/>
          <w:szCs w:val="24"/>
          <w:u w:val="single"/>
        </w:rPr>
        <w:t>ማቋቋምያ አዋጅ</w:t>
      </w:r>
      <w:r w:rsidR="00205026" w:rsidRPr="00E12D50">
        <w:rPr>
          <w:rFonts w:ascii="Visual Geez Unicode" w:hAnsi="Visual Geez Unicode"/>
          <w:b/>
          <w:sz w:val="28"/>
          <w:szCs w:val="24"/>
          <w:u w:val="single"/>
          <w:lang w:val="am-ET"/>
        </w:rPr>
        <w:t xml:space="preserve">  </w:t>
      </w:r>
      <w:r w:rsidR="00CE19E7" w:rsidRPr="00E12D50">
        <w:rPr>
          <w:rFonts w:ascii="Visual Geez Unicode" w:hAnsi="Visual Geez Unicode"/>
          <w:b/>
          <w:sz w:val="28"/>
          <w:szCs w:val="24"/>
          <w:u w:val="single"/>
        </w:rPr>
        <w:t xml:space="preserve"> </w:t>
      </w:r>
      <w:r w:rsidR="00205026" w:rsidRPr="00E12D50">
        <w:rPr>
          <w:rFonts w:ascii="Visual Geez Unicode" w:hAnsi="Visual Geez Unicode"/>
          <w:b/>
          <w:sz w:val="28"/>
          <w:szCs w:val="24"/>
          <w:u w:val="single"/>
          <w:lang w:val="am-ET"/>
        </w:rPr>
        <w:t xml:space="preserve"> </w:t>
      </w:r>
    </w:p>
    <w:p w:rsidR="00432C71" w:rsidRPr="00E12D50" w:rsidRDefault="00432C71" w:rsidP="00381C21">
      <w:pPr>
        <w:spacing w:after="160" w:line="360" w:lineRule="auto"/>
        <w:jc w:val="both"/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</w:pPr>
      <w:r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>በኢትዮጵያ</w:t>
      </w:r>
      <w:r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 xml:space="preserve"> ለ</w:t>
      </w:r>
      <w:r w:rsidR="00014433"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 xml:space="preserve">በርካታ </w:t>
      </w:r>
      <w:r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>ዓመታት በተለያዪ ማህበረሰባዊ እና ፖለቲካዊ ግጭቶች ምክንያት በህዝቦች መካከል የተደራረቡ የቁርሾ ስሜቶችን ለማከም እውነትና ፍትህ ላይ መሰረት ያደረገ እርቅ ማውረድ አስፈላጊ በመሆኑ</w:t>
      </w:r>
      <w:r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>፤</w:t>
      </w:r>
    </w:p>
    <w:p w:rsidR="008D6115" w:rsidRPr="00E12D50" w:rsidRDefault="008D6115" w:rsidP="00381C21">
      <w:pPr>
        <w:spacing w:after="160" w:line="360" w:lineRule="auto"/>
        <w:jc w:val="both"/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</w:pPr>
      <w:r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>በኢትዮጵያ</w:t>
      </w: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 xml:space="preserve"> </w:t>
      </w:r>
      <w:r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>ፌደራላዊ</w:t>
      </w: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 xml:space="preserve"> </w:t>
      </w:r>
      <w:r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>ዲሞክራሲያዊ</w:t>
      </w: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 xml:space="preserve"> ሪፐብሊክ </w:t>
      </w:r>
      <w:r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>ሕገ</w:t>
      </w: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 xml:space="preserve"> </w:t>
      </w:r>
      <w:r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>መንግሥት</w:t>
      </w: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 xml:space="preserve"> </w:t>
      </w:r>
      <w:r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>እንዲሁም</w:t>
      </w: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 xml:space="preserve"> </w:t>
      </w:r>
      <w:r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>ኢትዮጵያ</w:t>
      </w: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 xml:space="preserve"> </w:t>
      </w:r>
      <w:r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>በተቀበለቻቸው ዓለም</w:t>
      </w:r>
      <w:r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 xml:space="preserve"> </w:t>
      </w:r>
      <w:r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>አቀፍና አሕጉራዊ ስምምነቶች የተረጋገጡትን</w:t>
      </w:r>
      <w:r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 xml:space="preserve"> መሰረታዊ የሰብዓዊ </w:t>
      </w: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 xml:space="preserve"> </w:t>
      </w:r>
      <w:r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>መብቶች</w:t>
      </w:r>
      <w:r w:rsidR="00362554"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 xml:space="preserve"> ሳይሸራረፉ</w:t>
      </w:r>
      <w:r w:rsidR="00B4738A"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 xml:space="preserve"> እንዲከበሩ እና</w:t>
      </w:r>
      <w:r w:rsidR="008D756E"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 xml:space="preserve"> </w:t>
      </w:r>
      <w:r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>ተግባራዊ</w:t>
      </w: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 xml:space="preserve"> </w:t>
      </w:r>
      <w:r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>ለማድረግ</w:t>
      </w:r>
      <w:r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 xml:space="preserve"> በተደጋጋሚ የተከሰቱ</w:t>
      </w:r>
      <w:r w:rsidR="00B61F5A"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 xml:space="preserve"> </w:t>
      </w:r>
      <w:r w:rsidR="001B6723"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 xml:space="preserve">ጉልህ </w:t>
      </w:r>
      <w:r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>የመብት ጥሰቶችን ምንነት</w:t>
      </w:r>
      <w:r w:rsidR="00036D4B"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 xml:space="preserve"> በግልጽ መለየት</w:t>
      </w:r>
      <w:r w:rsidR="00B4738A"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 xml:space="preserve"> አስፈላጊ </w:t>
      </w:r>
      <w:r w:rsidR="00DF7285"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>ስ</w:t>
      </w:r>
      <w:r w:rsidR="00B4738A"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>ለሆነ እና</w:t>
      </w:r>
      <w:r w:rsidR="00036D4B"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 xml:space="preserve"> ለእርቀ ሰላ</w:t>
      </w:r>
      <w:r w:rsidR="00B4738A"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>ሙም</w:t>
      </w:r>
      <w:r w:rsidR="00BB3C64"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 xml:space="preserve"> አስፈላጊ መሆኑ ስለታመነበት </w:t>
      </w:r>
      <w:r w:rsidR="00C3519D"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>፤</w:t>
      </w:r>
      <w:r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 xml:space="preserve"> </w:t>
      </w:r>
    </w:p>
    <w:p w:rsidR="008D6115" w:rsidRPr="00E12D50" w:rsidRDefault="008D6115" w:rsidP="00D12945">
      <w:pPr>
        <w:spacing w:after="160" w:line="360" w:lineRule="auto"/>
        <w:jc w:val="both"/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</w:pPr>
      <w:r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 xml:space="preserve">በተለያዩ </w:t>
      </w:r>
      <w:r w:rsidR="00A7644B"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>ጊዜዎቸ</w:t>
      </w:r>
      <w:r w:rsidR="00186CEA"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 xml:space="preserve"> እና የታሪክ አጋጣሚዎች</w:t>
      </w:r>
      <w:r w:rsidR="00A7644B"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 xml:space="preserve"> የሰብዓዊ </w:t>
      </w:r>
      <w:r w:rsidR="000B4053"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>መብት</w:t>
      </w:r>
      <w:r w:rsidR="00A7644B"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 xml:space="preserve"> ጥሰት</w:t>
      </w:r>
      <w:r w:rsidR="00523EFD"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 xml:space="preserve"> እና ሌላ በደል</w:t>
      </w:r>
      <w:r w:rsidR="00A7644B"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 xml:space="preserve"> ተጠቂዎች የሆኑ</w:t>
      </w:r>
      <w:r w:rsidR="00B80973"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 xml:space="preserve"> ወይም ተጠቂዎች</w:t>
      </w:r>
      <w:r w:rsidR="00504DDF"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 xml:space="preserve"> ነን ብለው </w:t>
      </w:r>
      <w:r w:rsidR="00B80973"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>የሚያምኑ</w:t>
      </w:r>
      <w:r w:rsidR="00A7644B"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 xml:space="preserve"> ዜጎች </w:t>
      </w:r>
      <w:r w:rsidR="0023426A"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 xml:space="preserve"> </w:t>
      </w:r>
      <w:r w:rsidR="00A7644B"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>በደላቸውን የሚናገሩበትና</w:t>
      </w:r>
      <w:r w:rsidR="008C3353"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 xml:space="preserve"> በደል ያደረሱ</w:t>
      </w:r>
      <w:r w:rsidR="00B80973"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 xml:space="preserve"> ዜጎች</w:t>
      </w:r>
      <w:r w:rsidR="008C3353"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 xml:space="preserve"> ላደረሱት በደል በግልፅ በማዉጣት</w:t>
      </w:r>
      <w:r w:rsidR="00121EA3"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 xml:space="preserve"> የሚፀፀጡበት እና</w:t>
      </w:r>
      <w:r w:rsidR="008C3353"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 xml:space="preserve"> </w:t>
      </w:r>
      <w:r w:rsidR="00121EA3"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>ይቅርታ የሚጠይቁበት</w:t>
      </w:r>
      <w:r w:rsidR="00A7644B"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 xml:space="preserve"> </w:t>
      </w:r>
      <w:r w:rsidR="001B6723"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 xml:space="preserve"> መንገድ </w:t>
      </w:r>
      <w:r w:rsidR="00DA7BA4"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>በ</w:t>
      </w:r>
      <w:r w:rsidR="001B6723"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>ማበጀት</w:t>
      </w:r>
      <w:r w:rsidR="00E60BCD"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 xml:space="preserve"> እና እርቀ ሰላም በማዉረድ</w:t>
      </w:r>
      <w:r w:rsidR="003248A4"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 xml:space="preserve"> ዘላቂ</w:t>
      </w:r>
      <w:r w:rsidR="00DA7BA4"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 xml:space="preserve"> ሰላም </w:t>
      </w:r>
      <w:r w:rsidR="003248A4"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>ለማስፈን</w:t>
      </w:r>
      <w:r w:rsidR="00523EFD"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 xml:space="preserve"> አስፈላጊ መሆኑ ስለታመነበት </w:t>
      </w:r>
      <w:r w:rsidR="001B6723"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>፤</w:t>
      </w:r>
      <w:r w:rsidR="00A7644B"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 xml:space="preserve"> </w:t>
      </w:r>
    </w:p>
    <w:p w:rsidR="00B93A49" w:rsidRPr="00E12D50" w:rsidRDefault="009D68B1" w:rsidP="00B93A49">
      <w:pPr>
        <w:spacing w:after="160" w:line="360" w:lineRule="auto"/>
        <w:jc w:val="both"/>
        <w:rPr>
          <w:rFonts w:ascii="Visual Geez Unicode" w:eastAsia="Calibri" w:hAnsi="Visual Geez Unicode" w:cs="Nyala"/>
          <w:color w:val="000000"/>
          <w:sz w:val="24"/>
          <w:szCs w:val="24"/>
        </w:rPr>
      </w:pPr>
      <w:r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>ዘላቂ ሰላም</w:t>
      </w:r>
      <w:r w:rsidR="000B4053"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>ን ለማረጋገጥ</w:t>
      </w:r>
      <w:r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 xml:space="preserve">፣ </w:t>
      </w:r>
      <w:r w:rsidR="00432C71"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>እየፈረሰ የሚሰራ ሳይሆን እየተገነባ የሚሄድ ስርዓት ለመፍጠር፣</w:t>
      </w:r>
      <w:r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 xml:space="preserve"> </w:t>
      </w:r>
      <w:r w:rsidR="00BB7898"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 xml:space="preserve"> </w:t>
      </w:r>
      <w:r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 xml:space="preserve">ዲሞክራሲያዊ </w:t>
      </w:r>
      <w:r w:rsidR="000B4053"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>ሀ</w:t>
      </w:r>
      <w:r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 xml:space="preserve">ገርና ማህበረሰብ ለመገንባት </w:t>
      </w:r>
      <w:r w:rsidR="006E4B8B"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>ሰፊ</w:t>
      </w:r>
      <w:r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>ና</w:t>
      </w:r>
      <w:r w:rsidR="006E4B8B"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 xml:space="preserve"> </w:t>
      </w:r>
      <w:r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>ተቀባይነት</w:t>
      </w:r>
      <w:r w:rsidR="006E4B8B"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 xml:space="preserve"> </w:t>
      </w:r>
      <w:r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>ያለው የእውነት</w:t>
      </w:r>
      <w:r w:rsidR="006A232F"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>ና</w:t>
      </w:r>
      <w:r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>፣</w:t>
      </w:r>
      <w:r w:rsidR="001B6723"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>የ</w:t>
      </w:r>
      <w:r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>እርቅ</w:t>
      </w:r>
      <w:r w:rsidR="00E60BCD"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 xml:space="preserve"> እና የሰላም</w:t>
      </w:r>
      <w:r w:rsidR="00B6298D"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 xml:space="preserve"> </w:t>
      </w:r>
      <w:r w:rsidR="009E411D"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>ዓላ</w:t>
      </w:r>
      <w:r w:rsidR="00186CEA"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>ማ</w:t>
      </w:r>
      <w:r w:rsidR="009E411D"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 xml:space="preserve"> </w:t>
      </w:r>
      <w:r w:rsidR="00186CEA"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>ያ</w:t>
      </w:r>
      <w:r w:rsidR="009E411D"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>ነገበ</w:t>
      </w:r>
      <w:r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>፣</w:t>
      </w:r>
      <w:r w:rsidR="00B93A49"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 xml:space="preserve">ለግጭትና ቁርሾ ምክንያት የሆኑትን ዝንፈቶች </w:t>
      </w:r>
      <w:r w:rsidR="00B93A49"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>ምክንያቶችና የስፋት መጠን አጣርቶ እውነታውን</w:t>
      </w:r>
      <w:r w:rsidR="00B93A49"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 xml:space="preserve"> በማዉጣት </w:t>
      </w:r>
      <w:r w:rsidR="00B93A49"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 xml:space="preserve">ተመልሰው እንዳይመጡ </w:t>
      </w:r>
      <w:r w:rsidR="00B93A49"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>በ</w:t>
      </w:r>
      <w:r w:rsidR="00B93A49"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>ዘላቂ</w:t>
      </w:r>
      <w:r w:rsidR="00B93A49"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 xml:space="preserve">ነት ለመፍታት የሚያስችሉ  ተግባራዊ እርምጃዎችን የሚወስድና እና የመፍትሄ አቅጣጫዎችን የሚያመነጭ  ገለልተኛ እና ነጻ ኮሚሽን ማቋቋም በማስፈለጉ፤   </w:t>
      </w:r>
      <w:r w:rsidR="00B93A49" w:rsidRPr="00E12D50">
        <w:rPr>
          <w:rFonts w:ascii="Visual Geez Unicode" w:eastAsia="Calibri" w:hAnsi="Visual Geez Unicode" w:cs="Nyala"/>
          <w:color w:val="000000"/>
          <w:sz w:val="24"/>
          <w:szCs w:val="24"/>
          <w:lang w:val="am-ET"/>
        </w:rPr>
        <w:t xml:space="preserve"> </w:t>
      </w:r>
      <w:r w:rsidR="00B93A49"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 xml:space="preserve"> </w:t>
      </w:r>
    </w:p>
    <w:p w:rsidR="00CB7739" w:rsidRPr="00E12D50" w:rsidRDefault="00E77B55" w:rsidP="0081421D">
      <w:pPr>
        <w:spacing w:after="160" w:line="360" w:lineRule="auto"/>
        <w:jc w:val="both"/>
        <w:rPr>
          <w:rFonts w:ascii="Visual Geez Unicode" w:eastAsia="Calibri" w:hAnsi="Visual Geez Unicode" w:cs="Nyala"/>
          <w:color w:val="000000"/>
          <w:sz w:val="24"/>
          <w:szCs w:val="24"/>
        </w:rPr>
      </w:pPr>
      <w:r w:rsidRPr="00E12D50">
        <w:rPr>
          <w:rFonts w:ascii="Visual Geez Unicode" w:eastAsia="Calibri" w:hAnsi="Visual Geez Unicode" w:cs="Nyala"/>
          <w:color w:val="000000"/>
          <w:sz w:val="24"/>
          <w:szCs w:val="24"/>
        </w:rPr>
        <w:t>በኢትዮጵያ ፌደራላዊ ዲሞክራስያዊ ሪፐብሊክ ሕገ መንግስት አንቀፅ 55 /1/ መሠረት የሚከተለው ታዉጇል</w:t>
      </w:r>
    </w:p>
    <w:p w:rsidR="006E2272" w:rsidRPr="00E12D50" w:rsidRDefault="006E2272" w:rsidP="00CC0FCC">
      <w:pPr>
        <w:pStyle w:val="ListParagraph"/>
        <w:numPr>
          <w:ilvl w:val="0"/>
          <w:numId w:val="9"/>
        </w:numPr>
        <w:spacing w:after="160" w:line="360" w:lineRule="auto"/>
        <w:ind w:left="0" w:firstLine="0"/>
        <w:jc w:val="both"/>
        <w:rPr>
          <w:rFonts w:ascii="Visual Geez Unicode" w:eastAsia="Calibri" w:hAnsi="Visual Geez Unicode" w:cs="Times New Roman"/>
          <w:b/>
          <w:color w:val="000000"/>
          <w:sz w:val="24"/>
          <w:szCs w:val="24"/>
          <w:u w:val="single"/>
          <w:lang w:val="am-ET"/>
        </w:rPr>
      </w:pPr>
      <w:r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  <w:u w:val="single"/>
          <w:lang w:val="am-ET"/>
        </w:rPr>
        <w:t xml:space="preserve">አጭር ርዕስ </w:t>
      </w:r>
    </w:p>
    <w:p w:rsidR="006E2272" w:rsidRPr="00E12D50" w:rsidRDefault="006E2272" w:rsidP="00CC0FCC">
      <w:pPr>
        <w:spacing w:after="160" w:line="360" w:lineRule="auto"/>
        <w:ind w:left="720"/>
        <w:jc w:val="both"/>
        <w:rPr>
          <w:rFonts w:ascii="Visual Geez Unicode" w:hAnsi="Visual Geez Unicode"/>
          <w:sz w:val="24"/>
          <w:szCs w:val="24"/>
        </w:rPr>
      </w:pPr>
      <w:r w:rsidRPr="00E12D50">
        <w:rPr>
          <w:rFonts w:ascii="Visual Geez Unicode" w:hAnsi="Visual Geez Unicode" w:cs="Nyala"/>
          <w:sz w:val="24"/>
          <w:szCs w:val="24"/>
        </w:rPr>
        <w:lastRenderedPageBreak/>
        <w:t>ይህ</w:t>
      </w:r>
      <w:r w:rsidRPr="00E12D50">
        <w:rPr>
          <w:rFonts w:ascii="Visual Geez Unicode" w:hAnsi="Visual Geez Unicode"/>
          <w:sz w:val="24"/>
          <w:szCs w:val="24"/>
        </w:rPr>
        <w:t xml:space="preserve"> </w:t>
      </w:r>
      <w:r w:rsidR="00DD38FE" w:rsidRPr="00E12D50">
        <w:rPr>
          <w:rFonts w:ascii="Visual Geez Unicode" w:hAnsi="Visual Geez Unicode"/>
          <w:sz w:val="24"/>
          <w:szCs w:val="24"/>
        </w:rPr>
        <w:t>አዋጅ</w:t>
      </w:r>
      <w:r w:rsidRPr="00E12D50">
        <w:rPr>
          <w:rFonts w:ascii="Visual Geez Unicode" w:hAnsi="Visual Geez Unicode"/>
          <w:sz w:val="24"/>
          <w:szCs w:val="24"/>
        </w:rPr>
        <w:t xml:space="preserve"> “</w:t>
      </w:r>
      <w:bookmarkStart w:id="2" w:name="_Hlk529571322"/>
      <w:r w:rsidR="00DD38FE" w:rsidRPr="00E12D50">
        <w:rPr>
          <w:rFonts w:ascii="Visual Geez Unicode" w:hAnsi="Visual Geez Unicode"/>
          <w:sz w:val="24"/>
          <w:szCs w:val="24"/>
        </w:rPr>
        <w:t>የ</w:t>
      </w:r>
      <w:r w:rsidR="003F7B42" w:rsidRPr="00E12D50">
        <w:rPr>
          <w:rFonts w:ascii="Visual Geez Unicode" w:hAnsi="Visual Geez Unicode"/>
          <w:sz w:val="24"/>
          <w:szCs w:val="24"/>
          <w:lang w:val="am-ET"/>
        </w:rPr>
        <w:t>ዕርቀ-ሰላም</w:t>
      </w:r>
      <w:bookmarkEnd w:id="2"/>
      <w:r w:rsidRPr="00E12D50">
        <w:rPr>
          <w:rFonts w:ascii="Visual Geez Unicode" w:hAnsi="Visual Geez Unicode"/>
          <w:sz w:val="24"/>
          <w:szCs w:val="24"/>
          <w:lang w:val="am-ET"/>
        </w:rPr>
        <w:t xml:space="preserve"> </w:t>
      </w:r>
      <w:r w:rsidR="006A232F" w:rsidRPr="00E12D50">
        <w:rPr>
          <w:rFonts w:ascii="Visual Geez Unicode" w:hAnsi="Visual Geez Unicode"/>
          <w:sz w:val="24"/>
          <w:szCs w:val="24"/>
          <w:lang w:val="am-ET"/>
        </w:rPr>
        <w:t>ኮሚሽን ማቋቋሚያ</w:t>
      </w:r>
      <w:r w:rsidR="00DD38FE" w:rsidRPr="00E12D50">
        <w:rPr>
          <w:rFonts w:ascii="Visual Geez Unicode" w:hAnsi="Visual Geez Unicode"/>
          <w:sz w:val="24"/>
          <w:szCs w:val="24"/>
        </w:rPr>
        <w:t xml:space="preserve"> አዋጅ</w:t>
      </w:r>
      <w:r w:rsidR="00A84D0A" w:rsidRPr="00E12D50">
        <w:rPr>
          <w:rFonts w:ascii="Visual Geez Unicode" w:hAnsi="Visual Geez Unicode"/>
          <w:sz w:val="24"/>
          <w:szCs w:val="24"/>
        </w:rPr>
        <w:t xml:space="preserve"> </w:t>
      </w:r>
      <w:r w:rsidRPr="00E12D50">
        <w:rPr>
          <w:rFonts w:ascii="Visual Geez Unicode" w:hAnsi="Visual Geez Unicode"/>
          <w:sz w:val="24"/>
          <w:szCs w:val="24"/>
        </w:rPr>
        <w:t>ቁጥር _________</w:t>
      </w:r>
      <w:r w:rsidR="00A84D0A" w:rsidRPr="00E12D50">
        <w:rPr>
          <w:rFonts w:ascii="Visual Geez Unicode" w:hAnsi="Visual Geez Unicode"/>
          <w:sz w:val="24"/>
          <w:szCs w:val="24"/>
        </w:rPr>
        <w:t>/2011</w:t>
      </w:r>
      <w:r w:rsidRPr="00E12D50">
        <w:rPr>
          <w:rFonts w:ascii="Visual Geez Unicode" w:hAnsi="Visual Geez Unicode"/>
          <w:sz w:val="24"/>
          <w:szCs w:val="24"/>
        </w:rPr>
        <w:t>” ተብሎ ሊጠቀስ ይችላል፡፡</w:t>
      </w:r>
    </w:p>
    <w:p w:rsidR="006E2272" w:rsidRPr="00E12D50" w:rsidRDefault="003B2FCC" w:rsidP="00F748FB">
      <w:pPr>
        <w:pStyle w:val="ListParagraph"/>
        <w:spacing w:after="160" w:line="360" w:lineRule="auto"/>
        <w:ind w:left="180"/>
        <w:jc w:val="both"/>
        <w:rPr>
          <w:rFonts w:ascii="Visual Geez Unicode" w:hAnsi="Visual Geez Unicode"/>
          <w:sz w:val="24"/>
          <w:szCs w:val="24"/>
        </w:rPr>
      </w:pPr>
      <w:r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  <w:u w:val="single"/>
        </w:rPr>
        <w:t xml:space="preserve"> </w:t>
      </w:r>
    </w:p>
    <w:p w:rsidR="00A632DC" w:rsidRPr="00E12D50" w:rsidRDefault="00A632DC" w:rsidP="00D876CA">
      <w:pPr>
        <w:pStyle w:val="ListParagraph"/>
        <w:numPr>
          <w:ilvl w:val="0"/>
          <w:numId w:val="9"/>
        </w:numPr>
        <w:spacing w:after="160" w:line="360" w:lineRule="auto"/>
        <w:ind w:left="0" w:firstLine="0"/>
        <w:jc w:val="both"/>
        <w:rPr>
          <w:rFonts w:ascii="Visual Geez Unicode" w:hAnsi="Visual Geez Unicode"/>
          <w:sz w:val="24"/>
          <w:szCs w:val="24"/>
        </w:rPr>
      </w:pPr>
      <w:r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  <w:u w:val="single"/>
        </w:rPr>
        <w:t>መቋቋም</w:t>
      </w:r>
    </w:p>
    <w:p w:rsidR="00C66A8A" w:rsidRPr="00E12D50" w:rsidRDefault="00740CD6" w:rsidP="00D876CA">
      <w:pPr>
        <w:pStyle w:val="ListParagraph"/>
        <w:spacing w:after="160" w:line="360" w:lineRule="auto"/>
        <w:ind w:left="1440" w:hanging="720"/>
        <w:jc w:val="both"/>
        <w:rPr>
          <w:rFonts w:ascii="Visual Geez Unicode" w:eastAsia="Calibri" w:hAnsi="Visual Geez Unicode" w:cs="Times New Roman"/>
          <w:color w:val="000000"/>
          <w:sz w:val="24"/>
          <w:szCs w:val="24"/>
          <w:u w:val="single"/>
        </w:rPr>
      </w:pPr>
      <w:bookmarkStart w:id="3" w:name="_GoBack"/>
      <w:bookmarkEnd w:id="3"/>
      <w:r w:rsidRPr="00E12D50">
        <w:rPr>
          <w:rFonts w:ascii="Visual Geez Unicode" w:hAnsi="Visual Geez Unicode"/>
          <w:sz w:val="24"/>
          <w:szCs w:val="24"/>
        </w:rPr>
        <w:t>1/</w:t>
      </w:r>
      <w:r w:rsidR="00A632DC" w:rsidRPr="00E12D50">
        <w:rPr>
          <w:rFonts w:ascii="Visual Geez Unicode" w:hAnsi="Visual Geez Unicode"/>
          <w:sz w:val="24"/>
          <w:szCs w:val="24"/>
          <w:lang w:val="am-ET"/>
        </w:rPr>
        <w:t xml:space="preserve"> </w:t>
      </w:r>
      <w:r w:rsidR="00DD38FE" w:rsidRPr="00E12D50">
        <w:rPr>
          <w:rFonts w:ascii="Visual Geez Unicode" w:hAnsi="Visual Geez Unicode"/>
          <w:sz w:val="24"/>
          <w:szCs w:val="24"/>
        </w:rPr>
        <w:t>የ</w:t>
      </w:r>
      <w:r w:rsidR="003F7B42" w:rsidRPr="00E12D50">
        <w:rPr>
          <w:rFonts w:ascii="Visual Geez Unicode" w:hAnsi="Visual Geez Unicode"/>
          <w:sz w:val="24"/>
          <w:szCs w:val="24"/>
          <w:lang w:val="am-ET"/>
        </w:rPr>
        <w:t>ዕርቀ-ሰላም</w:t>
      </w:r>
      <w:r w:rsidR="00A632DC" w:rsidRPr="00E12D50">
        <w:rPr>
          <w:rFonts w:ascii="Visual Geez Unicode" w:hAnsi="Visual Geez Unicode"/>
          <w:sz w:val="24"/>
          <w:szCs w:val="24"/>
          <w:lang w:val="am-ET"/>
        </w:rPr>
        <w:t xml:space="preserve"> </w:t>
      </w:r>
      <w:r w:rsidR="00F5643A" w:rsidRPr="00E12D50">
        <w:rPr>
          <w:rFonts w:ascii="Visual Geez Unicode" w:hAnsi="Visual Geez Unicode"/>
          <w:sz w:val="24"/>
          <w:szCs w:val="24"/>
          <w:lang w:val="am-ET"/>
        </w:rPr>
        <w:t>ኮሚሽን (</w:t>
      </w:r>
      <w:r w:rsidR="001707A5" w:rsidRPr="00E12D50">
        <w:rPr>
          <w:rFonts w:ascii="Visual Geez Unicode" w:hAnsi="Visual Geez Unicode"/>
          <w:sz w:val="24"/>
          <w:szCs w:val="24"/>
          <w:lang w:val="am-ET"/>
        </w:rPr>
        <w:t xml:space="preserve">ከዚህ </w:t>
      </w:r>
      <w:r w:rsidR="009E7332" w:rsidRPr="00E12D50">
        <w:rPr>
          <w:rFonts w:ascii="Visual Geez Unicode" w:hAnsi="Visual Geez Unicode"/>
          <w:sz w:val="24"/>
          <w:szCs w:val="24"/>
        </w:rPr>
        <w:t>በ</w:t>
      </w:r>
      <w:r w:rsidR="001707A5" w:rsidRPr="00E12D50">
        <w:rPr>
          <w:rFonts w:ascii="Visual Geez Unicode" w:hAnsi="Visual Geez Unicode"/>
          <w:sz w:val="24"/>
          <w:szCs w:val="24"/>
          <w:lang w:val="am-ET"/>
        </w:rPr>
        <w:t xml:space="preserve">ኋላ ኮሚሽን እየተባለ </w:t>
      </w:r>
      <w:r w:rsidR="00296689" w:rsidRPr="00E12D50">
        <w:rPr>
          <w:rFonts w:ascii="Visual Geez Unicode" w:hAnsi="Visual Geez Unicode"/>
          <w:sz w:val="24"/>
          <w:szCs w:val="24"/>
          <w:lang w:val="am-ET"/>
        </w:rPr>
        <w:t>የሚጠራ)</w:t>
      </w:r>
      <w:r w:rsidR="00296689" w:rsidRPr="00E12D50">
        <w:rPr>
          <w:rFonts w:ascii="Visual Geez Unicode" w:hAnsi="Visual Geez Unicode"/>
          <w:sz w:val="24"/>
          <w:szCs w:val="24"/>
        </w:rPr>
        <w:t xml:space="preserve"> በዚህ</w:t>
      </w:r>
      <w:r w:rsidR="000A4AC9" w:rsidRPr="00E12D50">
        <w:rPr>
          <w:rFonts w:ascii="Visual Geez Unicode" w:hAnsi="Visual Geez Unicode"/>
          <w:sz w:val="24"/>
          <w:szCs w:val="24"/>
        </w:rPr>
        <w:t xml:space="preserve"> አዋጅ ተቋቁሟል</w:t>
      </w:r>
      <w:r w:rsidR="001707A5" w:rsidRPr="00E12D50">
        <w:rPr>
          <w:rFonts w:ascii="Visual Geez Unicode" w:hAnsi="Visual Geez Unicode"/>
          <w:sz w:val="24"/>
          <w:szCs w:val="24"/>
          <w:lang w:val="am-ET"/>
        </w:rPr>
        <w:t>።</w:t>
      </w:r>
    </w:p>
    <w:p w:rsidR="00740CD6" w:rsidRPr="00E12D50" w:rsidRDefault="00740CD6" w:rsidP="00D876CA">
      <w:pPr>
        <w:pStyle w:val="ListParagraph"/>
        <w:spacing w:after="160" w:line="360" w:lineRule="auto"/>
        <w:ind w:left="1440" w:hanging="720"/>
        <w:jc w:val="both"/>
        <w:rPr>
          <w:rFonts w:ascii="Visual Geez Unicode" w:eastAsia="Calibri" w:hAnsi="Visual Geez Unicode" w:cs="Times New Roman"/>
          <w:color w:val="000000"/>
          <w:sz w:val="24"/>
          <w:szCs w:val="24"/>
          <w:u w:val="single"/>
        </w:rPr>
      </w:pPr>
      <w:r w:rsidRPr="00E12D50">
        <w:rPr>
          <w:rFonts w:ascii="Visual Geez Unicode" w:hAnsi="Visual Geez Unicode"/>
          <w:sz w:val="24"/>
          <w:szCs w:val="24"/>
        </w:rPr>
        <w:t xml:space="preserve">2/ </w:t>
      </w:r>
      <w:r w:rsidR="00D876CA" w:rsidRPr="00E12D50">
        <w:rPr>
          <w:rFonts w:ascii="Visual Geez Unicode" w:hAnsi="Visual Geez Unicode"/>
          <w:sz w:val="24"/>
          <w:szCs w:val="24"/>
        </w:rPr>
        <w:tab/>
      </w:r>
      <w:r w:rsidR="00AB2BF4" w:rsidRPr="00E12D50">
        <w:rPr>
          <w:rFonts w:ascii="Visual Geez Unicode" w:hAnsi="Visual Geez Unicode"/>
          <w:sz w:val="24"/>
          <w:szCs w:val="24"/>
        </w:rPr>
        <w:t xml:space="preserve">ኮሚሽኑ የራሱ ጽሕፈት ቤት </w:t>
      </w:r>
      <w:r w:rsidR="00AB2BF4" w:rsidRPr="00E12D50">
        <w:rPr>
          <w:rFonts w:ascii="Visual Geez Unicode" w:hAnsi="Visual Geez Unicode"/>
          <w:color w:val="000000" w:themeColor="text1"/>
          <w:sz w:val="24"/>
          <w:szCs w:val="24"/>
        </w:rPr>
        <w:t>፣በጀት</w:t>
      </w:r>
      <w:r w:rsidR="00AB2BF4" w:rsidRPr="00E12D50">
        <w:rPr>
          <w:rFonts w:ascii="Visual Geez Unicode" w:hAnsi="Visual Geez Unicode"/>
          <w:sz w:val="24"/>
          <w:szCs w:val="24"/>
        </w:rPr>
        <w:t xml:space="preserve"> እና አስፈላጊ የሆኑ ሠራተኞች ይኖሩታል፡፡ </w:t>
      </w:r>
      <w:r w:rsidR="00383A42" w:rsidRPr="00E12D50">
        <w:rPr>
          <w:rFonts w:ascii="Visual Geez Unicode" w:hAnsi="Visual Geez Unicode"/>
          <w:sz w:val="24"/>
          <w:szCs w:val="24"/>
        </w:rPr>
        <w:t xml:space="preserve">     </w:t>
      </w:r>
    </w:p>
    <w:p w:rsidR="007E59DB" w:rsidRPr="00E12D50" w:rsidRDefault="00383A42" w:rsidP="00F748FB">
      <w:pPr>
        <w:spacing w:after="160" w:line="360" w:lineRule="auto"/>
        <w:jc w:val="both"/>
        <w:rPr>
          <w:rFonts w:ascii="Visual Geez Unicode" w:eastAsia="Calibri" w:hAnsi="Visual Geez Unicode" w:cs="Times New Roman"/>
          <w:color w:val="000000"/>
          <w:sz w:val="24"/>
          <w:szCs w:val="24"/>
          <w:u w:val="single"/>
        </w:rPr>
      </w:pPr>
      <w:r w:rsidRPr="00E12D50">
        <w:rPr>
          <w:rFonts w:ascii="Visual Geez Unicode" w:hAnsi="Visual Geez Unicode"/>
          <w:sz w:val="24"/>
          <w:szCs w:val="24"/>
        </w:rPr>
        <w:t xml:space="preserve">      </w:t>
      </w:r>
      <w:r w:rsidR="00740CD6" w:rsidRPr="00E12D50">
        <w:rPr>
          <w:rFonts w:ascii="Visual Geez Unicode" w:hAnsi="Visual Geez Unicode"/>
          <w:sz w:val="24"/>
          <w:szCs w:val="24"/>
        </w:rPr>
        <w:t xml:space="preserve">3/ </w:t>
      </w:r>
      <w:r w:rsidR="00D876CA" w:rsidRPr="00E12D50">
        <w:rPr>
          <w:rFonts w:ascii="Visual Geez Unicode" w:hAnsi="Visual Geez Unicode"/>
          <w:sz w:val="24"/>
          <w:szCs w:val="24"/>
        </w:rPr>
        <w:tab/>
      </w:r>
      <w:r w:rsidR="00740CD6" w:rsidRPr="00E12D50">
        <w:rPr>
          <w:rFonts w:ascii="Visual Geez Unicode" w:hAnsi="Visual Geez Unicode"/>
          <w:sz w:val="24"/>
          <w:szCs w:val="24"/>
        </w:rPr>
        <w:t>የኮሚሽኑ ጽሕፈት ቤት ሕጋዊ ሰዉነት አለው፡፡</w:t>
      </w:r>
    </w:p>
    <w:p w:rsidR="0027267E" w:rsidRPr="00E12D50" w:rsidRDefault="00383A42" w:rsidP="00F748FB">
      <w:pPr>
        <w:pStyle w:val="ListParagraph"/>
        <w:spacing w:after="160" w:line="360" w:lineRule="auto"/>
        <w:jc w:val="both"/>
        <w:rPr>
          <w:rFonts w:ascii="Visual Geez Unicode" w:eastAsia="Calibri" w:hAnsi="Visual Geez Unicode" w:cs="Times New Roman"/>
          <w:color w:val="000000"/>
          <w:sz w:val="24"/>
          <w:szCs w:val="24"/>
          <w:u w:val="single"/>
        </w:rPr>
      </w:pPr>
      <w:r w:rsidRPr="00E12D50">
        <w:rPr>
          <w:rFonts w:ascii="Visual Geez Unicode" w:hAnsi="Visual Geez Unicode" w:cs="Nyala"/>
          <w:sz w:val="24"/>
          <w:szCs w:val="24"/>
        </w:rPr>
        <w:t xml:space="preserve">4/ </w:t>
      </w:r>
      <w:r w:rsidR="00D876CA" w:rsidRPr="00E12D50">
        <w:rPr>
          <w:rFonts w:ascii="Visual Geez Unicode" w:hAnsi="Visual Geez Unicode" w:cs="Nyala"/>
          <w:sz w:val="24"/>
          <w:szCs w:val="24"/>
        </w:rPr>
        <w:tab/>
      </w:r>
      <w:r w:rsidRPr="00E12D50">
        <w:rPr>
          <w:rFonts w:ascii="Visual Geez Unicode" w:hAnsi="Visual Geez Unicode" w:cs="Nyala"/>
          <w:sz w:val="24"/>
          <w:szCs w:val="24"/>
        </w:rPr>
        <w:t>የኮሚሽኑ</w:t>
      </w:r>
      <w:r w:rsidR="009E7332" w:rsidRPr="00E12D50">
        <w:rPr>
          <w:rFonts w:ascii="Visual Geez Unicode" w:hAnsi="Visual Geez Unicode" w:cs="Nyala"/>
          <w:sz w:val="24"/>
          <w:szCs w:val="24"/>
        </w:rPr>
        <w:t xml:space="preserve"> ተጠሪነት ለጠቅላይ ሚኒስትሩ ይሆናል፡፡</w:t>
      </w:r>
    </w:p>
    <w:p w:rsidR="007A367D" w:rsidRPr="00E12D50" w:rsidRDefault="007A367D" w:rsidP="00F748FB">
      <w:pPr>
        <w:pStyle w:val="ListParagraph"/>
        <w:tabs>
          <w:tab w:val="left" w:pos="1980"/>
        </w:tabs>
        <w:spacing w:after="160" w:line="360" w:lineRule="auto"/>
        <w:jc w:val="both"/>
        <w:rPr>
          <w:rFonts w:ascii="Visual Geez Unicode" w:eastAsia="Calibri" w:hAnsi="Visual Geez Unicode" w:cs="Times New Roman"/>
          <w:color w:val="000000"/>
          <w:sz w:val="24"/>
          <w:szCs w:val="24"/>
          <w:u w:val="single"/>
        </w:rPr>
      </w:pPr>
    </w:p>
    <w:p w:rsidR="00DD3BA1" w:rsidRPr="00E12D50" w:rsidRDefault="00DD3BA1" w:rsidP="00D876CA">
      <w:pPr>
        <w:pStyle w:val="ListParagraph"/>
        <w:numPr>
          <w:ilvl w:val="0"/>
          <w:numId w:val="9"/>
        </w:numPr>
        <w:spacing w:after="160" w:line="360" w:lineRule="auto"/>
        <w:ind w:left="0" w:firstLine="0"/>
        <w:jc w:val="both"/>
        <w:rPr>
          <w:rFonts w:ascii="Visual Geez Unicode" w:eastAsia="Calibri" w:hAnsi="Visual Geez Unicode" w:cs="Visual Geez Unicode"/>
          <w:b/>
          <w:color w:val="000000"/>
          <w:sz w:val="24"/>
          <w:szCs w:val="24"/>
          <w:u w:val="single"/>
        </w:rPr>
      </w:pPr>
      <w:r w:rsidRPr="00E12D50">
        <w:rPr>
          <w:rFonts w:ascii="Visual Geez Unicode" w:eastAsia="Calibri" w:hAnsi="Visual Geez Unicode" w:cs="Visual Geez Unicode"/>
          <w:b/>
          <w:color w:val="000000"/>
          <w:sz w:val="24"/>
          <w:szCs w:val="24"/>
          <w:u w:val="single"/>
        </w:rPr>
        <w:t xml:space="preserve">የኮሚሽኑ አባላትና አሰያየም  </w:t>
      </w:r>
    </w:p>
    <w:p w:rsidR="00DD3BA1" w:rsidRPr="00E12D50" w:rsidRDefault="00F748FB" w:rsidP="00F748FB">
      <w:pPr>
        <w:pStyle w:val="ListParagraph"/>
        <w:spacing w:after="160" w:line="360" w:lineRule="auto"/>
        <w:ind w:left="540"/>
        <w:jc w:val="both"/>
        <w:rPr>
          <w:rFonts w:ascii="Visual Geez Unicode" w:eastAsia="Calibri" w:hAnsi="Visual Geez Unicode" w:cs="Visual Geez Unicode"/>
          <w:color w:val="000000"/>
          <w:sz w:val="24"/>
          <w:szCs w:val="24"/>
        </w:rPr>
      </w:pPr>
      <w:r w:rsidRPr="00E12D50">
        <w:rPr>
          <w:rFonts w:ascii="Visual Geez Unicode" w:eastAsia="Calibri" w:hAnsi="Visual Geez Unicode" w:cs="Visual Geez Unicode"/>
          <w:color w:val="000000"/>
          <w:sz w:val="24"/>
          <w:szCs w:val="24"/>
        </w:rPr>
        <w:t xml:space="preserve"> </w:t>
      </w:r>
      <w:r w:rsidR="00DD3BA1" w:rsidRPr="00E12D50">
        <w:rPr>
          <w:rFonts w:ascii="Visual Geez Unicode" w:eastAsia="Calibri" w:hAnsi="Visual Geez Unicode" w:cs="Visual Geez Unicode"/>
          <w:color w:val="000000"/>
          <w:sz w:val="24"/>
          <w:szCs w:val="24"/>
        </w:rPr>
        <w:t xml:space="preserve">1/ </w:t>
      </w:r>
      <w:r w:rsidR="00D876CA" w:rsidRPr="00E12D50">
        <w:rPr>
          <w:rFonts w:ascii="Visual Geez Unicode" w:eastAsia="Calibri" w:hAnsi="Visual Geez Unicode" w:cs="Visual Geez Unicode"/>
          <w:color w:val="000000"/>
          <w:sz w:val="24"/>
          <w:szCs w:val="24"/>
        </w:rPr>
        <w:tab/>
      </w:r>
      <w:r w:rsidR="00DD3BA1" w:rsidRPr="00E12D50">
        <w:rPr>
          <w:rFonts w:ascii="Visual Geez Unicode" w:eastAsia="Calibri" w:hAnsi="Visual Geez Unicode" w:cs="Visual Geez Unicode"/>
          <w:color w:val="000000"/>
          <w:sz w:val="24"/>
          <w:szCs w:val="24"/>
        </w:rPr>
        <w:t>የኮሚሽኑ አባላት ቁጥር በመንግስት የሚወሰን ይሆናል</w:t>
      </w:r>
      <w:r w:rsidR="00D876CA" w:rsidRPr="00E12D50">
        <w:rPr>
          <w:rFonts w:ascii="Visual Geez Unicode" w:eastAsia="Calibri" w:hAnsi="Visual Geez Unicode" w:cs="Visual Geez Unicode"/>
          <w:color w:val="000000"/>
          <w:sz w:val="24"/>
          <w:szCs w:val="24"/>
        </w:rPr>
        <w:t>፡፡</w:t>
      </w:r>
    </w:p>
    <w:p w:rsidR="00DD3BA1" w:rsidRPr="00E12D50" w:rsidRDefault="00DD3BA1" w:rsidP="00F748FB">
      <w:pPr>
        <w:pStyle w:val="ListParagraph"/>
        <w:spacing w:after="160" w:line="360" w:lineRule="auto"/>
        <w:ind w:left="540"/>
        <w:jc w:val="both"/>
        <w:rPr>
          <w:rFonts w:ascii="Visual Geez Unicode" w:eastAsia="Calibri" w:hAnsi="Visual Geez Unicode" w:cs="Visual Geez Unicode"/>
          <w:color w:val="000000"/>
          <w:sz w:val="24"/>
          <w:szCs w:val="24"/>
        </w:rPr>
      </w:pPr>
      <w:r w:rsidRPr="00E12D50">
        <w:rPr>
          <w:rFonts w:ascii="Visual Geez Unicode" w:eastAsia="Calibri" w:hAnsi="Visual Geez Unicode" w:cs="Visual Geez Unicode"/>
          <w:color w:val="000000"/>
          <w:sz w:val="24"/>
          <w:szCs w:val="24"/>
        </w:rPr>
        <w:t xml:space="preserve"> 2/  </w:t>
      </w:r>
      <w:r w:rsidR="00D876CA" w:rsidRPr="00E12D50">
        <w:rPr>
          <w:rFonts w:ascii="Visual Geez Unicode" w:eastAsia="Calibri" w:hAnsi="Visual Geez Unicode" w:cs="Visual Geez Unicode"/>
          <w:color w:val="000000"/>
          <w:sz w:val="24"/>
          <w:szCs w:val="24"/>
        </w:rPr>
        <w:tab/>
      </w:r>
      <w:r w:rsidRPr="00E12D50">
        <w:rPr>
          <w:rFonts w:ascii="Visual Geez Unicode" w:eastAsia="Calibri" w:hAnsi="Visual Geez Unicode" w:cs="Visual Geez Unicode"/>
          <w:color w:val="000000"/>
          <w:sz w:val="24"/>
          <w:szCs w:val="24"/>
        </w:rPr>
        <w:t>የኮሚሸኑ ሰብሳቢ ፣ምክትል ሰብሳቢ እና ሌሎች አባላት በጠቅላይ ሚኒስቴ</w:t>
      </w:r>
      <w:r w:rsidR="008E060B" w:rsidRPr="00E12D50">
        <w:rPr>
          <w:rFonts w:ascii="Visual Geez Unicode" w:eastAsia="Calibri" w:hAnsi="Visual Geez Unicode" w:cs="Visual Geez Unicode"/>
          <w:color w:val="000000"/>
          <w:sz w:val="24"/>
          <w:szCs w:val="24"/>
        </w:rPr>
        <w:t>ሩ</w:t>
      </w:r>
      <w:r w:rsidRPr="00E12D50">
        <w:rPr>
          <w:rFonts w:ascii="Visual Geez Unicode" w:eastAsia="Calibri" w:hAnsi="Visual Geez Unicode" w:cs="Visual Geez Unicode"/>
          <w:color w:val="000000"/>
          <w:sz w:val="24"/>
          <w:szCs w:val="24"/>
        </w:rPr>
        <w:t xml:space="preserve"> </w:t>
      </w:r>
      <w:r w:rsidRPr="00E12D50">
        <w:rPr>
          <w:rFonts w:ascii="Visual Geez Unicode" w:eastAsia="Calibri" w:hAnsi="Visual Geez Unicode" w:cs="Visual Geez Unicode"/>
          <w:color w:val="000000"/>
          <w:sz w:val="24"/>
          <w:szCs w:val="24"/>
        </w:rPr>
        <w:tab/>
      </w:r>
      <w:r w:rsidRPr="00E12D50">
        <w:rPr>
          <w:rFonts w:ascii="Visual Geez Unicode" w:eastAsia="Calibri" w:hAnsi="Visual Geez Unicode" w:cs="Visual Geez Unicode"/>
          <w:color w:val="000000"/>
          <w:sz w:val="24"/>
          <w:szCs w:val="24"/>
        </w:rPr>
        <w:tab/>
      </w:r>
      <w:r w:rsidRPr="00E12D50">
        <w:rPr>
          <w:rFonts w:ascii="Visual Geez Unicode" w:eastAsia="Calibri" w:hAnsi="Visual Geez Unicode" w:cs="Visual Geez Unicode"/>
          <w:color w:val="000000"/>
          <w:sz w:val="24"/>
          <w:szCs w:val="24"/>
        </w:rPr>
        <w:tab/>
        <w:t>አቅራቢነት</w:t>
      </w:r>
      <w:r w:rsidR="008E060B" w:rsidRPr="00E12D50">
        <w:rPr>
          <w:rFonts w:ascii="Visual Geez Unicode" w:eastAsia="Calibri" w:hAnsi="Visual Geez Unicode" w:cs="Visual Geez Unicode"/>
          <w:color w:val="000000"/>
          <w:sz w:val="24"/>
          <w:szCs w:val="24"/>
        </w:rPr>
        <w:t xml:space="preserve"> በሕዝብ ተወካዮች </w:t>
      </w:r>
      <w:r w:rsidRPr="00E12D50">
        <w:rPr>
          <w:rFonts w:ascii="Visual Geez Unicode" w:eastAsia="Calibri" w:hAnsi="Visual Geez Unicode" w:cs="Visual Geez Unicode"/>
          <w:color w:val="000000"/>
          <w:sz w:val="24"/>
          <w:szCs w:val="24"/>
        </w:rPr>
        <w:t>ምክር ቤቱ ይሰየማሉ</w:t>
      </w:r>
      <w:proofErr w:type="gramStart"/>
      <w:r w:rsidR="004D5DA6" w:rsidRPr="00E12D50">
        <w:rPr>
          <w:rFonts w:ascii="Visual Geez Unicode" w:eastAsia="Calibri" w:hAnsi="Visual Geez Unicode" w:cs="Visual Geez Unicode"/>
          <w:color w:val="000000"/>
          <w:sz w:val="24"/>
          <w:szCs w:val="24"/>
        </w:rPr>
        <w:t>::</w:t>
      </w:r>
      <w:proofErr w:type="gramEnd"/>
      <w:r w:rsidRPr="00E12D50">
        <w:rPr>
          <w:rFonts w:ascii="Visual Geez Unicode" w:eastAsia="Calibri" w:hAnsi="Visual Geez Unicode" w:cs="Visual Geez Unicode"/>
          <w:color w:val="000000"/>
          <w:sz w:val="24"/>
          <w:szCs w:val="24"/>
        </w:rPr>
        <w:t xml:space="preserve"> </w:t>
      </w:r>
    </w:p>
    <w:p w:rsidR="00DD3BA1" w:rsidRPr="00E12D50" w:rsidRDefault="004D5DA6" w:rsidP="00F748FB">
      <w:pPr>
        <w:pStyle w:val="ListParagraph"/>
        <w:spacing w:after="160" w:line="360" w:lineRule="auto"/>
        <w:ind w:left="540"/>
        <w:jc w:val="both"/>
        <w:rPr>
          <w:rFonts w:ascii="Visual Geez Unicode" w:eastAsia="Calibri" w:hAnsi="Visual Geez Unicode" w:cs="Visual Geez Unicode"/>
          <w:color w:val="000000"/>
          <w:sz w:val="24"/>
          <w:szCs w:val="24"/>
        </w:rPr>
      </w:pPr>
      <w:r w:rsidRPr="00E12D50">
        <w:rPr>
          <w:rFonts w:ascii="Visual Geez Unicode" w:eastAsia="Calibri" w:hAnsi="Visual Geez Unicode" w:cs="Visual Geez Unicode"/>
          <w:color w:val="000000"/>
          <w:sz w:val="24"/>
          <w:szCs w:val="24"/>
        </w:rPr>
        <w:t xml:space="preserve"> 3/</w:t>
      </w:r>
      <w:r w:rsidRPr="00E12D50">
        <w:rPr>
          <w:rFonts w:ascii="Visual Geez Unicode" w:eastAsia="Calibri" w:hAnsi="Visual Geez Unicode" w:cs="Visual Geez Unicode"/>
          <w:color w:val="000000"/>
          <w:sz w:val="24"/>
          <w:szCs w:val="24"/>
        </w:rPr>
        <w:tab/>
        <w:t>የጽሕፈት ቤቱ ኃላፊ የኮሚሽኑ ፀሐፊ ሆኖ ያገለግላል</w:t>
      </w:r>
      <w:proofErr w:type="gramStart"/>
      <w:r w:rsidRPr="00E12D50">
        <w:rPr>
          <w:rFonts w:ascii="Visual Geez Unicode" w:eastAsia="Calibri" w:hAnsi="Visual Geez Unicode" w:cs="Visual Geez Unicode"/>
          <w:color w:val="000000"/>
          <w:sz w:val="24"/>
          <w:szCs w:val="24"/>
        </w:rPr>
        <w:t>::</w:t>
      </w:r>
      <w:proofErr w:type="gramEnd"/>
    </w:p>
    <w:p w:rsidR="00A632DC" w:rsidRPr="00E12D50" w:rsidRDefault="00A632DC" w:rsidP="00D876CA">
      <w:pPr>
        <w:pStyle w:val="ListParagraph"/>
        <w:numPr>
          <w:ilvl w:val="0"/>
          <w:numId w:val="9"/>
        </w:numPr>
        <w:spacing w:after="160" w:line="360" w:lineRule="auto"/>
        <w:ind w:left="0" w:firstLine="0"/>
        <w:jc w:val="both"/>
        <w:rPr>
          <w:rFonts w:ascii="Visual Geez Unicode" w:eastAsia="Calibri" w:hAnsi="Visual Geez Unicode" w:cs="Visual Geez Unicode"/>
          <w:b/>
          <w:color w:val="000000"/>
          <w:sz w:val="24"/>
          <w:szCs w:val="24"/>
          <w:u w:val="single"/>
        </w:rPr>
      </w:pPr>
      <w:r w:rsidRPr="00E12D50">
        <w:rPr>
          <w:rFonts w:ascii="Visual Geez Unicode" w:eastAsia="Calibri" w:hAnsi="Visual Geez Unicode" w:cs="Visual Geez Unicode"/>
          <w:b/>
          <w:color w:val="000000"/>
          <w:sz w:val="24"/>
          <w:szCs w:val="24"/>
          <w:u w:val="single"/>
        </w:rPr>
        <w:t>የኮሚሽኑ ዓላማ</w:t>
      </w:r>
    </w:p>
    <w:p w:rsidR="003874B5" w:rsidRPr="00E12D50" w:rsidRDefault="00DA0809" w:rsidP="00D876CA">
      <w:pPr>
        <w:autoSpaceDE w:val="0"/>
        <w:autoSpaceDN w:val="0"/>
        <w:adjustRightInd w:val="0"/>
        <w:spacing w:after="240" w:line="360" w:lineRule="auto"/>
        <w:ind w:left="720"/>
        <w:jc w:val="both"/>
        <w:rPr>
          <w:rFonts w:ascii="Visual Geez Unicode" w:eastAsia="Calibri" w:hAnsi="Visual Geez Unicode" w:cs="Visual Geez Unicode"/>
          <w:color w:val="000000"/>
          <w:sz w:val="24"/>
          <w:szCs w:val="24"/>
        </w:rPr>
      </w:pPr>
      <w:r w:rsidRPr="00E12D50">
        <w:rPr>
          <w:rFonts w:ascii="Visual Geez Unicode" w:eastAsia="Calibri" w:hAnsi="Visual Geez Unicode" w:cs="Visual Geez Unicode"/>
          <w:color w:val="000000"/>
          <w:sz w:val="24"/>
          <w:szCs w:val="24"/>
        </w:rPr>
        <w:t>የ</w:t>
      </w:r>
      <w:r w:rsidR="00337482" w:rsidRPr="00E12D50">
        <w:rPr>
          <w:rFonts w:ascii="Visual Geez Unicode" w:eastAsia="Calibri" w:hAnsi="Visual Geez Unicode" w:cs="Visual Geez Unicode"/>
          <w:color w:val="000000"/>
          <w:sz w:val="24"/>
          <w:szCs w:val="24"/>
        </w:rPr>
        <w:t xml:space="preserve">ኮሚሽኑ </w:t>
      </w:r>
      <w:r w:rsidRPr="00E12D50">
        <w:rPr>
          <w:rFonts w:ascii="Visual Geez Unicode" w:eastAsia="Calibri" w:hAnsi="Visual Geez Unicode" w:cs="Visual Geez Unicode"/>
          <w:color w:val="000000"/>
          <w:sz w:val="24"/>
          <w:szCs w:val="24"/>
        </w:rPr>
        <w:t xml:space="preserve">ዓላማ </w:t>
      </w:r>
      <w:r w:rsidR="007E1046" w:rsidRPr="00E12D50">
        <w:rPr>
          <w:rFonts w:ascii="Visual Geez Unicode" w:eastAsia="Calibri" w:hAnsi="Visual Geez Unicode" w:cs="Visual Geez Unicode"/>
          <w:color w:val="000000"/>
          <w:sz w:val="24"/>
          <w:szCs w:val="24"/>
          <w:lang w:val="am-ET"/>
        </w:rPr>
        <w:t xml:space="preserve">በኢትዮጵያ ህዝቦች መካከል ሰላም፣ ፍትህ፣ </w:t>
      </w:r>
      <w:r w:rsidR="00A841F5" w:rsidRPr="00E12D50">
        <w:rPr>
          <w:rFonts w:ascii="Visual Geez Unicode" w:eastAsia="Calibri" w:hAnsi="Visual Geez Unicode" w:cs="Visual Geez Unicode"/>
          <w:color w:val="000000"/>
          <w:sz w:val="24"/>
          <w:szCs w:val="24"/>
          <w:lang w:val="am-ET"/>
        </w:rPr>
        <w:t>ብ</w:t>
      </w:r>
      <w:r w:rsidR="007E1046" w:rsidRPr="00E12D50">
        <w:rPr>
          <w:rFonts w:ascii="Visual Geez Unicode" w:eastAsia="Calibri" w:hAnsi="Visual Geez Unicode" w:cs="Visual Geez Unicode"/>
          <w:color w:val="000000"/>
          <w:sz w:val="24"/>
          <w:szCs w:val="24"/>
          <w:lang w:val="am-ET"/>
        </w:rPr>
        <w:t xml:space="preserve">ሄራዊ </w:t>
      </w:r>
      <w:r w:rsidR="00A841F5" w:rsidRPr="00E12D50">
        <w:rPr>
          <w:rFonts w:ascii="Visual Geez Unicode" w:eastAsia="Calibri" w:hAnsi="Visual Geez Unicode" w:cs="Visual Geez Unicode"/>
          <w:color w:val="000000"/>
          <w:sz w:val="24"/>
          <w:szCs w:val="24"/>
          <w:lang w:val="am-ET"/>
        </w:rPr>
        <w:t>አንድነ</w:t>
      </w:r>
      <w:r w:rsidR="00D9387D" w:rsidRPr="00E12D50">
        <w:rPr>
          <w:rFonts w:ascii="Visual Geez Unicode" w:eastAsia="Calibri" w:hAnsi="Visual Geez Unicode" w:cs="Visual Geez Unicode"/>
          <w:color w:val="000000"/>
          <w:sz w:val="24"/>
          <w:szCs w:val="24"/>
          <w:lang w:val="am-ET"/>
        </w:rPr>
        <w:t>ት</w:t>
      </w:r>
      <w:r w:rsidR="007E1046" w:rsidRPr="00E12D50">
        <w:rPr>
          <w:rFonts w:ascii="Visual Geez Unicode" w:eastAsia="Calibri" w:hAnsi="Visual Geez Unicode" w:cs="Visual Geez Unicode"/>
          <w:color w:val="000000"/>
          <w:sz w:val="24"/>
          <w:szCs w:val="24"/>
          <w:lang w:val="am-ET"/>
        </w:rPr>
        <w:t xml:space="preserve">ና መግባባት፣ </w:t>
      </w:r>
      <w:r w:rsidR="00337482" w:rsidRPr="00E12D50">
        <w:rPr>
          <w:rFonts w:ascii="Visual Geez Unicode" w:eastAsia="Calibri" w:hAnsi="Visual Geez Unicode" w:cs="Visual Geez Unicode"/>
          <w:color w:val="000000"/>
          <w:sz w:val="24"/>
          <w:szCs w:val="24"/>
          <w:lang w:val="am-ET"/>
        </w:rPr>
        <w:t>እ</w:t>
      </w:r>
      <w:r w:rsidR="00337482" w:rsidRPr="00E12D50">
        <w:rPr>
          <w:rFonts w:ascii="Visual Geez Unicode" w:eastAsia="Calibri" w:hAnsi="Visual Geez Unicode" w:cs="Visual Geez Unicode"/>
          <w:color w:val="000000"/>
          <w:sz w:val="24"/>
          <w:szCs w:val="24"/>
        </w:rPr>
        <w:t>ን</w:t>
      </w:r>
      <w:r w:rsidR="007E1046" w:rsidRPr="00E12D50">
        <w:rPr>
          <w:rFonts w:ascii="Visual Geez Unicode" w:eastAsia="Calibri" w:hAnsi="Visual Geez Unicode" w:cs="Visual Geez Unicode"/>
          <w:color w:val="000000"/>
          <w:sz w:val="24"/>
          <w:szCs w:val="24"/>
          <w:lang w:val="am-ET"/>
        </w:rPr>
        <w:t xml:space="preserve">ዲሁም እርቅ እንዲሰፍን </w:t>
      </w:r>
      <w:r w:rsidR="0004686D" w:rsidRPr="00E12D50">
        <w:rPr>
          <w:rFonts w:ascii="Visual Geez Unicode" w:eastAsia="Calibri" w:hAnsi="Visual Geez Unicode" w:cs="Visual Geez Unicode"/>
          <w:color w:val="000000"/>
          <w:sz w:val="24"/>
          <w:szCs w:val="24"/>
          <w:lang w:val="am-ET"/>
        </w:rPr>
        <w:t>መ</w:t>
      </w:r>
      <w:r w:rsidR="0004686D" w:rsidRPr="00E12D50">
        <w:rPr>
          <w:rFonts w:ascii="Visual Geez Unicode" w:eastAsia="Calibri" w:hAnsi="Visual Geez Unicode" w:cs="Visual Geez Unicode"/>
          <w:color w:val="000000"/>
          <w:sz w:val="24"/>
          <w:szCs w:val="24"/>
        </w:rPr>
        <w:t>ስ</w:t>
      </w:r>
      <w:r w:rsidR="007E1046" w:rsidRPr="00E12D50">
        <w:rPr>
          <w:rFonts w:ascii="Visual Geez Unicode" w:eastAsia="Calibri" w:hAnsi="Visual Geez Unicode" w:cs="Visual Geez Unicode"/>
          <w:color w:val="000000"/>
          <w:sz w:val="24"/>
          <w:szCs w:val="24"/>
          <w:lang w:val="am-ET"/>
        </w:rPr>
        <w:t>ራት</w:t>
      </w:r>
      <w:r w:rsidRPr="00E12D50">
        <w:rPr>
          <w:rFonts w:ascii="Visual Geez Unicode" w:eastAsia="Calibri" w:hAnsi="Visual Geez Unicode" w:cs="Visual Geez Unicode"/>
          <w:color w:val="000000"/>
          <w:sz w:val="24"/>
          <w:szCs w:val="24"/>
        </w:rPr>
        <w:t xml:space="preserve"> ነው፡፡</w:t>
      </w:r>
    </w:p>
    <w:p w:rsidR="00A632DC" w:rsidRPr="00E12D50" w:rsidRDefault="00A632DC" w:rsidP="00D876C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240" w:line="360" w:lineRule="auto"/>
        <w:ind w:left="0" w:firstLine="0"/>
        <w:jc w:val="both"/>
        <w:rPr>
          <w:rFonts w:ascii="Visual Geez Unicode" w:eastAsia="Calibri" w:hAnsi="Visual Geez Unicode" w:cs="Visual Geez Unicode"/>
          <w:b/>
          <w:color w:val="000000"/>
          <w:sz w:val="24"/>
          <w:szCs w:val="24"/>
          <w:u w:val="single"/>
        </w:rPr>
      </w:pPr>
      <w:r w:rsidRPr="00E12D50">
        <w:rPr>
          <w:rFonts w:ascii="Visual Geez Unicode" w:eastAsia="Calibri" w:hAnsi="Visual Geez Unicode" w:cs="Visual Geez Unicode"/>
          <w:b/>
          <w:color w:val="000000"/>
          <w:sz w:val="24"/>
          <w:szCs w:val="24"/>
          <w:u w:val="single"/>
        </w:rPr>
        <w:t>የኮሚሽኑ ስልጣንና ተግባር</w:t>
      </w:r>
    </w:p>
    <w:p w:rsidR="00367C68" w:rsidRPr="00E12D50" w:rsidRDefault="00367C68" w:rsidP="00FF0725">
      <w:pPr>
        <w:spacing w:after="120" w:line="360" w:lineRule="auto"/>
        <w:ind w:left="720"/>
        <w:jc w:val="both"/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</w:pPr>
      <w:r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 xml:space="preserve">ኮሚሽኑ </w:t>
      </w:r>
      <w:r w:rsidR="0087111B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>የሚከተሉት</w:t>
      </w:r>
      <w:r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 xml:space="preserve"> ሥልጣንና ተግባራት ይኖሩታል፡-</w:t>
      </w:r>
    </w:p>
    <w:p w:rsidR="000C06BA" w:rsidRPr="00E12D50" w:rsidRDefault="005301E3" w:rsidP="001C2659">
      <w:pPr>
        <w:spacing w:after="120" w:line="360" w:lineRule="auto"/>
        <w:ind w:left="1440" w:hanging="720"/>
        <w:jc w:val="both"/>
        <w:rPr>
          <w:rFonts w:ascii="Visual Geez Unicode" w:eastAsia="Calibri" w:hAnsi="Visual Geez Unicode" w:cs="Ebrima"/>
          <w:color w:val="000000"/>
          <w:sz w:val="24"/>
          <w:szCs w:val="24"/>
        </w:rPr>
      </w:pPr>
      <w:r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>1/</w:t>
      </w:r>
      <w:r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ab/>
      </w:r>
      <w:r w:rsidR="001C688B"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 xml:space="preserve">ስራዉን በሚመለከት ማንኛዉም </w:t>
      </w:r>
      <w:r w:rsidR="00D9387D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>ያገባኛል</w:t>
      </w:r>
      <w:r w:rsidR="001C688B"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 xml:space="preserve"> የሚል ሰው ወይም አካል ሃሳቡ እንዲያቀርብ</w:t>
      </w:r>
      <w:r w:rsidR="00B22AF2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 xml:space="preserve"> </w:t>
      </w:r>
      <w:r w:rsidR="00D9387D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>ጥሪ ማቅረብ እና አስፈላጊውን ምዝገባ ማካሄድ</w:t>
      </w:r>
      <w:r w:rsidR="000C06BA"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>፤</w:t>
      </w:r>
      <w:r w:rsidR="00D9387D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 xml:space="preserve"> </w:t>
      </w:r>
    </w:p>
    <w:p w:rsidR="000C06BA" w:rsidRPr="00E12D50" w:rsidRDefault="005301E3" w:rsidP="001C2659">
      <w:pPr>
        <w:spacing w:after="120" w:line="360" w:lineRule="auto"/>
        <w:ind w:left="1440" w:hanging="720"/>
        <w:jc w:val="both"/>
        <w:rPr>
          <w:rFonts w:ascii="Visual Geez Unicode" w:eastAsia="Calibri" w:hAnsi="Visual Geez Unicode" w:cs="Ebrima"/>
          <w:color w:val="000000"/>
          <w:sz w:val="24"/>
          <w:szCs w:val="24"/>
        </w:rPr>
      </w:pPr>
      <w:r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>2/</w:t>
      </w:r>
      <w:r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ab/>
      </w:r>
      <w:r w:rsidR="000C06BA"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 xml:space="preserve">ስራዉን </w:t>
      </w:r>
      <w:r w:rsidR="00D9387D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>በቴክኖሎጂ የተደገፈ</w:t>
      </w:r>
      <w:r w:rsidR="000C06BA"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 xml:space="preserve"> በማድረግ</w:t>
      </w:r>
      <w:r w:rsidR="00D9387D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 xml:space="preserve"> ተደራሽ፣ አሳታፊ</w:t>
      </w:r>
      <w:r w:rsidR="00267D0F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>፣ ሁሉም አካል እኩል ተደማጭ የሚሆንበት የዕርቀ</w:t>
      </w:r>
      <w:r w:rsidR="00267D0F"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>-</w:t>
      </w:r>
      <w:r w:rsidR="00267D0F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 xml:space="preserve">ሰላም ውይይት መድረክ </w:t>
      </w:r>
      <w:r w:rsidR="00AB6DA8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>ማዘጋጀት</w:t>
      </w:r>
      <w:r w:rsidR="00AB6DA8"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>፤</w:t>
      </w:r>
      <w:r w:rsidR="00AE0FAC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 xml:space="preserve"> </w:t>
      </w:r>
    </w:p>
    <w:p w:rsidR="000334E7" w:rsidRPr="00E12D50" w:rsidRDefault="005301E3" w:rsidP="001C2659">
      <w:pPr>
        <w:spacing w:after="120" w:line="360" w:lineRule="auto"/>
        <w:ind w:left="1440" w:hanging="720"/>
        <w:jc w:val="both"/>
        <w:rPr>
          <w:rFonts w:ascii="Visual Geez Unicode" w:eastAsia="Calibri" w:hAnsi="Visual Geez Unicode" w:cs="Ebrima"/>
          <w:color w:val="000000"/>
          <w:sz w:val="24"/>
          <w:szCs w:val="24"/>
        </w:rPr>
      </w:pPr>
      <w:r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lastRenderedPageBreak/>
        <w:t>3/</w:t>
      </w:r>
      <w:r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ab/>
      </w:r>
      <w:r w:rsidR="00AE0FAC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>የተለያየ ዐቋም የያዙ የህብረተሰብ ክፍሎችን በማወያየት</w:t>
      </w:r>
      <w:r w:rsidR="00AE0FAC" w:rsidRPr="00E12D50">
        <w:rPr>
          <w:rFonts w:ascii="Visual Geez Unicode" w:eastAsia="Calibri" w:hAnsi="Visual Geez Unicode" w:cs="Ebrima"/>
          <w:color w:val="FF0000"/>
          <w:sz w:val="24"/>
          <w:szCs w:val="24"/>
          <w:lang w:val="am-ET"/>
        </w:rPr>
        <w:t>ና</w:t>
      </w:r>
      <w:r w:rsidR="00AE0FAC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 xml:space="preserve"> </w:t>
      </w:r>
      <w:r w:rsidR="007E1153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>ለሃገራዊ እርቅ መሰረት የሚሆኑ የጋራ መርህዎችንና እሴቶችን መለየ</w:t>
      </w:r>
      <w:r w:rsidR="00AE0FAC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>ት</w:t>
      </w:r>
      <w:r w:rsidR="005F0086" w:rsidRPr="00E12D50">
        <w:rPr>
          <w:rFonts w:ascii="Visual Geez Unicode" w:eastAsia="Calibri" w:hAnsi="Visual Geez Unicode" w:cs="Visual Geez Unicode"/>
          <w:color w:val="000000"/>
          <w:sz w:val="24"/>
          <w:szCs w:val="24"/>
        </w:rPr>
        <w:t>፤</w:t>
      </w:r>
    </w:p>
    <w:p w:rsidR="000334E7" w:rsidRPr="00E12D50" w:rsidRDefault="005301E3" w:rsidP="001C2659">
      <w:pPr>
        <w:spacing w:after="120" w:line="360" w:lineRule="auto"/>
        <w:ind w:left="1440" w:hanging="720"/>
        <w:jc w:val="both"/>
        <w:rPr>
          <w:rFonts w:ascii="Visual Geez Unicode" w:eastAsia="Calibri" w:hAnsi="Visual Geez Unicode" w:cs="Ebrima"/>
          <w:color w:val="000000"/>
          <w:sz w:val="24"/>
          <w:szCs w:val="24"/>
        </w:rPr>
      </w:pPr>
      <w:r w:rsidRPr="00E12D50">
        <w:rPr>
          <w:rFonts w:ascii="Visual Geez Unicode" w:eastAsia="Calibri" w:hAnsi="Visual Geez Unicode" w:cs="Visual Geez Unicode"/>
          <w:color w:val="000000"/>
          <w:sz w:val="24"/>
          <w:szCs w:val="24"/>
        </w:rPr>
        <w:t>4/</w:t>
      </w:r>
      <w:r w:rsidRPr="00E12D50">
        <w:rPr>
          <w:rFonts w:ascii="Visual Geez Unicode" w:eastAsia="Calibri" w:hAnsi="Visual Geez Unicode" w:cs="Visual Geez Unicode"/>
          <w:color w:val="000000"/>
          <w:sz w:val="24"/>
          <w:szCs w:val="24"/>
        </w:rPr>
        <w:tab/>
      </w:r>
      <w:r w:rsidR="00AE0FAC" w:rsidRPr="00E12D50">
        <w:rPr>
          <w:rFonts w:ascii="Visual Geez Unicode" w:eastAsia="Calibri" w:hAnsi="Visual Geez Unicode" w:cs="Visual Geez Unicode"/>
          <w:color w:val="000000"/>
          <w:sz w:val="24"/>
          <w:szCs w:val="24"/>
          <w:lang w:val="am-ET"/>
        </w:rPr>
        <w:t>የግ</w:t>
      </w:r>
      <w:r w:rsidR="00AE0FAC" w:rsidRPr="00E12D50">
        <w:rPr>
          <w:rFonts w:ascii="Visual Geez Unicode" w:eastAsia="Calibri" w:hAnsi="Visual Geez Unicode" w:cs="Visual Geez Unicode"/>
          <w:color w:val="000000"/>
          <w:sz w:val="24"/>
          <w:szCs w:val="24"/>
        </w:rPr>
        <w:t>ጭቶችንና</w:t>
      </w:r>
      <w:r w:rsidR="00AE0FAC" w:rsidRPr="00E12D50">
        <w:rPr>
          <w:rFonts w:ascii="Visual Geez Unicode" w:eastAsia="Calibri" w:hAnsi="Visual Geez Unicode" w:cs="Visual Geez Unicode"/>
          <w:color w:val="000000"/>
          <w:sz w:val="24"/>
          <w:szCs w:val="24"/>
          <w:lang w:val="am-ET"/>
        </w:rPr>
        <w:t xml:space="preserve"> </w:t>
      </w:r>
      <w:r w:rsidR="00AE0FAC" w:rsidRPr="00E12D50">
        <w:rPr>
          <w:rFonts w:ascii="Visual Geez Unicode" w:eastAsia="Calibri" w:hAnsi="Visual Geez Unicode" w:cs="Visual Geez Unicode"/>
          <w:color w:val="000000"/>
          <w:sz w:val="24"/>
          <w:szCs w:val="24"/>
        </w:rPr>
        <w:t>የመብት</w:t>
      </w:r>
      <w:r w:rsidR="00AE0FAC" w:rsidRPr="00E12D50">
        <w:rPr>
          <w:rFonts w:ascii="Visual Geez Unicode" w:eastAsia="Calibri" w:hAnsi="Visual Geez Unicode" w:cs="Visual Geez Unicode"/>
          <w:color w:val="000000"/>
          <w:sz w:val="24"/>
          <w:szCs w:val="24"/>
          <w:lang w:val="am-ET"/>
        </w:rPr>
        <w:t xml:space="preserve"> ጥሰቶቹን መነሻ ምክንያት</w:t>
      </w:r>
      <w:r w:rsidR="009C5FC0" w:rsidRPr="00E12D50">
        <w:rPr>
          <w:rFonts w:ascii="Visual Geez Unicode" w:eastAsia="Calibri" w:hAnsi="Visual Geez Unicode" w:cs="Visual Geez Unicode"/>
          <w:color w:val="000000"/>
          <w:sz w:val="24"/>
          <w:szCs w:val="24"/>
        </w:rPr>
        <w:t xml:space="preserve"> ለመለየት</w:t>
      </w:r>
      <w:r w:rsidR="00AE0FAC" w:rsidRPr="00E12D50">
        <w:rPr>
          <w:rFonts w:ascii="Visual Geez Unicode" w:eastAsia="Calibri" w:hAnsi="Visual Geez Unicode" w:cs="Visual Geez Unicode"/>
          <w:color w:val="000000"/>
          <w:sz w:val="24"/>
          <w:szCs w:val="24"/>
          <w:lang w:val="am-ET"/>
        </w:rPr>
        <w:t>፣ማህበራዊና ኢኮኖሚያዊ አውዶችን፣ የተጎጂዎችንና ጥፋተኞቸን አስተያየት በመወሰድ ም</w:t>
      </w:r>
      <w:r w:rsidR="00AE0FAC" w:rsidRPr="00E12D50">
        <w:rPr>
          <w:rFonts w:ascii="Visual Geez Unicode" w:eastAsia="Calibri" w:hAnsi="Visual Geez Unicode" w:cs="Visual Geez Unicode"/>
          <w:color w:val="000000"/>
          <w:sz w:val="24"/>
          <w:szCs w:val="24"/>
        </w:rPr>
        <w:t>ርመራ</w:t>
      </w:r>
      <w:r w:rsidR="00AE0FAC" w:rsidRPr="00E12D50">
        <w:rPr>
          <w:rFonts w:ascii="Visual Geez Unicode" w:eastAsia="Calibri" w:hAnsi="Visual Geez Unicode" w:cs="Visual Geez Unicode"/>
          <w:color w:val="000000"/>
          <w:sz w:val="24"/>
          <w:szCs w:val="24"/>
          <w:lang w:val="am-ET"/>
        </w:rPr>
        <w:t xml:space="preserve"> ማካሄድ</w:t>
      </w:r>
      <w:r w:rsidR="007D2161" w:rsidRPr="00E12D50">
        <w:rPr>
          <w:rFonts w:ascii="Visual Geez Unicode" w:eastAsia="Calibri" w:hAnsi="Visual Geez Unicode" w:cs="Visual Geez Unicode"/>
          <w:color w:val="000000"/>
          <w:sz w:val="24"/>
          <w:szCs w:val="24"/>
        </w:rPr>
        <w:t>፤</w:t>
      </w:r>
    </w:p>
    <w:p w:rsidR="000334E7" w:rsidRPr="00E12D50" w:rsidRDefault="005301E3" w:rsidP="001C2659">
      <w:pPr>
        <w:spacing w:after="120" w:line="360" w:lineRule="auto"/>
        <w:ind w:left="1440" w:hanging="720"/>
        <w:jc w:val="both"/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</w:pPr>
      <w:r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>5/</w:t>
      </w:r>
      <w:r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ab/>
      </w:r>
      <w:r w:rsidR="00E2797B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 xml:space="preserve">ለሰራው </w:t>
      </w:r>
      <w:r w:rsidR="00427F87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>አስፈላ</w:t>
      </w:r>
      <w:r w:rsidR="00E2797B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 xml:space="preserve">ጊ ነው ብሎ ያመነበትን </w:t>
      </w:r>
      <w:r w:rsidR="00781712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>ማ</w:t>
      </w:r>
      <w:r w:rsidR="00781712"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>ን</w:t>
      </w:r>
      <w:r w:rsidR="00E2797B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>ኛዉንም የሰነድ</w:t>
      </w:r>
      <w:r w:rsidR="000C06BA"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 xml:space="preserve"> ወይም</w:t>
      </w:r>
      <w:r w:rsidR="00E2797B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 xml:space="preserve"> ሌላ መረጃ </w:t>
      </w:r>
      <w:r w:rsidR="00F95B6E"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>ከ</w:t>
      </w:r>
      <w:r w:rsidR="00E2797B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>መንግስት</w:t>
      </w:r>
      <w:r w:rsidR="005C6A56"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 xml:space="preserve">ም ይሁን </w:t>
      </w:r>
      <w:r w:rsidR="00E2797B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>ከማናቸውም</w:t>
      </w:r>
      <w:r w:rsidR="005C6A56"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 xml:space="preserve"> ሌላ</w:t>
      </w:r>
      <w:r w:rsidR="00E2797B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 xml:space="preserve"> አካላት የመቀበልና በፈለገው ጊዜ እንዲያቀርቡ የማዘዝ</w:t>
      </w:r>
      <w:r w:rsidR="004E0FB0"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>፤</w:t>
      </w:r>
      <w:r w:rsidR="0087111B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 xml:space="preserve"> </w:t>
      </w:r>
    </w:p>
    <w:p w:rsidR="000334E7" w:rsidRPr="00E12D50" w:rsidRDefault="005301E3" w:rsidP="001C2659">
      <w:pPr>
        <w:spacing w:after="120" w:line="360" w:lineRule="auto"/>
        <w:ind w:left="1440" w:hanging="720"/>
        <w:jc w:val="both"/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</w:pPr>
      <w:r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>6/</w:t>
      </w:r>
      <w:r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ab/>
      </w:r>
      <w:r w:rsidR="0087111B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 xml:space="preserve">ሀላፊነቱን ለመወጣት </w:t>
      </w:r>
      <w:r w:rsidR="005C6A56"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>የ</w:t>
      </w:r>
      <w:r w:rsidR="0087111B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>ማናቸውንም ተቋም ይዞታ</w:t>
      </w:r>
      <w:r w:rsidR="006A2041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 xml:space="preserve"> </w:t>
      </w:r>
      <w:r w:rsidR="0087111B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 xml:space="preserve">የመጎብኘት፣ </w:t>
      </w:r>
      <w:r w:rsidR="00427F87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 xml:space="preserve">በጉብኝቱም </w:t>
      </w:r>
      <w:r w:rsidR="00A841F5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>ጊዜ</w:t>
      </w:r>
      <w:r w:rsidR="0087111B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 xml:space="preserve"> የሚያገኛቸውን ማናቸውንም መረጃዎች</w:t>
      </w:r>
      <w:r w:rsidR="001E5100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>ና</w:t>
      </w:r>
      <w:r w:rsidR="0087111B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>፣ ሰነዶችን ቅጂ የመውስድ</w:t>
      </w:r>
      <w:bookmarkStart w:id="4" w:name="_Hlk529608139"/>
      <w:r w:rsidR="006A2041"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>፤</w:t>
      </w:r>
      <w:r w:rsidR="0087111B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 xml:space="preserve"> </w:t>
      </w:r>
      <w:bookmarkEnd w:id="4"/>
      <w:r w:rsidR="0087111B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 xml:space="preserve"> </w:t>
      </w:r>
    </w:p>
    <w:p w:rsidR="000334E7" w:rsidRPr="00E12D50" w:rsidRDefault="005301E3" w:rsidP="001C2659">
      <w:pPr>
        <w:spacing w:after="120" w:line="360" w:lineRule="auto"/>
        <w:ind w:left="1440" w:hanging="720"/>
        <w:jc w:val="both"/>
        <w:rPr>
          <w:rFonts w:ascii="Visual Geez Unicode" w:eastAsia="Calibri" w:hAnsi="Visual Geez Unicode" w:cs="Ebrima"/>
          <w:color w:val="000000"/>
          <w:sz w:val="24"/>
          <w:szCs w:val="24"/>
        </w:rPr>
      </w:pPr>
      <w:r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>7/</w:t>
      </w:r>
      <w:r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ab/>
      </w:r>
      <w:r w:rsidR="0087111B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>መረጃ ለመሰብሰብ በተናጠ</w:t>
      </w:r>
      <w:r w:rsidR="007E1153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>ል</w:t>
      </w:r>
      <w:r w:rsidR="0087111B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>ም ሆነ በቡድን፣</w:t>
      </w:r>
      <w:r w:rsidR="00AA6490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 xml:space="preserve"> </w:t>
      </w:r>
      <w:r w:rsidR="00496564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>በ</w:t>
      </w:r>
      <w:r w:rsidR="00496564"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>ም</w:t>
      </w:r>
      <w:r w:rsidR="00496564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>ስ</w:t>
      </w:r>
      <w:r w:rsidR="00496564"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>ጢ</w:t>
      </w:r>
      <w:r w:rsidR="0087111B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>ርም ሆነ ለሀዝብ ክፍት በሆነ ሁኔታ ቃለ መጠይቅ ማድረግ፣ መጥሪያ በመላክ</w:t>
      </w:r>
      <w:r w:rsidR="00FD612D"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 xml:space="preserve"> ማንኛዉም ሰ</w:t>
      </w:r>
      <w:proofErr w:type="gramStart"/>
      <w:r w:rsidR="00FD612D"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>ው</w:t>
      </w:r>
      <w:r w:rsidR="0087111B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 xml:space="preserve">  </w:t>
      </w:r>
      <w:r w:rsidR="00014433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>እ</w:t>
      </w:r>
      <w:proofErr w:type="gramEnd"/>
      <w:r w:rsidR="00014433"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>ን</w:t>
      </w:r>
      <w:r w:rsidR="00496564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>ዲቅር</w:t>
      </w:r>
      <w:r w:rsidR="00496564"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>ብ</w:t>
      </w:r>
      <w:r w:rsidR="0087111B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 xml:space="preserve"> የማዘዝ </w:t>
      </w:r>
      <w:r w:rsidR="00C4752D"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>እና</w:t>
      </w:r>
      <w:r w:rsidR="003A1DB6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 xml:space="preserve"> </w:t>
      </w:r>
      <w:r w:rsidR="00C4752D"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>ቃሉን</w:t>
      </w:r>
      <w:r w:rsidR="003A1DB6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 xml:space="preserve"> በቃለ መሃላ እንዲሰ</w:t>
      </w:r>
      <w:r w:rsidR="00496564"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>ጥ</w:t>
      </w:r>
      <w:r w:rsidR="003A1DB6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 xml:space="preserve"> የማድረግ</w:t>
      </w:r>
      <w:r w:rsidR="00AA6490"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>፤</w:t>
      </w:r>
    </w:p>
    <w:p w:rsidR="000334E7" w:rsidRPr="00E12D50" w:rsidRDefault="005301E3" w:rsidP="001C2659">
      <w:pPr>
        <w:spacing w:after="120" w:line="360" w:lineRule="auto"/>
        <w:ind w:left="1440" w:hanging="720"/>
        <w:jc w:val="both"/>
        <w:rPr>
          <w:rFonts w:ascii="Visual Geez Unicode" w:eastAsia="Calibri" w:hAnsi="Visual Geez Unicode" w:cs="Ebrima"/>
          <w:color w:val="000000"/>
          <w:sz w:val="24"/>
          <w:szCs w:val="24"/>
        </w:rPr>
      </w:pPr>
      <w:r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>8/</w:t>
      </w:r>
      <w:r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ab/>
      </w:r>
      <w:r w:rsidR="003A1DB6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>ሃላፊነቱን ለመወጣት እንድሁኔታው የፌደራልም ሆነ የክልል  ፖሊስ እገዛ የማግኘት</w:t>
      </w:r>
      <w:r w:rsidR="00475B48"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>፤</w:t>
      </w:r>
    </w:p>
    <w:p w:rsidR="004D505F" w:rsidRPr="00E12D50" w:rsidRDefault="005301E3" w:rsidP="001C2659">
      <w:pPr>
        <w:spacing w:after="120" w:line="360" w:lineRule="auto"/>
        <w:ind w:left="1440" w:hanging="720"/>
        <w:jc w:val="both"/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</w:pPr>
      <w:r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>9/</w:t>
      </w:r>
      <w:r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ab/>
      </w:r>
      <w:r w:rsidR="003A1DB6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>በምርመራው</w:t>
      </w:r>
      <w:r w:rsidR="003C21F0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 xml:space="preserve"> የሚደርስባቸውን መደምደሚያዎች እንደሁኔታው በየጊዜው </w:t>
      </w:r>
      <w:r w:rsidR="009D68B1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 xml:space="preserve">ለህዘብና ለሚመለክታቸው የመንግስት አካላት </w:t>
      </w:r>
      <w:r w:rsidR="004D505F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>ማሳወቅ</w:t>
      </w:r>
      <w:r w:rsidR="004D505F"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>፤</w:t>
      </w:r>
      <w:r w:rsidR="00D03B3B"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>እና</w:t>
      </w:r>
    </w:p>
    <w:p w:rsidR="00DA0809" w:rsidRPr="00E12D50" w:rsidRDefault="005301E3" w:rsidP="001C2659">
      <w:pPr>
        <w:spacing w:after="120" w:line="360" w:lineRule="auto"/>
        <w:ind w:left="1440" w:hanging="720"/>
        <w:jc w:val="both"/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</w:pPr>
      <w:r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>10/</w:t>
      </w:r>
      <w:r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ab/>
      </w:r>
      <w:r w:rsidR="004D505F"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 xml:space="preserve">በህዝቦች መካከል የተፈጠረ ልዩነት እንዲረግብ እና መግባባት </w:t>
      </w:r>
      <w:r w:rsidR="00047B77"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>እንዲ</w:t>
      </w:r>
      <w:r w:rsidR="004D505F"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>ፈጠ</w:t>
      </w:r>
      <w:proofErr w:type="gramStart"/>
      <w:r w:rsidR="004D505F"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 xml:space="preserve">ር </w:t>
      </w:r>
      <w:r w:rsidR="005C6A56"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 xml:space="preserve"> እ</w:t>
      </w:r>
      <w:proofErr w:type="gramEnd"/>
      <w:r w:rsidR="005C6A56"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 xml:space="preserve">ርቀ ሰላም እንዲወርድ </w:t>
      </w:r>
      <w:r w:rsidR="004D505F" w:rsidRPr="00E12D50">
        <w:rPr>
          <w:rFonts w:ascii="Visual Geez Unicode" w:eastAsia="Calibri" w:hAnsi="Visual Geez Unicode" w:cs="Ebrima"/>
          <w:color w:val="000000"/>
          <w:sz w:val="24"/>
          <w:szCs w:val="24"/>
        </w:rPr>
        <w:t>የማድረግ።</w:t>
      </w:r>
      <w:r w:rsidR="003A1DB6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 xml:space="preserve"> </w:t>
      </w:r>
      <w:r w:rsidR="0087111B" w:rsidRPr="00E12D50">
        <w:rPr>
          <w:rFonts w:ascii="Visual Geez Unicode" w:eastAsia="Calibri" w:hAnsi="Visual Geez Unicode" w:cs="Ebrima"/>
          <w:color w:val="000000"/>
          <w:sz w:val="24"/>
          <w:szCs w:val="24"/>
          <w:lang w:val="am-ET"/>
        </w:rPr>
        <w:t xml:space="preserve"> </w:t>
      </w:r>
    </w:p>
    <w:p w:rsidR="00F20714" w:rsidRPr="00E12D50" w:rsidRDefault="00DD3BA1" w:rsidP="00B84602">
      <w:pPr>
        <w:pStyle w:val="ListParagraph"/>
        <w:numPr>
          <w:ilvl w:val="0"/>
          <w:numId w:val="9"/>
        </w:numPr>
        <w:spacing w:after="160" w:line="360" w:lineRule="auto"/>
        <w:ind w:left="0" w:firstLine="0"/>
        <w:jc w:val="both"/>
        <w:rPr>
          <w:rFonts w:ascii="Visual Geez Unicode" w:eastAsia="Calibri" w:hAnsi="Visual Geez Unicode" w:cs="Times New Roman"/>
          <w:b/>
          <w:color w:val="000000"/>
          <w:sz w:val="24"/>
          <w:szCs w:val="24"/>
          <w:u w:val="single"/>
          <w:lang w:val="am-ET"/>
        </w:rPr>
      </w:pPr>
      <w:r w:rsidRPr="00E12D50">
        <w:rPr>
          <w:rFonts w:ascii="Visual Geez Unicode" w:eastAsia="Calibri" w:hAnsi="Visual Geez Unicode" w:cs="Ebrima"/>
          <w:b/>
          <w:color w:val="000000"/>
          <w:sz w:val="24"/>
          <w:szCs w:val="24"/>
          <w:u w:val="single"/>
        </w:rPr>
        <w:t>የኮሚሽኑ ስብሰባ</w:t>
      </w:r>
      <w:r w:rsidR="0054147A" w:rsidRPr="00E12D50">
        <w:rPr>
          <w:rFonts w:ascii="Visual Geez Unicode" w:eastAsia="Calibri" w:hAnsi="Visual Geez Unicode" w:cs="Ebrima"/>
          <w:b/>
          <w:color w:val="000000"/>
          <w:sz w:val="24"/>
          <w:szCs w:val="24"/>
          <w:u w:val="single"/>
        </w:rPr>
        <w:t xml:space="preserve"> </w:t>
      </w:r>
      <w:r w:rsidR="00F20714"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  <w:u w:val="single"/>
          <w:lang w:val="am-ET"/>
        </w:rPr>
        <w:t xml:space="preserve"> </w:t>
      </w:r>
    </w:p>
    <w:p w:rsidR="00F20714" w:rsidRPr="00E12D50" w:rsidRDefault="00F913BE" w:rsidP="00CB7FDD">
      <w:pPr>
        <w:spacing w:line="360" w:lineRule="auto"/>
        <w:ind w:left="1440" w:hanging="720"/>
        <w:jc w:val="both"/>
        <w:rPr>
          <w:rFonts w:ascii="Visual Geez Unicode" w:hAnsi="Visual Geez Unicode"/>
          <w:sz w:val="24"/>
          <w:szCs w:val="24"/>
        </w:rPr>
      </w:pPr>
      <w:r w:rsidRPr="00E12D50">
        <w:rPr>
          <w:rFonts w:ascii="Visual Geez Unicode" w:hAnsi="Visual Geez Unicode"/>
          <w:sz w:val="24"/>
          <w:szCs w:val="24"/>
        </w:rPr>
        <w:t>1/</w:t>
      </w:r>
      <w:r w:rsidRPr="00E12D50">
        <w:rPr>
          <w:rFonts w:ascii="Visual Geez Unicode" w:hAnsi="Visual Geez Unicode"/>
          <w:sz w:val="24"/>
          <w:szCs w:val="24"/>
        </w:rPr>
        <w:tab/>
      </w:r>
      <w:r w:rsidR="00F20714" w:rsidRPr="00E12D50">
        <w:rPr>
          <w:rFonts w:ascii="Visual Geez Unicode" w:hAnsi="Visual Geez Unicode"/>
          <w:sz w:val="24"/>
          <w:szCs w:val="24"/>
        </w:rPr>
        <w:t>የኮሚሽኑ መደበኛ ስብሰባ በየአስራ አምስት ቀኑ ይካሄዳል፣ ሆኖም እንደአስፈላጊነቱ በማናቸውም ጊዜ አስቸኳይ ስብሰባ ሊደረግ ይችላል፡፡</w:t>
      </w:r>
    </w:p>
    <w:p w:rsidR="00F20714" w:rsidRPr="00E12D50" w:rsidRDefault="00F913BE" w:rsidP="00CB7FDD">
      <w:pPr>
        <w:spacing w:line="360" w:lineRule="auto"/>
        <w:ind w:left="1440" w:hanging="720"/>
        <w:jc w:val="both"/>
        <w:rPr>
          <w:rFonts w:ascii="Visual Geez Unicode" w:hAnsi="Visual Geez Unicode"/>
          <w:sz w:val="24"/>
          <w:szCs w:val="24"/>
        </w:rPr>
      </w:pPr>
      <w:r w:rsidRPr="00E12D50">
        <w:rPr>
          <w:rFonts w:ascii="Visual Geez Unicode" w:hAnsi="Visual Geez Unicode"/>
          <w:sz w:val="24"/>
          <w:szCs w:val="24"/>
        </w:rPr>
        <w:t>2/</w:t>
      </w:r>
      <w:r w:rsidRPr="00E12D50">
        <w:rPr>
          <w:rFonts w:ascii="Visual Geez Unicode" w:hAnsi="Visual Geez Unicode"/>
          <w:sz w:val="24"/>
          <w:szCs w:val="24"/>
        </w:rPr>
        <w:tab/>
      </w:r>
      <w:r w:rsidR="009A2907" w:rsidRPr="00E12D50">
        <w:rPr>
          <w:rFonts w:ascii="Visual Geez Unicode" w:hAnsi="Visual Geez Unicode"/>
          <w:sz w:val="24"/>
          <w:szCs w:val="24"/>
        </w:rPr>
        <w:t>ከኮሚሽኑ አባላ</w:t>
      </w:r>
      <w:proofErr w:type="gramStart"/>
      <w:r w:rsidR="009A2907" w:rsidRPr="00E12D50">
        <w:rPr>
          <w:rFonts w:ascii="Visual Geez Unicode" w:hAnsi="Visual Geez Unicode"/>
          <w:sz w:val="24"/>
          <w:szCs w:val="24"/>
        </w:rPr>
        <w:t>ት</w:t>
      </w:r>
      <w:r w:rsidR="009A2907" w:rsidRPr="00E12D50">
        <w:rPr>
          <w:rFonts w:ascii="Visual Geez Unicode" w:eastAsia="Malgun Gothic" w:hAnsi="Visual Geez Unicode" w:cs="Malgun Gothic"/>
          <w:sz w:val="24"/>
          <w:szCs w:val="24"/>
        </w:rPr>
        <w:t xml:space="preserve"> </w:t>
      </w:r>
      <w:r w:rsidR="00F20714" w:rsidRPr="00E12D50">
        <w:rPr>
          <w:rFonts w:ascii="Visual Geez Unicode" w:hAnsi="Visual Geez Unicode"/>
          <w:sz w:val="24"/>
          <w:szCs w:val="24"/>
        </w:rPr>
        <w:t xml:space="preserve"> ከ</w:t>
      </w:r>
      <w:proofErr w:type="gramEnd"/>
      <w:r w:rsidR="00F20714" w:rsidRPr="00E12D50">
        <w:rPr>
          <w:rFonts w:ascii="Visual Geez Unicode" w:hAnsi="Visual Geez Unicode"/>
          <w:sz w:val="24"/>
          <w:szCs w:val="24"/>
        </w:rPr>
        <w:t>ግማሽ በላይ የሚሆኑት ከተገኙ ምልዓተ-ጉባኤ ይሆናል፡፡</w:t>
      </w:r>
    </w:p>
    <w:p w:rsidR="00F20714" w:rsidRPr="00E12D50" w:rsidRDefault="00F913BE" w:rsidP="00CB7FDD">
      <w:pPr>
        <w:spacing w:line="360" w:lineRule="auto"/>
        <w:ind w:left="1440" w:hanging="720"/>
        <w:jc w:val="both"/>
        <w:rPr>
          <w:rFonts w:ascii="Visual Geez Unicode" w:hAnsi="Visual Geez Unicode"/>
          <w:sz w:val="24"/>
          <w:szCs w:val="24"/>
        </w:rPr>
      </w:pPr>
      <w:r w:rsidRPr="00E12D50">
        <w:rPr>
          <w:rFonts w:ascii="Visual Geez Unicode" w:hAnsi="Visual Geez Unicode"/>
          <w:sz w:val="24"/>
          <w:szCs w:val="24"/>
        </w:rPr>
        <w:t>3/</w:t>
      </w:r>
      <w:r w:rsidRPr="00E12D50">
        <w:rPr>
          <w:rFonts w:ascii="Visual Geez Unicode" w:hAnsi="Visual Geez Unicode"/>
          <w:sz w:val="24"/>
          <w:szCs w:val="24"/>
        </w:rPr>
        <w:tab/>
      </w:r>
      <w:r w:rsidR="00F20714" w:rsidRPr="00E12D50">
        <w:rPr>
          <w:rFonts w:ascii="Visual Geez Unicode" w:hAnsi="Visual Geez Unicode"/>
          <w:sz w:val="24"/>
          <w:szCs w:val="24"/>
        </w:rPr>
        <w:t xml:space="preserve">የኮሚሽኑ ምክረ ሃሳቦች በስምምነት ያልፋሉ፡፡ </w:t>
      </w:r>
    </w:p>
    <w:p w:rsidR="00A40381" w:rsidRPr="00E12D50" w:rsidRDefault="00F913BE" w:rsidP="00CB7FDD">
      <w:pPr>
        <w:spacing w:after="160" w:line="360" w:lineRule="auto"/>
        <w:ind w:left="1440" w:hanging="720"/>
        <w:jc w:val="both"/>
        <w:rPr>
          <w:rFonts w:ascii="Visual Geez Unicode" w:eastAsia="Calibri" w:hAnsi="Visual Geez Unicode" w:cs="Times New Roman"/>
          <w:b/>
          <w:color w:val="000000"/>
          <w:sz w:val="24"/>
          <w:szCs w:val="24"/>
          <w:u w:val="single"/>
          <w:lang w:val="am-ET"/>
        </w:rPr>
      </w:pPr>
      <w:r w:rsidRPr="00E12D50">
        <w:rPr>
          <w:rFonts w:ascii="Visual Geez Unicode" w:hAnsi="Visual Geez Unicode"/>
          <w:sz w:val="24"/>
          <w:szCs w:val="24"/>
        </w:rPr>
        <w:lastRenderedPageBreak/>
        <w:t>4/</w:t>
      </w:r>
      <w:r w:rsidRPr="00E12D50">
        <w:rPr>
          <w:rFonts w:ascii="Visual Geez Unicode" w:hAnsi="Visual Geez Unicode"/>
          <w:sz w:val="24"/>
          <w:szCs w:val="24"/>
        </w:rPr>
        <w:tab/>
      </w:r>
      <w:r w:rsidR="00F20714" w:rsidRPr="00E12D50">
        <w:rPr>
          <w:rFonts w:ascii="Visual Geez Unicode" w:hAnsi="Visual Geez Unicode"/>
          <w:sz w:val="24"/>
          <w:szCs w:val="24"/>
        </w:rPr>
        <w:t xml:space="preserve">የዚህ አንቀጽ ድንጋጌዎች እንደተጠበቁ ሆኖ ኮሚሽኑ የራሱን የስብሰባ ሥነ-ሥርዓት ደንብ </w:t>
      </w:r>
      <w:r w:rsidR="00273D66" w:rsidRPr="00E12D50">
        <w:rPr>
          <w:rFonts w:ascii="Visual Geez Unicode" w:hAnsi="Visual Geez Unicode"/>
          <w:sz w:val="24"/>
          <w:szCs w:val="24"/>
        </w:rPr>
        <w:t>ሊያወጣ</w:t>
      </w:r>
      <w:r w:rsidR="00F20714" w:rsidRPr="00E12D50">
        <w:rPr>
          <w:rFonts w:ascii="Visual Geez Unicode" w:hAnsi="Visual Geez Unicode"/>
          <w:sz w:val="24"/>
          <w:szCs w:val="24"/>
        </w:rPr>
        <w:t xml:space="preserve"> ይችላል፡፡</w:t>
      </w:r>
    </w:p>
    <w:p w:rsidR="0054147A" w:rsidRPr="00E12D50" w:rsidRDefault="0054147A" w:rsidP="00CB7FDD">
      <w:pPr>
        <w:pStyle w:val="ListParagraph"/>
        <w:spacing w:after="160" w:line="360" w:lineRule="auto"/>
        <w:ind w:left="1440" w:hanging="720"/>
        <w:jc w:val="both"/>
        <w:rPr>
          <w:rFonts w:ascii="Visual Geez Unicode" w:eastAsia="Calibri" w:hAnsi="Visual Geez Unicode" w:cs="Times New Roman"/>
          <w:color w:val="000000"/>
          <w:sz w:val="24"/>
          <w:szCs w:val="24"/>
        </w:rPr>
      </w:pP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 xml:space="preserve"> </w:t>
      </w:r>
    </w:p>
    <w:p w:rsidR="0054147A" w:rsidRPr="00E12D50" w:rsidRDefault="00BE1976" w:rsidP="00B84602">
      <w:pPr>
        <w:pStyle w:val="ListParagraph"/>
        <w:numPr>
          <w:ilvl w:val="0"/>
          <w:numId w:val="9"/>
        </w:numPr>
        <w:spacing w:after="160" w:line="360" w:lineRule="auto"/>
        <w:ind w:left="0" w:firstLine="0"/>
        <w:jc w:val="both"/>
        <w:rPr>
          <w:rFonts w:ascii="Visual Geez Unicode" w:eastAsia="Calibri" w:hAnsi="Visual Geez Unicode" w:cs="Times New Roman"/>
          <w:b/>
          <w:color w:val="000000"/>
          <w:sz w:val="24"/>
          <w:szCs w:val="24"/>
          <w:u w:val="single"/>
        </w:rPr>
      </w:pPr>
      <w:r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  <w:u w:val="single"/>
        </w:rPr>
        <w:t>የኮሚሽኑ ሰብሳቢ ስልጣንና ተግባር</w:t>
      </w:r>
    </w:p>
    <w:p w:rsidR="00A96336" w:rsidRPr="00E12D50" w:rsidRDefault="00A96336" w:rsidP="00B84602">
      <w:pPr>
        <w:pStyle w:val="ListParagraph"/>
        <w:spacing w:after="160" w:line="360" w:lineRule="auto"/>
        <w:ind w:left="1440" w:hanging="720"/>
        <w:jc w:val="both"/>
        <w:rPr>
          <w:rFonts w:ascii="Visual Geez Unicode" w:eastAsia="Calibri" w:hAnsi="Visual Geez Unicode" w:cs="Times New Roman"/>
          <w:color w:val="000000"/>
          <w:sz w:val="24"/>
          <w:szCs w:val="24"/>
        </w:rPr>
      </w:pP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>የኮሚሽኑ ሰብሳቢ</w:t>
      </w:r>
      <w:r w:rsidR="00B84602"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>:-</w:t>
      </w:r>
    </w:p>
    <w:p w:rsidR="00A96336" w:rsidRPr="00E12D50" w:rsidRDefault="00A96336" w:rsidP="00B84602">
      <w:pPr>
        <w:pStyle w:val="ListParagraph"/>
        <w:spacing w:after="160" w:line="360" w:lineRule="auto"/>
        <w:ind w:left="1440" w:hanging="720"/>
        <w:jc w:val="both"/>
        <w:rPr>
          <w:rFonts w:ascii="Visual Geez Unicode" w:eastAsia="Calibri" w:hAnsi="Visual Geez Unicode" w:cs="Times New Roman"/>
          <w:color w:val="000000"/>
          <w:sz w:val="24"/>
          <w:szCs w:val="24"/>
        </w:rPr>
      </w:pP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 xml:space="preserve">1/ </w:t>
      </w:r>
      <w:r w:rsidR="00B84602"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ab/>
      </w: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>ኮሚሽኑን ይመራል</w:t>
      </w:r>
    </w:p>
    <w:p w:rsidR="0021754C" w:rsidRPr="00E12D50" w:rsidRDefault="00A96336" w:rsidP="00B84602">
      <w:pPr>
        <w:pStyle w:val="ListParagraph"/>
        <w:spacing w:after="160" w:line="360" w:lineRule="auto"/>
        <w:ind w:left="1440" w:hanging="720"/>
        <w:jc w:val="both"/>
        <w:rPr>
          <w:rFonts w:ascii="Visual Geez Unicode" w:eastAsia="Calibri" w:hAnsi="Visual Geez Unicode" w:cs="Times New Roman"/>
          <w:color w:val="000000"/>
          <w:sz w:val="24"/>
          <w:szCs w:val="24"/>
        </w:rPr>
      </w:pP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 xml:space="preserve">2/ </w:t>
      </w:r>
      <w:r w:rsidR="00B84602"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ab/>
      </w: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 xml:space="preserve">አጠቃላይ </w:t>
      </w:r>
      <w:r w:rsidR="0021754C"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>የስራ እንቅስቃሴዉን በበላይነት ይመራል</w:t>
      </w:r>
    </w:p>
    <w:p w:rsidR="0021754C" w:rsidRPr="00E12D50" w:rsidRDefault="0021754C" w:rsidP="00B84602">
      <w:pPr>
        <w:pStyle w:val="ListParagraph"/>
        <w:spacing w:after="160" w:line="360" w:lineRule="auto"/>
        <w:ind w:left="1440" w:hanging="720"/>
        <w:jc w:val="both"/>
        <w:rPr>
          <w:rFonts w:ascii="Visual Geez Unicode" w:eastAsia="Calibri" w:hAnsi="Visual Geez Unicode" w:cs="Times New Roman"/>
          <w:color w:val="000000"/>
          <w:sz w:val="24"/>
          <w:szCs w:val="24"/>
        </w:rPr>
      </w:pP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 xml:space="preserve">3/ </w:t>
      </w:r>
      <w:r w:rsidR="00B84602"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ab/>
      </w: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>ለኮሚሽኑ አስፈላጊ የሆኑ የድጋፍ ሰጭ ሠራተኞች የምድባል</w:t>
      </w:r>
    </w:p>
    <w:p w:rsidR="00E40788" w:rsidRPr="00E12D50" w:rsidRDefault="0021754C" w:rsidP="00B84602">
      <w:pPr>
        <w:pStyle w:val="ListParagraph"/>
        <w:spacing w:after="160" w:line="360" w:lineRule="auto"/>
        <w:ind w:left="1440" w:hanging="720"/>
        <w:jc w:val="both"/>
        <w:rPr>
          <w:rFonts w:ascii="Visual Geez Unicode" w:eastAsia="Calibri" w:hAnsi="Visual Geez Unicode" w:cs="Times New Roman"/>
          <w:color w:val="000000"/>
          <w:sz w:val="24"/>
          <w:szCs w:val="24"/>
        </w:rPr>
      </w:pP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 xml:space="preserve">4/ </w:t>
      </w:r>
      <w:r w:rsidR="00B84602"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ab/>
      </w: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>ኮሚሽኑን በመወከል ከሌሎች አካላት ጋር ግንኙነት ያደርጋል</w:t>
      </w:r>
    </w:p>
    <w:p w:rsidR="00CE19EB" w:rsidRPr="00E12D50" w:rsidRDefault="00CE19EB" w:rsidP="00B84602">
      <w:pPr>
        <w:pStyle w:val="ListParagraph"/>
        <w:spacing w:after="160" w:line="360" w:lineRule="auto"/>
        <w:ind w:left="1440" w:hanging="720"/>
        <w:jc w:val="both"/>
        <w:rPr>
          <w:rFonts w:ascii="Visual Geez Unicode" w:eastAsia="Calibri" w:hAnsi="Visual Geez Unicode" w:cs="Times New Roman"/>
          <w:color w:val="000000"/>
          <w:sz w:val="24"/>
          <w:szCs w:val="24"/>
        </w:rPr>
      </w:pPr>
    </w:p>
    <w:p w:rsidR="00E40788" w:rsidRPr="00E12D50" w:rsidRDefault="00E40788" w:rsidP="000B7289">
      <w:pPr>
        <w:pStyle w:val="ListParagraph"/>
        <w:numPr>
          <w:ilvl w:val="0"/>
          <w:numId w:val="9"/>
        </w:numPr>
        <w:spacing w:after="160" w:line="360" w:lineRule="auto"/>
        <w:ind w:left="0" w:firstLine="0"/>
        <w:jc w:val="both"/>
        <w:rPr>
          <w:rFonts w:ascii="Visual Geez Unicode" w:eastAsia="Malgun Gothic" w:hAnsi="Visual Geez Unicode" w:cs="Malgun Gothic"/>
          <w:b/>
          <w:color w:val="000000"/>
          <w:sz w:val="24"/>
          <w:szCs w:val="24"/>
          <w:u w:val="single"/>
        </w:rPr>
      </w:pPr>
      <w:r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  <w:u w:val="single"/>
        </w:rPr>
        <w:t>የኮሚሽኑ ምክትል ሰብሳቢ ስልጣንና ተግባር</w:t>
      </w:r>
    </w:p>
    <w:p w:rsidR="00E40788" w:rsidRPr="00E12D50" w:rsidRDefault="00E40788" w:rsidP="000B7289">
      <w:pPr>
        <w:pStyle w:val="ListParagraph"/>
        <w:spacing w:after="160" w:line="360" w:lineRule="auto"/>
        <w:ind w:left="1440" w:hanging="720"/>
        <w:jc w:val="both"/>
        <w:rPr>
          <w:rFonts w:ascii="Visual Geez Unicode" w:eastAsia="Calibri" w:hAnsi="Visual Geez Unicode" w:cs="Times New Roman"/>
          <w:color w:val="000000"/>
          <w:sz w:val="24"/>
          <w:szCs w:val="24"/>
        </w:rPr>
      </w:pP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>የኮሚሽኑ ምክትል ሰብሳቢ</w:t>
      </w:r>
      <w:r w:rsidR="002840A6"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>:-</w:t>
      </w:r>
    </w:p>
    <w:p w:rsidR="00E40788" w:rsidRPr="00E12D50" w:rsidRDefault="00E40788" w:rsidP="000B7289">
      <w:pPr>
        <w:pStyle w:val="ListParagraph"/>
        <w:spacing w:after="160" w:line="360" w:lineRule="auto"/>
        <w:ind w:left="1440" w:hanging="720"/>
        <w:jc w:val="both"/>
        <w:rPr>
          <w:rFonts w:ascii="Visual Geez Unicode" w:eastAsia="Calibri" w:hAnsi="Visual Geez Unicode" w:cs="Times New Roman"/>
          <w:color w:val="000000"/>
          <w:sz w:val="24"/>
          <w:szCs w:val="24"/>
        </w:rPr>
      </w:pP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 xml:space="preserve">1/ </w:t>
      </w:r>
      <w:r w:rsidR="000B7289"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ab/>
      </w: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>ሰብሳቢው በማይኖርበት ጊዜ ሰብሳቢዉን ተክ</w:t>
      </w:r>
      <w:r w:rsidR="00060815"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>ቶ</w:t>
      </w: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 xml:space="preserve"> ይሰራል</w:t>
      </w:r>
      <w:r w:rsidR="001458BD"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>፤</w:t>
      </w:r>
      <w:r w:rsidR="0021754C"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 xml:space="preserve"> </w:t>
      </w:r>
    </w:p>
    <w:p w:rsidR="00A96336" w:rsidRPr="00E12D50" w:rsidRDefault="00E40788" w:rsidP="000B7289">
      <w:pPr>
        <w:pStyle w:val="ListParagraph"/>
        <w:spacing w:after="160" w:line="360" w:lineRule="auto"/>
        <w:ind w:left="1440" w:hanging="720"/>
        <w:jc w:val="both"/>
        <w:rPr>
          <w:rFonts w:ascii="Visual Geez Unicode" w:eastAsia="Malgun Gothic" w:hAnsi="Visual Geez Unicode" w:cs="Malgun Gothic"/>
          <w:color w:val="000000"/>
          <w:sz w:val="24"/>
          <w:szCs w:val="24"/>
        </w:rPr>
      </w:pP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 xml:space="preserve">2/ </w:t>
      </w:r>
      <w:r w:rsidR="000B7289"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ab/>
      </w:r>
      <w:r w:rsidR="00A77614"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>በሰብሳ</w:t>
      </w:r>
      <w:r w:rsidR="009F6F13"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>ቢ</w:t>
      </w:r>
      <w:r w:rsidR="00820C14"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>ው</w:t>
      </w:r>
      <w:r w:rsidR="009F6F13"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 xml:space="preserve"> የሚሰጡት ተግባራት የፈጽማል</w:t>
      </w:r>
      <w:proofErr w:type="gramStart"/>
      <w:r w:rsidR="001458BD"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>::</w:t>
      </w:r>
      <w:proofErr w:type="gramEnd"/>
    </w:p>
    <w:p w:rsidR="0054147A" w:rsidRPr="00E12D50" w:rsidRDefault="0054147A" w:rsidP="00F748FB">
      <w:pPr>
        <w:pStyle w:val="ListParagraph"/>
        <w:jc w:val="both"/>
        <w:rPr>
          <w:rFonts w:ascii="Visual Geez Unicode" w:eastAsia="Calibri" w:hAnsi="Visual Geez Unicode" w:cs="Times New Roman"/>
          <w:color w:val="000000"/>
          <w:sz w:val="24"/>
          <w:szCs w:val="24"/>
        </w:rPr>
      </w:pP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  <w:lang w:val="am-ET"/>
        </w:rPr>
        <w:t xml:space="preserve">  </w:t>
      </w:r>
    </w:p>
    <w:p w:rsidR="00375427" w:rsidRPr="00E12D50" w:rsidRDefault="00375427" w:rsidP="001458BD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240" w:line="360" w:lineRule="auto"/>
        <w:ind w:left="0" w:firstLine="0"/>
        <w:jc w:val="both"/>
        <w:rPr>
          <w:rFonts w:ascii="Visual Geez Unicode" w:eastAsia="Calibri" w:hAnsi="Visual Geez Unicode" w:cs="Times New Roman"/>
          <w:b/>
          <w:color w:val="000000"/>
          <w:sz w:val="24"/>
          <w:szCs w:val="24"/>
          <w:u w:val="single"/>
        </w:rPr>
      </w:pPr>
      <w:r w:rsidRPr="00E12D50">
        <w:rPr>
          <w:rFonts w:ascii="Visual Geez Unicode" w:eastAsia="Malgun Gothic" w:hAnsi="Visual Geez Unicode" w:cs="Malgun Gothic"/>
          <w:b/>
          <w:color w:val="000000"/>
          <w:sz w:val="24"/>
          <w:szCs w:val="24"/>
          <w:u w:val="single"/>
        </w:rPr>
        <w:t>የጽሕፈት</w:t>
      </w:r>
      <w:r w:rsidR="00E01CE1" w:rsidRPr="00E12D50">
        <w:rPr>
          <w:rFonts w:ascii="Visual Geez Unicode" w:eastAsia="Malgun Gothic" w:hAnsi="Visual Geez Unicode" w:cs="Malgun Gothic"/>
          <w:b/>
          <w:color w:val="000000"/>
          <w:sz w:val="24"/>
          <w:szCs w:val="24"/>
          <w:u w:val="single"/>
        </w:rPr>
        <w:t xml:space="preserve"> በቱ አቋም</w:t>
      </w:r>
    </w:p>
    <w:p w:rsidR="00E01CE1" w:rsidRPr="00E12D50" w:rsidRDefault="00E01CE1" w:rsidP="001458BD">
      <w:pPr>
        <w:pStyle w:val="ListParagraph"/>
        <w:autoSpaceDE w:val="0"/>
        <w:autoSpaceDN w:val="0"/>
        <w:adjustRightInd w:val="0"/>
        <w:spacing w:after="240" w:line="360" w:lineRule="auto"/>
        <w:ind w:left="1440" w:hanging="720"/>
        <w:jc w:val="both"/>
        <w:rPr>
          <w:rFonts w:ascii="Visual Geez Unicode" w:eastAsia="Malgun Gothic" w:hAnsi="Visual Geez Unicode" w:cs="Malgun Gothic"/>
          <w:color w:val="000000"/>
          <w:sz w:val="24"/>
          <w:szCs w:val="24"/>
        </w:rPr>
      </w:pPr>
      <w:r w:rsidRPr="00E12D50">
        <w:rPr>
          <w:rFonts w:ascii="Visual Geez Unicode" w:eastAsia="Malgun Gothic" w:hAnsi="Visual Geez Unicode" w:cs="Malgun Gothic"/>
          <w:color w:val="000000"/>
          <w:sz w:val="24"/>
          <w:szCs w:val="24"/>
        </w:rPr>
        <w:t>የኮሚሽኑ ጽሕፈት ቤት</w:t>
      </w:r>
      <w:r w:rsidR="001458BD" w:rsidRPr="00E12D50">
        <w:rPr>
          <w:rFonts w:ascii="Visual Geez Unicode" w:eastAsia="Malgun Gothic" w:hAnsi="Visual Geez Unicode" w:cs="Malgun Gothic"/>
          <w:color w:val="000000"/>
          <w:sz w:val="24"/>
          <w:szCs w:val="24"/>
        </w:rPr>
        <w:t>:-</w:t>
      </w:r>
    </w:p>
    <w:p w:rsidR="00E01CE1" w:rsidRPr="00E12D50" w:rsidRDefault="00E01CE1" w:rsidP="001458BD">
      <w:pPr>
        <w:pStyle w:val="ListParagraph"/>
        <w:autoSpaceDE w:val="0"/>
        <w:autoSpaceDN w:val="0"/>
        <w:adjustRightInd w:val="0"/>
        <w:spacing w:after="240" w:line="360" w:lineRule="auto"/>
        <w:ind w:left="1440" w:hanging="720"/>
        <w:jc w:val="both"/>
        <w:rPr>
          <w:rFonts w:ascii="Visual Geez Unicode" w:eastAsia="Malgun Gothic" w:hAnsi="Visual Geez Unicode" w:cs="Malgun Gothic"/>
          <w:color w:val="000000"/>
          <w:sz w:val="24"/>
          <w:szCs w:val="24"/>
        </w:rPr>
      </w:pPr>
      <w:r w:rsidRPr="00E12D50">
        <w:rPr>
          <w:rFonts w:ascii="Visual Geez Unicode" w:eastAsia="Malgun Gothic" w:hAnsi="Visual Geez Unicode" w:cs="Malgun Gothic"/>
          <w:color w:val="000000"/>
          <w:sz w:val="24"/>
          <w:szCs w:val="24"/>
        </w:rPr>
        <w:t xml:space="preserve">1/ </w:t>
      </w:r>
      <w:r w:rsidR="001458BD" w:rsidRPr="00E12D50">
        <w:rPr>
          <w:rFonts w:ascii="Visual Geez Unicode" w:eastAsia="Malgun Gothic" w:hAnsi="Visual Geez Unicode" w:cs="Malgun Gothic"/>
          <w:color w:val="000000"/>
          <w:sz w:val="24"/>
          <w:szCs w:val="24"/>
        </w:rPr>
        <w:tab/>
      </w:r>
      <w:r w:rsidR="009A5C62" w:rsidRPr="00E12D50">
        <w:rPr>
          <w:rFonts w:ascii="Visual Geez Unicode" w:eastAsia="Malgun Gothic" w:hAnsi="Visual Geez Unicode" w:cs="Malgun Gothic"/>
          <w:color w:val="000000"/>
          <w:sz w:val="24"/>
          <w:szCs w:val="24"/>
        </w:rPr>
        <w:t xml:space="preserve">በጠቅላይ ሚኒስትሩ </w:t>
      </w:r>
      <w:r w:rsidR="009A2E77" w:rsidRPr="00E12D50">
        <w:rPr>
          <w:rFonts w:ascii="Visual Geez Unicode" w:eastAsia="Malgun Gothic" w:hAnsi="Visual Geez Unicode" w:cs="Malgun Gothic"/>
          <w:color w:val="000000"/>
          <w:sz w:val="24"/>
          <w:szCs w:val="24"/>
        </w:rPr>
        <w:t>የሚሾም</w:t>
      </w:r>
      <w:r w:rsidR="009A5C62" w:rsidRPr="00E12D50">
        <w:rPr>
          <w:rFonts w:ascii="Visual Geez Unicode" w:eastAsia="Malgun Gothic" w:hAnsi="Visual Geez Unicode" w:cs="Malgun Gothic"/>
          <w:color w:val="000000"/>
          <w:sz w:val="24"/>
          <w:szCs w:val="24"/>
        </w:rPr>
        <w:t xml:space="preserve"> ሃላፊና</w:t>
      </w:r>
      <w:r w:rsidR="009A2E77" w:rsidRPr="00E12D50">
        <w:rPr>
          <w:rFonts w:ascii="Visual Geez Unicode" w:eastAsia="Malgun Gothic" w:hAnsi="Visual Geez Unicode" w:cs="Malgun Gothic"/>
          <w:color w:val="000000"/>
          <w:sz w:val="24"/>
          <w:szCs w:val="24"/>
        </w:rPr>
        <w:t xml:space="preserve"> </w:t>
      </w:r>
      <w:r w:rsidR="00E16268" w:rsidRPr="00E12D50">
        <w:rPr>
          <w:rFonts w:ascii="Visual Geez Unicode" w:eastAsia="Malgun Gothic" w:hAnsi="Visual Geez Unicode" w:cs="Malgun Gothic"/>
          <w:color w:val="000000"/>
          <w:sz w:val="24"/>
          <w:szCs w:val="24"/>
        </w:rPr>
        <w:t>፤</w:t>
      </w:r>
      <w:r w:rsidR="009A2E77" w:rsidRPr="00E12D50">
        <w:rPr>
          <w:rFonts w:ascii="Visual Geez Unicode" w:eastAsia="Malgun Gothic" w:hAnsi="Visual Geez Unicode" w:cs="Malgun Gothic"/>
          <w:color w:val="000000"/>
          <w:sz w:val="24"/>
          <w:szCs w:val="24"/>
        </w:rPr>
        <w:t>እና</w:t>
      </w:r>
    </w:p>
    <w:p w:rsidR="009A2E77" w:rsidRPr="00E12D50" w:rsidRDefault="009A2E77" w:rsidP="001458BD">
      <w:pPr>
        <w:pStyle w:val="ListParagraph"/>
        <w:autoSpaceDE w:val="0"/>
        <w:autoSpaceDN w:val="0"/>
        <w:adjustRightInd w:val="0"/>
        <w:spacing w:after="240" w:line="360" w:lineRule="auto"/>
        <w:ind w:left="1440" w:hanging="720"/>
        <w:jc w:val="both"/>
        <w:rPr>
          <w:rFonts w:ascii="Visual Geez Unicode" w:eastAsia="Malgun Gothic" w:hAnsi="Visual Geez Unicode" w:cs="Malgun Gothic"/>
          <w:color w:val="000000"/>
          <w:sz w:val="24"/>
          <w:szCs w:val="24"/>
        </w:rPr>
      </w:pPr>
      <w:r w:rsidRPr="00E12D50">
        <w:rPr>
          <w:rFonts w:ascii="Visual Geez Unicode" w:eastAsia="Malgun Gothic" w:hAnsi="Visual Geez Unicode" w:cs="Malgun Gothic"/>
          <w:color w:val="000000"/>
          <w:sz w:val="24"/>
          <w:szCs w:val="24"/>
        </w:rPr>
        <w:t xml:space="preserve">2/ </w:t>
      </w:r>
      <w:r w:rsidR="001458BD" w:rsidRPr="00E12D50">
        <w:rPr>
          <w:rFonts w:ascii="Visual Geez Unicode" w:eastAsia="Malgun Gothic" w:hAnsi="Visual Geez Unicode" w:cs="Malgun Gothic"/>
          <w:color w:val="000000"/>
          <w:sz w:val="24"/>
          <w:szCs w:val="24"/>
        </w:rPr>
        <w:tab/>
      </w:r>
      <w:r w:rsidRPr="00E12D50">
        <w:rPr>
          <w:rFonts w:ascii="Visual Geez Unicode" w:eastAsia="Malgun Gothic" w:hAnsi="Visual Geez Unicode" w:cs="Malgun Gothic"/>
          <w:color w:val="000000"/>
          <w:sz w:val="24"/>
          <w:szCs w:val="24"/>
        </w:rPr>
        <w:t>አስፈላጊ ሰራተኞች ይኖሩታል</w:t>
      </w:r>
      <w:r w:rsidR="00E16268" w:rsidRPr="00E12D50">
        <w:rPr>
          <w:rFonts w:ascii="Visual Geez Unicode" w:eastAsia="Malgun Gothic" w:hAnsi="Visual Geez Unicode" w:cs="Malgun Gothic"/>
          <w:color w:val="000000"/>
          <w:sz w:val="24"/>
          <w:szCs w:val="24"/>
        </w:rPr>
        <w:t>፤</w:t>
      </w:r>
    </w:p>
    <w:p w:rsidR="009A2E77" w:rsidRPr="00E12D50" w:rsidRDefault="009A2E77" w:rsidP="001458BD">
      <w:pPr>
        <w:pStyle w:val="ListParagraph"/>
        <w:autoSpaceDE w:val="0"/>
        <w:autoSpaceDN w:val="0"/>
        <w:adjustRightInd w:val="0"/>
        <w:spacing w:after="240" w:line="360" w:lineRule="auto"/>
        <w:ind w:left="1440" w:hanging="720"/>
        <w:jc w:val="both"/>
        <w:rPr>
          <w:rFonts w:ascii="Visual Geez Unicode" w:eastAsia="Malgun Gothic" w:hAnsi="Visual Geez Unicode" w:cs="Malgun Gothic"/>
          <w:color w:val="000000"/>
          <w:sz w:val="24"/>
          <w:szCs w:val="24"/>
        </w:rPr>
      </w:pPr>
      <w:r w:rsidRPr="00E12D50">
        <w:rPr>
          <w:rFonts w:ascii="Visual Geez Unicode" w:eastAsia="Malgun Gothic" w:hAnsi="Visual Geez Unicode" w:cs="Malgun Gothic"/>
          <w:color w:val="000000"/>
          <w:sz w:val="24"/>
          <w:szCs w:val="24"/>
        </w:rPr>
        <w:t xml:space="preserve">3/ </w:t>
      </w:r>
      <w:r w:rsidR="001458BD" w:rsidRPr="00E12D50">
        <w:rPr>
          <w:rFonts w:ascii="Visual Geez Unicode" w:eastAsia="Malgun Gothic" w:hAnsi="Visual Geez Unicode" w:cs="Malgun Gothic"/>
          <w:color w:val="000000"/>
          <w:sz w:val="24"/>
          <w:szCs w:val="24"/>
        </w:rPr>
        <w:tab/>
      </w:r>
      <w:r w:rsidRPr="00E12D50">
        <w:rPr>
          <w:rFonts w:ascii="Visual Geez Unicode" w:eastAsia="Malgun Gothic" w:hAnsi="Visual Geez Unicode" w:cs="Malgun Gothic"/>
          <w:color w:val="000000"/>
          <w:sz w:val="24"/>
          <w:szCs w:val="24"/>
        </w:rPr>
        <w:t xml:space="preserve">የኮሚሽኑ ዋና ፅ/ቤት በአዲስ አበባ ሆኖ </w:t>
      </w:r>
      <w:r w:rsidR="002A39CC" w:rsidRPr="00E12D50">
        <w:rPr>
          <w:rFonts w:ascii="Visual Geez Unicode" w:eastAsia="Malgun Gothic" w:hAnsi="Visual Geez Unicode" w:cs="Malgun Gothic"/>
          <w:color w:val="000000"/>
          <w:sz w:val="24"/>
          <w:szCs w:val="24"/>
        </w:rPr>
        <w:t xml:space="preserve">እንደአስፈላጊነቱ </w:t>
      </w:r>
      <w:r w:rsidRPr="00E12D50">
        <w:rPr>
          <w:rFonts w:ascii="Visual Geez Unicode" w:eastAsia="Malgun Gothic" w:hAnsi="Visual Geez Unicode" w:cs="Malgun Gothic"/>
          <w:color w:val="000000"/>
          <w:sz w:val="24"/>
          <w:szCs w:val="24"/>
        </w:rPr>
        <w:t xml:space="preserve">በሌሎች የአገሩቱ ክፍሎች ቅርንጫፍ </w:t>
      </w:r>
      <w:r w:rsidR="00BF156D" w:rsidRPr="00E12D50">
        <w:rPr>
          <w:rFonts w:ascii="Visual Geez Unicode" w:eastAsia="Malgun Gothic" w:hAnsi="Visual Geez Unicode" w:cs="Malgun Gothic"/>
          <w:color w:val="000000"/>
          <w:sz w:val="24"/>
          <w:szCs w:val="24"/>
        </w:rPr>
        <w:tab/>
        <w:t xml:space="preserve">  </w:t>
      </w:r>
      <w:r w:rsidRPr="00E12D50">
        <w:rPr>
          <w:rFonts w:ascii="Visual Geez Unicode" w:eastAsia="Malgun Gothic" w:hAnsi="Visual Geez Unicode" w:cs="Malgun Gothic"/>
          <w:color w:val="000000"/>
          <w:sz w:val="24"/>
          <w:szCs w:val="24"/>
        </w:rPr>
        <w:t>ሊኖረው ይችላል</w:t>
      </w:r>
      <w:proofErr w:type="gramStart"/>
      <w:r w:rsidR="00E16268" w:rsidRPr="00E12D50">
        <w:rPr>
          <w:rFonts w:ascii="Visual Geez Unicode" w:eastAsia="Malgun Gothic" w:hAnsi="Visual Geez Unicode" w:cs="Malgun Gothic"/>
          <w:color w:val="000000"/>
          <w:sz w:val="24"/>
          <w:szCs w:val="24"/>
        </w:rPr>
        <w:t>::</w:t>
      </w:r>
      <w:proofErr w:type="gramEnd"/>
      <w:r w:rsidRPr="00E12D50">
        <w:rPr>
          <w:rFonts w:ascii="Visual Geez Unicode" w:eastAsia="Malgun Gothic" w:hAnsi="Visual Geez Unicode" w:cs="Malgun Gothic"/>
          <w:color w:val="000000"/>
          <w:sz w:val="24"/>
          <w:szCs w:val="24"/>
        </w:rPr>
        <w:t xml:space="preserve"> </w:t>
      </w:r>
    </w:p>
    <w:p w:rsidR="008A118D" w:rsidRPr="00E12D50" w:rsidRDefault="008A118D" w:rsidP="001458BD">
      <w:pPr>
        <w:pStyle w:val="ListParagraph"/>
        <w:autoSpaceDE w:val="0"/>
        <w:autoSpaceDN w:val="0"/>
        <w:adjustRightInd w:val="0"/>
        <w:spacing w:after="240" w:line="360" w:lineRule="auto"/>
        <w:ind w:left="1440" w:hanging="720"/>
        <w:jc w:val="both"/>
        <w:rPr>
          <w:rFonts w:ascii="Visual Geez Unicode" w:eastAsia="Malgun Gothic" w:hAnsi="Visual Geez Unicode" w:cs="Malgun Gothic"/>
          <w:color w:val="000000"/>
          <w:sz w:val="24"/>
          <w:szCs w:val="24"/>
        </w:rPr>
      </w:pPr>
    </w:p>
    <w:p w:rsidR="002F2C99" w:rsidRPr="00E12D50" w:rsidRDefault="009F6F13" w:rsidP="00FF423F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240" w:line="360" w:lineRule="auto"/>
        <w:ind w:left="0" w:firstLine="0"/>
        <w:jc w:val="both"/>
        <w:rPr>
          <w:rFonts w:ascii="Visual Geez Unicode" w:eastAsia="Calibri" w:hAnsi="Visual Geez Unicode" w:cs="Times New Roman"/>
          <w:b/>
          <w:color w:val="000000"/>
          <w:sz w:val="24"/>
          <w:szCs w:val="24"/>
          <w:u w:val="single"/>
        </w:rPr>
      </w:pPr>
      <w:r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  <w:u w:val="single"/>
        </w:rPr>
        <w:t>የ</w:t>
      </w:r>
      <w:r w:rsidR="002F2C99"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  <w:u w:val="single"/>
        </w:rPr>
        <w:t xml:space="preserve">ጽህፈት ቤት </w:t>
      </w:r>
      <w:r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  <w:u w:val="single"/>
        </w:rPr>
        <w:t>ስልጣንና ተግባር</w:t>
      </w:r>
      <w:r w:rsidR="002F2C99"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  <w:u w:val="single"/>
        </w:rPr>
        <w:t xml:space="preserve"> </w:t>
      </w:r>
    </w:p>
    <w:p w:rsidR="0054066F" w:rsidRPr="00E12D50" w:rsidRDefault="00BF156D" w:rsidP="00F748FB">
      <w:pPr>
        <w:pStyle w:val="ListParagraph"/>
        <w:autoSpaceDE w:val="0"/>
        <w:autoSpaceDN w:val="0"/>
        <w:adjustRightInd w:val="0"/>
        <w:spacing w:after="240" w:line="360" w:lineRule="auto"/>
        <w:ind w:left="180"/>
        <w:jc w:val="both"/>
        <w:rPr>
          <w:rFonts w:ascii="Visual Geez Unicode" w:eastAsia="Calibri" w:hAnsi="Visual Geez Unicode" w:cs="Times New Roman"/>
          <w:color w:val="000000"/>
          <w:sz w:val="24"/>
          <w:szCs w:val="24"/>
        </w:rPr>
      </w:pPr>
      <w:r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</w:rPr>
        <w:t xml:space="preserve">      </w:t>
      </w:r>
      <w:r w:rsidR="0054066F"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>ጽሕፈት ቤቱ የሚከተሉት ሥልጣንና ተግባራት ይኖሩታል</w:t>
      </w:r>
      <w:r w:rsidR="00FF423F"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>:-</w:t>
      </w:r>
    </w:p>
    <w:p w:rsidR="002F2C99" w:rsidRPr="00E12D50" w:rsidRDefault="00FF423F" w:rsidP="00FF423F">
      <w:pPr>
        <w:ind w:left="1440" w:hanging="720"/>
        <w:jc w:val="both"/>
        <w:rPr>
          <w:rFonts w:ascii="Visual Geez Unicode" w:eastAsia="Calibri" w:hAnsi="Visual Geez Unicode" w:cs="Times New Roman"/>
          <w:color w:val="000000"/>
          <w:sz w:val="24"/>
          <w:szCs w:val="24"/>
          <w:lang w:val="am-ET"/>
        </w:rPr>
      </w:pP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>1/</w:t>
      </w: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ab/>
      </w:r>
      <w:r w:rsidR="002F2C99" w:rsidRPr="00E12D50">
        <w:rPr>
          <w:rFonts w:ascii="Visual Geez Unicode" w:eastAsia="Calibri" w:hAnsi="Visual Geez Unicode" w:cs="Times New Roman"/>
          <w:color w:val="000000"/>
          <w:sz w:val="24"/>
          <w:szCs w:val="24"/>
          <w:lang w:val="am-ET"/>
        </w:rPr>
        <w:t xml:space="preserve">ለኮሚሽኑ አጠቃላይ የአስተዳደርና ፋይናንስ አገልግሎት </w:t>
      </w:r>
      <w:r w:rsidR="00151119" w:rsidRPr="00E12D50">
        <w:rPr>
          <w:rFonts w:ascii="Visual Geez Unicode" w:eastAsia="Calibri" w:hAnsi="Visual Geez Unicode" w:cs="Times New Roman"/>
          <w:color w:val="000000"/>
          <w:sz w:val="24"/>
          <w:szCs w:val="24"/>
          <w:lang w:val="am-ET"/>
        </w:rPr>
        <w:t>ይሰጣል፤</w:t>
      </w:r>
      <w:r w:rsidR="002F2C99" w:rsidRPr="00E12D50">
        <w:rPr>
          <w:rFonts w:ascii="Visual Geez Unicode" w:eastAsia="Calibri" w:hAnsi="Visual Geez Unicode" w:cs="Times New Roman"/>
          <w:color w:val="000000"/>
          <w:sz w:val="24"/>
          <w:szCs w:val="24"/>
          <w:lang w:val="am-ET"/>
        </w:rPr>
        <w:t xml:space="preserve"> </w:t>
      </w:r>
    </w:p>
    <w:p w:rsidR="002F2C99" w:rsidRPr="00E12D50" w:rsidRDefault="00FF423F" w:rsidP="00FF423F">
      <w:pPr>
        <w:ind w:left="1440" w:hanging="720"/>
        <w:jc w:val="both"/>
        <w:rPr>
          <w:rFonts w:ascii="Visual Geez Unicode" w:eastAsia="Calibri" w:hAnsi="Visual Geez Unicode" w:cs="Times New Roman"/>
          <w:color w:val="000000"/>
          <w:sz w:val="24"/>
          <w:szCs w:val="24"/>
        </w:rPr>
      </w:pP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>2/</w:t>
      </w: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ab/>
      </w:r>
      <w:r w:rsidR="002F2C99" w:rsidRPr="00E12D50">
        <w:rPr>
          <w:rFonts w:ascii="Visual Geez Unicode" w:eastAsia="Calibri" w:hAnsi="Visual Geez Unicode" w:cs="Times New Roman"/>
          <w:color w:val="000000"/>
          <w:sz w:val="24"/>
          <w:szCs w:val="24"/>
          <w:lang w:val="am-ET"/>
        </w:rPr>
        <w:t xml:space="preserve">ለኮሚሽኑ የህዝብ ተሳትፎና ምክክር መድረኮችን የሎጅስቲክስ ድጋፍ </w:t>
      </w:r>
      <w:r w:rsidR="00151119" w:rsidRPr="00E12D50">
        <w:rPr>
          <w:rFonts w:ascii="Visual Geez Unicode" w:eastAsia="Calibri" w:hAnsi="Visual Geez Unicode" w:cs="Times New Roman"/>
          <w:color w:val="000000"/>
          <w:sz w:val="24"/>
          <w:szCs w:val="24"/>
          <w:lang w:val="am-ET"/>
        </w:rPr>
        <w:t>ይሰጣል፤</w:t>
      </w:r>
    </w:p>
    <w:p w:rsidR="002F2C99" w:rsidRPr="00E12D50" w:rsidRDefault="00FF423F" w:rsidP="00FF423F">
      <w:pPr>
        <w:ind w:left="1440" w:hanging="720"/>
        <w:jc w:val="both"/>
        <w:rPr>
          <w:rFonts w:ascii="Visual Geez Unicode" w:eastAsia="Calibri" w:hAnsi="Visual Geez Unicode" w:cs="Times New Roman"/>
          <w:color w:val="000000"/>
          <w:sz w:val="24"/>
          <w:szCs w:val="24"/>
          <w:lang w:val="am-ET"/>
        </w:rPr>
      </w:pP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lastRenderedPageBreak/>
        <w:t>3/</w:t>
      </w: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ab/>
      </w:r>
      <w:r w:rsidR="002F2C99" w:rsidRPr="00E12D50">
        <w:rPr>
          <w:rFonts w:ascii="Visual Geez Unicode" w:eastAsia="Calibri" w:hAnsi="Visual Geez Unicode" w:cs="Times New Roman"/>
          <w:color w:val="000000"/>
          <w:sz w:val="24"/>
          <w:szCs w:val="24"/>
          <w:lang w:val="am-ET"/>
        </w:rPr>
        <w:t xml:space="preserve"> የኮሚሽኑን ቃለ ጉባኤዎችን፣ ውሳኔዎችንና</w:t>
      </w:r>
      <w:r w:rsidR="0054066F"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 xml:space="preserve"> ሌሎች</w:t>
      </w:r>
      <w:r w:rsidR="002F2C99" w:rsidRPr="00E12D50">
        <w:rPr>
          <w:rFonts w:ascii="Visual Geez Unicode" w:eastAsia="Calibri" w:hAnsi="Visual Geez Unicode" w:cs="Times New Roman"/>
          <w:color w:val="000000"/>
          <w:sz w:val="24"/>
          <w:szCs w:val="24"/>
          <w:lang w:val="am-ET"/>
        </w:rPr>
        <w:t xml:space="preserve"> ሰነዶችን</w:t>
      </w:r>
      <w:r w:rsidR="004359B6"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 xml:space="preserve"> በሚገባ ተመዝግበው እንዲጠበቁ </w:t>
      </w:r>
      <w:r w:rsidR="00151119"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>ያደርጋል</w:t>
      </w:r>
      <w:r w:rsidR="002F2C99" w:rsidRPr="00E12D50">
        <w:rPr>
          <w:rFonts w:ascii="Visual Geez Unicode" w:eastAsia="Calibri" w:hAnsi="Visual Geez Unicode" w:cs="Times New Roman"/>
          <w:color w:val="000000"/>
          <w:sz w:val="24"/>
          <w:szCs w:val="24"/>
          <w:lang w:val="am-ET"/>
        </w:rPr>
        <w:t xml:space="preserve"> </w:t>
      </w:r>
      <w:r w:rsidR="00151119" w:rsidRPr="00E12D50">
        <w:rPr>
          <w:rFonts w:ascii="Visual Geez Unicode" w:eastAsia="Calibri" w:hAnsi="Visual Geez Unicode" w:cs="Times New Roman"/>
          <w:color w:val="000000"/>
          <w:sz w:val="24"/>
          <w:szCs w:val="24"/>
          <w:lang w:val="am-ET"/>
        </w:rPr>
        <w:t>፤</w:t>
      </w:r>
    </w:p>
    <w:p w:rsidR="002F2C99" w:rsidRPr="00E12D50" w:rsidRDefault="00FF423F" w:rsidP="00FF423F">
      <w:pPr>
        <w:ind w:left="1440" w:hanging="720"/>
        <w:jc w:val="both"/>
        <w:rPr>
          <w:rFonts w:ascii="Visual Geez Unicode" w:eastAsia="Times New Roman" w:hAnsi="Visual Geez Unicode" w:cs="Times New Roman"/>
          <w:bCs/>
          <w:color w:val="000000"/>
          <w:sz w:val="24"/>
          <w:szCs w:val="24"/>
          <w:lang w:val="am-ET"/>
        </w:rPr>
      </w:pP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>4/</w:t>
      </w: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ab/>
      </w:r>
      <w:r w:rsidR="002F2C99" w:rsidRPr="00E12D50">
        <w:rPr>
          <w:rFonts w:ascii="Visual Geez Unicode" w:eastAsia="Calibri" w:hAnsi="Visual Geez Unicode" w:cs="Times New Roman"/>
          <w:color w:val="000000"/>
          <w:sz w:val="24"/>
          <w:szCs w:val="24"/>
          <w:lang w:val="am-ET"/>
        </w:rPr>
        <w:t xml:space="preserve"> የኮሚሽኑን ስራ ለማሳለጥ አስፈላጊውን ድጋፍና እገዛ ያደርጋል።</w:t>
      </w:r>
      <w:r w:rsidR="002F2C99" w:rsidRPr="00E12D50">
        <w:rPr>
          <w:rFonts w:ascii="Visual Geez Unicode" w:eastAsia="Times New Roman" w:hAnsi="Visual Geez Unicode" w:cs="Times New Roman"/>
          <w:bCs/>
          <w:color w:val="000000"/>
          <w:sz w:val="24"/>
          <w:szCs w:val="24"/>
          <w:lang w:val="am-ET"/>
        </w:rPr>
        <w:t xml:space="preserve"> </w:t>
      </w:r>
    </w:p>
    <w:p w:rsidR="002F2C99" w:rsidRPr="00E12D50" w:rsidRDefault="002F2C99" w:rsidP="00F748FB">
      <w:pPr>
        <w:spacing w:after="0" w:line="360" w:lineRule="auto"/>
        <w:jc w:val="both"/>
        <w:textAlignment w:val="baseline"/>
        <w:rPr>
          <w:rFonts w:ascii="Visual Geez Unicode" w:eastAsia="Times New Roman" w:hAnsi="Visual Geez Unicode" w:cs="Nyala"/>
          <w:b/>
          <w:bCs/>
          <w:color w:val="000000"/>
          <w:sz w:val="24"/>
          <w:szCs w:val="24"/>
          <w:u w:val="single"/>
        </w:rPr>
      </w:pPr>
    </w:p>
    <w:p w:rsidR="008A118D" w:rsidRPr="00E12D50" w:rsidRDefault="008A118D" w:rsidP="00F748FB">
      <w:pPr>
        <w:spacing w:after="0" w:line="360" w:lineRule="auto"/>
        <w:jc w:val="both"/>
        <w:textAlignment w:val="baseline"/>
        <w:rPr>
          <w:rFonts w:ascii="Visual Geez Unicode" w:eastAsia="Times New Roman" w:hAnsi="Visual Geez Unicode" w:cs="Nyala"/>
          <w:b/>
          <w:bCs/>
          <w:color w:val="000000"/>
          <w:sz w:val="24"/>
          <w:szCs w:val="24"/>
          <w:u w:val="single"/>
        </w:rPr>
      </w:pPr>
    </w:p>
    <w:p w:rsidR="002F2C99" w:rsidRPr="00E12D50" w:rsidRDefault="00827F38" w:rsidP="006F6EB4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240" w:line="360" w:lineRule="auto"/>
        <w:ind w:left="0" w:firstLine="0"/>
        <w:jc w:val="both"/>
        <w:rPr>
          <w:rFonts w:ascii="Visual Geez Unicode" w:eastAsia="Calibri" w:hAnsi="Visual Geez Unicode" w:cs="Times New Roman"/>
          <w:b/>
          <w:color w:val="000000"/>
          <w:sz w:val="24"/>
          <w:szCs w:val="24"/>
          <w:u w:val="single"/>
          <w:lang w:val="am-ET"/>
        </w:rPr>
      </w:pPr>
      <w:r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  <w:u w:val="single"/>
        </w:rPr>
        <w:t>የ</w:t>
      </w:r>
      <w:r w:rsidR="002F2C99"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  <w:u w:val="single"/>
          <w:lang w:val="am-ET"/>
        </w:rPr>
        <w:t>ጽህፈት ቤት ሃላፊ</w:t>
      </w:r>
      <w:r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  <w:u w:val="single"/>
        </w:rPr>
        <w:t xml:space="preserve"> ስልጣንና</w:t>
      </w:r>
      <w:r w:rsidR="00F24E08"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  <w:u w:val="single"/>
          <w:lang w:val="am-ET"/>
        </w:rPr>
        <w:t xml:space="preserve"> ተግባ</w:t>
      </w:r>
      <w:r w:rsidR="002F2C99"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  <w:u w:val="single"/>
          <w:lang w:val="am-ET"/>
        </w:rPr>
        <w:t>ርና</w:t>
      </w:r>
    </w:p>
    <w:p w:rsidR="00827F38" w:rsidRPr="00E12D50" w:rsidRDefault="00DD1CCC" w:rsidP="006F6EB4">
      <w:pPr>
        <w:ind w:left="1440" w:hanging="720"/>
        <w:jc w:val="both"/>
        <w:rPr>
          <w:rFonts w:ascii="Visual Geez Unicode" w:eastAsia="Times New Roman" w:hAnsi="Visual Geez Unicode" w:cs="Times New Roman"/>
          <w:bCs/>
          <w:color w:val="000000"/>
          <w:sz w:val="24"/>
          <w:szCs w:val="24"/>
        </w:rPr>
      </w:pPr>
      <w:r w:rsidRPr="00E12D50">
        <w:rPr>
          <w:rFonts w:ascii="Visual Geez Unicode" w:eastAsia="Times New Roman" w:hAnsi="Visual Geez Unicode" w:cs="Times New Roman"/>
          <w:bCs/>
          <w:color w:val="000000"/>
          <w:sz w:val="24"/>
          <w:szCs w:val="24"/>
        </w:rPr>
        <w:t xml:space="preserve"> </w:t>
      </w:r>
      <w:r w:rsidR="00827F38" w:rsidRPr="00E12D50">
        <w:rPr>
          <w:rFonts w:ascii="Visual Geez Unicode" w:eastAsia="Times New Roman" w:hAnsi="Visual Geez Unicode" w:cs="Times New Roman"/>
          <w:bCs/>
          <w:color w:val="000000"/>
          <w:sz w:val="24"/>
          <w:szCs w:val="24"/>
        </w:rPr>
        <w:t>የ</w:t>
      </w:r>
      <w:r w:rsidR="007012DB" w:rsidRPr="00E12D50">
        <w:rPr>
          <w:rFonts w:ascii="Visual Geez Unicode" w:eastAsia="Times New Roman" w:hAnsi="Visual Geez Unicode" w:cs="Times New Roman"/>
          <w:bCs/>
          <w:color w:val="000000"/>
          <w:sz w:val="24"/>
          <w:szCs w:val="24"/>
        </w:rPr>
        <w:t>ጽ/ቤቱ</w:t>
      </w:r>
      <w:r w:rsidRPr="00E12D50">
        <w:rPr>
          <w:rFonts w:ascii="Visual Geez Unicode" w:eastAsia="Times New Roman" w:hAnsi="Visual Geez Unicode" w:cs="Times New Roman"/>
          <w:bCs/>
          <w:color w:val="000000"/>
          <w:sz w:val="24"/>
          <w:szCs w:val="24"/>
        </w:rPr>
        <w:t xml:space="preserve"> ሃላፊ </w:t>
      </w:r>
      <w:r w:rsidR="006F6EB4" w:rsidRPr="00E12D50">
        <w:rPr>
          <w:rFonts w:ascii="Visual Geez Unicode" w:eastAsia="Times New Roman" w:hAnsi="Visual Geez Unicode" w:cs="Times New Roman"/>
          <w:bCs/>
          <w:color w:val="000000"/>
          <w:sz w:val="24"/>
          <w:szCs w:val="24"/>
        </w:rPr>
        <w:t>:-</w:t>
      </w:r>
    </w:p>
    <w:p w:rsidR="002E5FD6" w:rsidRPr="00E12D50" w:rsidRDefault="00827F38" w:rsidP="006F6EB4">
      <w:pPr>
        <w:ind w:left="1440" w:hanging="720"/>
        <w:jc w:val="both"/>
        <w:rPr>
          <w:rFonts w:ascii="Visual Geez Unicode" w:eastAsia="Times New Roman" w:hAnsi="Visual Geez Unicode" w:cs="Times New Roman"/>
          <w:bCs/>
          <w:color w:val="000000"/>
          <w:sz w:val="24"/>
          <w:szCs w:val="24"/>
        </w:rPr>
      </w:pPr>
      <w:r w:rsidRPr="00E12D50">
        <w:rPr>
          <w:rFonts w:ascii="Visual Geez Unicode" w:eastAsia="Times New Roman" w:hAnsi="Visual Geez Unicode" w:cs="Times New Roman"/>
          <w:bCs/>
          <w:color w:val="000000"/>
          <w:sz w:val="24"/>
          <w:szCs w:val="24"/>
        </w:rPr>
        <w:t xml:space="preserve"> 1/ </w:t>
      </w:r>
      <w:r w:rsidR="006F6EB4" w:rsidRPr="00E12D50">
        <w:rPr>
          <w:rFonts w:ascii="Visual Geez Unicode" w:eastAsia="Times New Roman" w:hAnsi="Visual Geez Unicode" w:cs="Times New Roman"/>
          <w:bCs/>
          <w:color w:val="000000"/>
          <w:sz w:val="24"/>
          <w:szCs w:val="24"/>
        </w:rPr>
        <w:tab/>
      </w:r>
      <w:r w:rsidRPr="00E12D50">
        <w:rPr>
          <w:rFonts w:ascii="Visual Geez Unicode" w:eastAsia="Times New Roman" w:hAnsi="Visual Geez Unicode" w:cs="Times New Roman"/>
          <w:bCs/>
          <w:color w:val="000000"/>
          <w:sz w:val="24"/>
          <w:szCs w:val="24"/>
        </w:rPr>
        <w:t>የጽሕፈት ቤቱ ሥራዎች ይመራል ፣ ያስተዳድራል</w:t>
      </w:r>
      <w:r w:rsidR="001F28D2" w:rsidRPr="00E12D50">
        <w:rPr>
          <w:rFonts w:ascii="Visual Geez Unicode" w:eastAsia="Times New Roman" w:hAnsi="Visual Geez Unicode" w:cs="Times New Roman"/>
          <w:bCs/>
          <w:color w:val="000000"/>
          <w:sz w:val="24"/>
          <w:szCs w:val="24"/>
        </w:rPr>
        <w:t>፤</w:t>
      </w:r>
    </w:p>
    <w:p w:rsidR="002E5FD6" w:rsidRPr="00E12D50" w:rsidRDefault="006F6EB4" w:rsidP="006F6EB4">
      <w:pPr>
        <w:ind w:left="1440" w:hanging="720"/>
        <w:jc w:val="both"/>
        <w:rPr>
          <w:rFonts w:ascii="Visual Geez Unicode" w:eastAsia="Times New Roman" w:hAnsi="Visual Geez Unicode" w:cs="Times New Roman"/>
          <w:bCs/>
          <w:color w:val="000000"/>
          <w:sz w:val="24"/>
          <w:szCs w:val="24"/>
        </w:rPr>
      </w:pPr>
      <w:r w:rsidRPr="00E12D50">
        <w:rPr>
          <w:rFonts w:ascii="Visual Geez Unicode" w:eastAsia="Times New Roman" w:hAnsi="Visual Geez Unicode" w:cs="Times New Roman"/>
          <w:bCs/>
          <w:color w:val="000000"/>
          <w:sz w:val="24"/>
          <w:szCs w:val="24"/>
        </w:rPr>
        <w:t xml:space="preserve"> </w:t>
      </w:r>
      <w:r w:rsidR="002E5FD6" w:rsidRPr="00E12D50">
        <w:rPr>
          <w:rFonts w:ascii="Visual Geez Unicode" w:eastAsia="Times New Roman" w:hAnsi="Visual Geez Unicode" w:cs="Times New Roman"/>
          <w:bCs/>
          <w:color w:val="000000"/>
          <w:sz w:val="24"/>
          <w:szCs w:val="24"/>
        </w:rPr>
        <w:t xml:space="preserve">2/ </w:t>
      </w:r>
      <w:r w:rsidRPr="00E12D50">
        <w:rPr>
          <w:rFonts w:ascii="Visual Geez Unicode" w:eastAsia="Times New Roman" w:hAnsi="Visual Geez Unicode" w:cs="Times New Roman"/>
          <w:bCs/>
          <w:color w:val="000000"/>
          <w:sz w:val="24"/>
          <w:szCs w:val="24"/>
        </w:rPr>
        <w:tab/>
      </w:r>
      <w:r w:rsidR="002E5FD6" w:rsidRPr="00E12D50">
        <w:rPr>
          <w:rFonts w:ascii="Visual Geez Unicode" w:eastAsia="Times New Roman" w:hAnsi="Visual Geez Unicode" w:cs="Times New Roman"/>
          <w:bCs/>
          <w:color w:val="000000"/>
          <w:sz w:val="24"/>
          <w:szCs w:val="24"/>
        </w:rPr>
        <w:t>የኮሚሽኑ ዕቅድና በጀት ያዘጋጃል ሲፀድቅም ተግባራዊ ያደርጋል</w:t>
      </w:r>
      <w:r w:rsidR="001F28D2" w:rsidRPr="00E12D50">
        <w:rPr>
          <w:rFonts w:ascii="Visual Geez Unicode" w:eastAsia="Times New Roman" w:hAnsi="Visual Geez Unicode" w:cs="Times New Roman"/>
          <w:bCs/>
          <w:color w:val="000000"/>
          <w:sz w:val="24"/>
          <w:szCs w:val="24"/>
        </w:rPr>
        <w:t>፤</w:t>
      </w:r>
    </w:p>
    <w:p w:rsidR="002F2C99" w:rsidRPr="00E12D50" w:rsidRDefault="002E5FD6" w:rsidP="006F6EB4">
      <w:pPr>
        <w:ind w:left="1440" w:hanging="720"/>
        <w:jc w:val="both"/>
        <w:rPr>
          <w:rFonts w:ascii="Visual Geez Unicode" w:eastAsia="Calibri" w:hAnsi="Visual Geez Unicode" w:cs="Times New Roman"/>
          <w:color w:val="000000"/>
          <w:sz w:val="24"/>
          <w:szCs w:val="24"/>
          <w:lang w:val="am-ET"/>
        </w:rPr>
      </w:pPr>
      <w:r w:rsidRPr="00E12D50">
        <w:rPr>
          <w:rFonts w:ascii="Visual Geez Unicode" w:eastAsia="Times New Roman" w:hAnsi="Visual Geez Unicode" w:cs="Times New Roman"/>
          <w:bCs/>
          <w:color w:val="000000"/>
          <w:sz w:val="24"/>
          <w:szCs w:val="24"/>
        </w:rPr>
        <w:t xml:space="preserve"> 3/ </w:t>
      </w:r>
      <w:r w:rsidR="006F6EB4" w:rsidRPr="00E12D50">
        <w:rPr>
          <w:rFonts w:ascii="Visual Geez Unicode" w:eastAsia="Times New Roman" w:hAnsi="Visual Geez Unicode" w:cs="Times New Roman"/>
          <w:bCs/>
          <w:color w:val="000000"/>
          <w:sz w:val="24"/>
          <w:szCs w:val="24"/>
        </w:rPr>
        <w:tab/>
      </w:r>
      <w:r w:rsidRPr="00E12D50">
        <w:rPr>
          <w:rFonts w:ascii="Visual Geez Unicode" w:eastAsia="Times New Roman" w:hAnsi="Visual Geez Unicode" w:cs="Times New Roman"/>
          <w:bCs/>
          <w:color w:val="000000"/>
          <w:sz w:val="24"/>
          <w:szCs w:val="24"/>
        </w:rPr>
        <w:t xml:space="preserve">ጽሕፈት ቤቱ ከሶስተኛ ወገኖች </w:t>
      </w:r>
      <w:r w:rsidR="001771FA" w:rsidRPr="00E12D50">
        <w:rPr>
          <w:rFonts w:ascii="Visual Geez Unicode" w:eastAsia="Times New Roman" w:hAnsi="Visual Geez Unicode" w:cs="Times New Roman"/>
          <w:bCs/>
          <w:color w:val="000000"/>
          <w:sz w:val="24"/>
          <w:szCs w:val="24"/>
        </w:rPr>
        <w:t xml:space="preserve">ጋር በሚያደርጋቸው ግንኙነቶች ጽሕፈት ቤቱን </w:t>
      </w:r>
      <w:r w:rsidR="00820C14" w:rsidRPr="00E12D50">
        <w:rPr>
          <w:rFonts w:ascii="Visual Geez Unicode" w:eastAsia="Times New Roman" w:hAnsi="Visual Geez Unicode" w:cs="Times New Roman"/>
          <w:bCs/>
          <w:color w:val="000000"/>
          <w:sz w:val="24"/>
          <w:szCs w:val="24"/>
        </w:rPr>
        <w:tab/>
        <w:t xml:space="preserve">   </w:t>
      </w:r>
      <w:r w:rsidR="001771FA" w:rsidRPr="00E12D50">
        <w:rPr>
          <w:rFonts w:ascii="Visual Geez Unicode" w:eastAsia="Times New Roman" w:hAnsi="Visual Geez Unicode" w:cs="Times New Roman"/>
          <w:bCs/>
          <w:color w:val="000000"/>
          <w:sz w:val="24"/>
          <w:szCs w:val="24"/>
        </w:rPr>
        <w:t>ይወክላል</w:t>
      </w:r>
      <w:proofErr w:type="gramStart"/>
      <w:r w:rsidR="001F28D2" w:rsidRPr="00E12D50">
        <w:rPr>
          <w:rFonts w:ascii="Visual Geez Unicode" w:eastAsia="Times New Roman" w:hAnsi="Visual Geez Unicode" w:cs="Times New Roman"/>
          <w:bCs/>
          <w:color w:val="000000"/>
          <w:sz w:val="24"/>
          <w:szCs w:val="24"/>
        </w:rPr>
        <w:t>::</w:t>
      </w:r>
      <w:proofErr w:type="gramEnd"/>
      <w:r w:rsidRPr="00E12D50">
        <w:rPr>
          <w:rFonts w:ascii="Visual Geez Unicode" w:eastAsia="Times New Roman" w:hAnsi="Visual Geez Unicode" w:cs="Times New Roman"/>
          <w:bCs/>
          <w:color w:val="000000"/>
          <w:sz w:val="24"/>
          <w:szCs w:val="24"/>
        </w:rPr>
        <w:t xml:space="preserve"> </w:t>
      </w:r>
      <w:r w:rsidR="00DD1CCC" w:rsidRPr="00E12D50">
        <w:rPr>
          <w:rFonts w:ascii="Visual Geez Unicode" w:eastAsia="Times New Roman" w:hAnsi="Visual Geez Unicode" w:cs="Times New Roman"/>
          <w:bCs/>
          <w:color w:val="000000"/>
          <w:sz w:val="24"/>
          <w:szCs w:val="24"/>
        </w:rPr>
        <w:t xml:space="preserve">  </w:t>
      </w:r>
    </w:p>
    <w:p w:rsidR="0054147A" w:rsidRPr="00E12D50" w:rsidRDefault="0054147A" w:rsidP="00F57EE1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240" w:line="360" w:lineRule="auto"/>
        <w:ind w:left="0" w:firstLine="0"/>
        <w:jc w:val="both"/>
        <w:rPr>
          <w:rFonts w:ascii="Visual Geez Unicode" w:eastAsia="Calibri" w:hAnsi="Visual Geez Unicode" w:cs="Visual Geez Unicode"/>
          <w:b/>
          <w:color w:val="000000"/>
          <w:sz w:val="24"/>
          <w:szCs w:val="24"/>
          <w:u w:val="single"/>
        </w:rPr>
      </w:pPr>
      <w:r w:rsidRPr="00E12D50">
        <w:rPr>
          <w:rFonts w:ascii="Visual Geez Unicode" w:eastAsia="Calibri" w:hAnsi="Visual Geez Unicode" w:cs="Visual Geez Unicode"/>
          <w:b/>
          <w:color w:val="000000"/>
          <w:sz w:val="24"/>
          <w:szCs w:val="24"/>
          <w:u w:val="single"/>
        </w:rPr>
        <w:t>የኮ</w:t>
      </w:r>
      <w:r w:rsidRPr="00E12D50">
        <w:rPr>
          <w:rFonts w:ascii="Visual Geez Unicode" w:eastAsia="Calibri" w:hAnsi="Visual Geez Unicode" w:cs="Visual Geez Unicode"/>
          <w:b/>
          <w:color w:val="000000"/>
          <w:sz w:val="24"/>
          <w:szCs w:val="24"/>
          <w:u w:val="single"/>
          <w:lang w:val="am-ET"/>
        </w:rPr>
        <w:t>ሚሽኑ ገለልተኝነት</w:t>
      </w:r>
    </w:p>
    <w:p w:rsidR="0054147A" w:rsidRPr="00E12D50" w:rsidRDefault="0054147A" w:rsidP="00F57EE1">
      <w:pPr>
        <w:autoSpaceDE w:val="0"/>
        <w:autoSpaceDN w:val="0"/>
        <w:adjustRightInd w:val="0"/>
        <w:spacing w:after="240" w:line="360" w:lineRule="auto"/>
        <w:ind w:left="720"/>
        <w:jc w:val="both"/>
        <w:rPr>
          <w:rFonts w:ascii="Visual Geez Unicode" w:eastAsia="Calibri" w:hAnsi="Visual Geez Unicode" w:cs="Visual Geez Unicode"/>
          <w:color w:val="000000"/>
          <w:sz w:val="24"/>
          <w:szCs w:val="24"/>
        </w:rPr>
      </w:pPr>
      <w:r w:rsidRPr="00E12D50">
        <w:rPr>
          <w:rFonts w:ascii="Visual Geez Unicode" w:eastAsia="Calibri" w:hAnsi="Visual Geez Unicode" w:cs="Visual Geez Unicode"/>
          <w:color w:val="000000"/>
          <w:sz w:val="24"/>
          <w:szCs w:val="24"/>
        </w:rPr>
        <w:t>ኮ</w:t>
      </w:r>
      <w:r w:rsidRPr="00E12D50">
        <w:rPr>
          <w:rFonts w:ascii="Visual Geez Unicode" w:eastAsia="Calibri" w:hAnsi="Visual Geez Unicode" w:cs="Visual Geez Unicode"/>
          <w:color w:val="000000"/>
          <w:sz w:val="24"/>
          <w:szCs w:val="24"/>
          <w:lang w:val="am-ET"/>
        </w:rPr>
        <w:t xml:space="preserve">ሚሽኑ ስራውን </w:t>
      </w:r>
      <w:r w:rsidR="00A40381" w:rsidRPr="00E12D50">
        <w:rPr>
          <w:rFonts w:ascii="Visual Geez Unicode" w:eastAsia="Calibri" w:hAnsi="Visual Geez Unicode" w:cs="Visual Geez Unicode"/>
          <w:color w:val="000000"/>
          <w:sz w:val="24"/>
          <w:szCs w:val="24"/>
        </w:rPr>
        <w:t xml:space="preserve">በነፃነትና </w:t>
      </w:r>
      <w:r w:rsidRPr="00E12D50">
        <w:rPr>
          <w:rFonts w:ascii="Visual Geez Unicode" w:eastAsia="Calibri" w:hAnsi="Visual Geez Unicode" w:cs="Visual Geez Unicode"/>
          <w:color w:val="000000"/>
          <w:sz w:val="24"/>
          <w:szCs w:val="24"/>
          <w:lang w:val="am-ET"/>
        </w:rPr>
        <w:t>በገለልተኝነት ያከናውናል።</w:t>
      </w:r>
    </w:p>
    <w:p w:rsidR="0054147A" w:rsidRPr="00E12D50" w:rsidRDefault="0054147A" w:rsidP="00F57EE1">
      <w:pPr>
        <w:pStyle w:val="ListParagraph"/>
        <w:numPr>
          <w:ilvl w:val="0"/>
          <w:numId w:val="9"/>
        </w:numPr>
        <w:spacing w:after="160" w:line="360" w:lineRule="auto"/>
        <w:ind w:left="0" w:firstLine="0"/>
        <w:jc w:val="both"/>
        <w:rPr>
          <w:rFonts w:ascii="Visual Geez Unicode" w:eastAsia="Calibri" w:hAnsi="Visual Geez Unicode" w:cs="Times New Roman"/>
          <w:b/>
          <w:color w:val="000000"/>
          <w:sz w:val="24"/>
          <w:szCs w:val="24"/>
          <w:u w:val="single"/>
          <w:lang w:val="am-ET"/>
        </w:rPr>
      </w:pPr>
      <w:r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  <w:u w:val="single"/>
          <w:lang w:val="am-ET"/>
        </w:rPr>
        <w:t xml:space="preserve">የሰራ ዘመን </w:t>
      </w:r>
    </w:p>
    <w:p w:rsidR="0054147A" w:rsidRPr="00E12D50" w:rsidRDefault="00F57EE1" w:rsidP="00F57EE1">
      <w:pPr>
        <w:spacing w:after="160" w:line="360" w:lineRule="auto"/>
        <w:ind w:left="1440" w:hanging="720"/>
        <w:jc w:val="both"/>
        <w:rPr>
          <w:rFonts w:ascii="Visual Geez Unicode" w:eastAsia="Calibri" w:hAnsi="Visual Geez Unicode" w:cs="Times New Roman"/>
          <w:color w:val="000000"/>
          <w:sz w:val="24"/>
          <w:szCs w:val="24"/>
        </w:rPr>
      </w:pP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>1/</w:t>
      </w: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ab/>
      </w:r>
      <w:r w:rsidR="0054147A" w:rsidRPr="00E12D50">
        <w:rPr>
          <w:rFonts w:ascii="Visual Geez Unicode" w:eastAsia="Calibri" w:hAnsi="Visual Geez Unicode" w:cs="Times New Roman"/>
          <w:color w:val="000000"/>
          <w:sz w:val="24"/>
          <w:szCs w:val="24"/>
          <w:lang w:val="am-ET"/>
        </w:rPr>
        <w:t>የኮሚሽኑ የስራ ዘመን</w:t>
      </w:r>
      <w:r w:rsidR="001046E5"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 xml:space="preserve"> አስከ</w:t>
      </w:r>
      <w:r w:rsidR="0054147A" w:rsidRPr="00E12D50">
        <w:rPr>
          <w:rFonts w:ascii="Visual Geez Unicode" w:eastAsia="Calibri" w:hAnsi="Visual Geez Unicode" w:cs="Times New Roman"/>
          <w:color w:val="000000"/>
          <w:sz w:val="24"/>
          <w:szCs w:val="24"/>
          <w:lang w:val="am-ET"/>
        </w:rPr>
        <w:t xml:space="preserve"> 3 ዓመት ነው። </w:t>
      </w:r>
    </w:p>
    <w:p w:rsidR="00E2797B" w:rsidRPr="00E12D50" w:rsidRDefault="00F57EE1" w:rsidP="00F57EE1">
      <w:pPr>
        <w:spacing w:after="160" w:line="360" w:lineRule="auto"/>
        <w:ind w:left="1440" w:hanging="720"/>
        <w:jc w:val="both"/>
        <w:rPr>
          <w:rFonts w:ascii="Visual Geez Unicode" w:eastAsia="Calibri" w:hAnsi="Visual Geez Unicode" w:cs="Times New Roman"/>
          <w:color w:val="000000"/>
          <w:sz w:val="24"/>
          <w:szCs w:val="24"/>
          <w:lang w:val="am-ET"/>
        </w:rPr>
      </w:pP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>2/</w:t>
      </w: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ab/>
      </w:r>
      <w:r w:rsidR="0054147A"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>በዚህ አንቀፅ ን</w:t>
      </w:r>
      <w:r w:rsidR="0054147A" w:rsidRPr="00E12D50">
        <w:rPr>
          <w:rFonts w:ascii="Visual Geez Unicode" w:eastAsia="MingLiU" w:hAnsi="Visual Geez Unicode" w:cs="MingLiU"/>
          <w:color w:val="000000"/>
          <w:sz w:val="24"/>
          <w:szCs w:val="24"/>
        </w:rPr>
        <w:t xml:space="preserve">ዑስ አንቀፅ 1 የተጠቀሰው ቢኖርም </w:t>
      </w:r>
      <w:r w:rsidR="0054147A" w:rsidRPr="00E12D50">
        <w:rPr>
          <w:rFonts w:ascii="Visual Geez Unicode" w:eastAsia="Calibri" w:hAnsi="Visual Geez Unicode" w:cs="Times New Roman"/>
          <w:color w:val="000000"/>
          <w:sz w:val="24"/>
          <w:szCs w:val="24"/>
          <w:lang w:val="am-ET"/>
        </w:rPr>
        <w:t>የኮሚሽኑን የስራ ዘመን እንድሁኔታው ሊ</w:t>
      </w:r>
      <w:r w:rsidR="00692C70"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>ራዘም</w:t>
      </w:r>
      <w:r w:rsidR="0054147A" w:rsidRPr="00E12D50">
        <w:rPr>
          <w:rFonts w:ascii="Visual Geez Unicode" w:eastAsia="Calibri" w:hAnsi="Visual Geez Unicode" w:cs="Times New Roman"/>
          <w:color w:val="000000"/>
          <w:sz w:val="24"/>
          <w:szCs w:val="24"/>
          <w:lang w:val="am-ET"/>
        </w:rPr>
        <w:t xml:space="preserve"> ይችላል።</w:t>
      </w:r>
    </w:p>
    <w:p w:rsidR="002D061B" w:rsidRPr="00E12D50" w:rsidRDefault="001D2ACE" w:rsidP="00857438">
      <w:pPr>
        <w:spacing w:after="160" w:line="360" w:lineRule="auto"/>
        <w:jc w:val="both"/>
        <w:rPr>
          <w:rFonts w:ascii="Visual Geez Unicode" w:eastAsia="Calibri" w:hAnsi="Visual Geez Unicode" w:cs="Times New Roman"/>
          <w:b/>
          <w:color w:val="000000"/>
          <w:sz w:val="24"/>
          <w:szCs w:val="24"/>
          <w:u w:val="single"/>
          <w:lang w:val="am-ET"/>
        </w:rPr>
      </w:pPr>
      <w:r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  <w:lang w:val="am-ET"/>
        </w:rPr>
        <w:t>1</w:t>
      </w:r>
      <w:r w:rsidR="00454B3E"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</w:rPr>
        <w:t>4</w:t>
      </w:r>
      <w:r w:rsidR="00431886"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  <w:lang w:val="am-ET"/>
        </w:rPr>
        <w:t xml:space="preserve">. </w:t>
      </w:r>
      <w:r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  <w:lang w:val="am-ET"/>
        </w:rPr>
        <w:t xml:space="preserve"> </w:t>
      </w:r>
      <w:r w:rsidR="00857438"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</w:rPr>
        <w:tab/>
      </w:r>
      <w:r w:rsidR="000C6F78"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  <w:u w:val="single"/>
          <w:lang w:val="am-ET"/>
        </w:rPr>
        <w:t xml:space="preserve">የመተባበር ግዴታ </w:t>
      </w:r>
    </w:p>
    <w:p w:rsidR="000C6F78" w:rsidRPr="00E12D50" w:rsidRDefault="000C6F78" w:rsidP="00857438">
      <w:pPr>
        <w:spacing w:after="160" w:line="360" w:lineRule="auto"/>
        <w:ind w:left="720"/>
        <w:jc w:val="both"/>
        <w:rPr>
          <w:rFonts w:ascii="Visual Geez Unicode" w:eastAsia="Calibri" w:hAnsi="Visual Geez Unicode" w:cs="Times New Roman"/>
          <w:color w:val="000000"/>
          <w:sz w:val="24"/>
          <w:szCs w:val="24"/>
          <w:u w:val="single"/>
          <w:lang w:val="am-ET"/>
        </w:rPr>
      </w:pPr>
      <w:r w:rsidRPr="00E12D50">
        <w:rPr>
          <w:rFonts w:ascii="Visual Geez Unicode" w:hAnsi="Visual Geez Unicode" w:cs="Nyala"/>
          <w:sz w:val="24"/>
          <w:szCs w:val="24"/>
        </w:rPr>
        <w:t>ማንኛውም</w:t>
      </w:r>
      <w:r w:rsidRPr="00E12D50">
        <w:rPr>
          <w:rFonts w:ascii="Visual Geez Unicode" w:hAnsi="Visual Geez Unicode"/>
          <w:sz w:val="24"/>
          <w:szCs w:val="24"/>
        </w:rPr>
        <w:t xml:space="preserve"> </w:t>
      </w:r>
      <w:r w:rsidRPr="00E12D50">
        <w:rPr>
          <w:rFonts w:ascii="Visual Geez Unicode" w:hAnsi="Visual Geez Unicode" w:cs="Nyala"/>
          <w:sz w:val="24"/>
          <w:szCs w:val="24"/>
        </w:rPr>
        <w:t>ሰው</w:t>
      </w:r>
      <w:r w:rsidRPr="00E12D50">
        <w:rPr>
          <w:rFonts w:ascii="Visual Geez Unicode" w:hAnsi="Visual Geez Unicode"/>
          <w:sz w:val="24"/>
          <w:szCs w:val="24"/>
        </w:rPr>
        <w:t xml:space="preserve"> </w:t>
      </w:r>
      <w:r w:rsidR="0005723E" w:rsidRPr="00E12D50">
        <w:rPr>
          <w:rFonts w:ascii="Visual Geez Unicode" w:hAnsi="Visual Geez Unicode" w:cs="Nyala"/>
          <w:sz w:val="24"/>
          <w:szCs w:val="24"/>
          <w:lang w:val="am-ET"/>
        </w:rPr>
        <w:t xml:space="preserve">ኮሚሽኑ </w:t>
      </w: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  <w:lang w:val="am-ET"/>
        </w:rPr>
        <w:t xml:space="preserve">በዚህ </w:t>
      </w:r>
      <w:r w:rsidR="00820C14"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>አዋጅ</w:t>
      </w: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  <w:lang w:val="am-ET"/>
        </w:rPr>
        <w:t xml:space="preserve"> የተሰጠውን ሃላፊነት ለመወጣት በሚያደርገው እንቅስቃሴ ውስጥ ለሚያቀርበው ማንኛውንም ህጋዊ ጥያቄ ትብብር የማድረግ ግዴታ</w:t>
      </w:r>
      <w:r w:rsidR="0005723E" w:rsidRPr="00E12D50">
        <w:rPr>
          <w:rFonts w:ascii="Visual Geez Unicode" w:eastAsia="Calibri" w:hAnsi="Visual Geez Unicode" w:cs="Times New Roman"/>
          <w:color w:val="000000"/>
          <w:sz w:val="24"/>
          <w:szCs w:val="24"/>
          <w:lang w:val="am-ET"/>
        </w:rPr>
        <w:t xml:space="preserve"> አለበት።</w:t>
      </w:r>
      <w:r w:rsidR="0005723E" w:rsidRPr="00E12D50">
        <w:rPr>
          <w:rFonts w:ascii="Visual Geez Unicode" w:eastAsia="Calibri" w:hAnsi="Visual Geez Unicode" w:cs="Times New Roman"/>
          <w:color w:val="000000"/>
          <w:sz w:val="24"/>
          <w:szCs w:val="24"/>
          <w:u w:val="single"/>
          <w:lang w:val="am-ET"/>
        </w:rPr>
        <w:t xml:space="preserve"> </w:t>
      </w:r>
    </w:p>
    <w:p w:rsidR="000F2BCF" w:rsidRPr="00E12D50" w:rsidRDefault="001D2ACE" w:rsidP="005167E1">
      <w:pPr>
        <w:spacing w:after="160" w:line="360" w:lineRule="auto"/>
        <w:jc w:val="both"/>
        <w:rPr>
          <w:rFonts w:ascii="Visual Geez Unicode" w:eastAsia="Calibri" w:hAnsi="Visual Geez Unicode" w:cs="Times New Roman"/>
          <w:b/>
          <w:color w:val="000000"/>
          <w:sz w:val="24"/>
          <w:szCs w:val="24"/>
          <w:u w:val="single"/>
        </w:rPr>
      </w:pPr>
      <w:r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  <w:lang w:val="am-ET"/>
        </w:rPr>
        <w:t>1</w:t>
      </w:r>
      <w:r w:rsidR="00454B3E"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</w:rPr>
        <w:t>5</w:t>
      </w:r>
      <w:r w:rsidR="00431886"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  <w:lang w:val="am-ET"/>
        </w:rPr>
        <w:t xml:space="preserve">. </w:t>
      </w:r>
      <w:r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  <w:lang w:val="am-ET"/>
        </w:rPr>
        <w:t xml:space="preserve"> </w:t>
      </w:r>
      <w:r w:rsidR="005167E1"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</w:rPr>
        <w:tab/>
      </w:r>
      <w:r w:rsidR="000F2BCF"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  <w:u w:val="single"/>
          <w:lang w:val="am-ET"/>
        </w:rPr>
        <w:t>በጀት</w:t>
      </w:r>
    </w:p>
    <w:p w:rsidR="00B45856" w:rsidRPr="00E12D50" w:rsidRDefault="00C02304" w:rsidP="00B45856">
      <w:pPr>
        <w:spacing w:after="0"/>
        <w:ind w:left="720"/>
        <w:contextualSpacing/>
        <w:jc w:val="both"/>
        <w:rPr>
          <w:rFonts w:ascii="Visual Geez Unicode" w:eastAsia="Calibri" w:hAnsi="Visual Geez Unicode" w:cs="Nyala"/>
          <w:sz w:val="24"/>
          <w:szCs w:val="24"/>
        </w:rPr>
      </w:pPr>
      <w:r w:rsidRPr="00E12D50">
        <w:rPr>
          <w:rFonts w:ascii="Visual Geez Unicode" w:eastAsia="Calibri" w:hAnsi="Visual Geez Unicode" w:cs="Nyala"/>
          <w:sz w:val="24"/>
          <w:szCs w:val="24"/>
        </w:rPr>
        <w:t>የ</w:t>
      </w:r>
      <w:r w:rsidR="000C6F78" w:rsidRPr="00E12D50">
        <w:rPr>
          <w:rFonts w:ascii="Visual Geez Unicode" w:eastAsia="Calibri" w:hAnsi="Visual Geez Unicode" w:cs="Nyala"/>
          <w:sz w:val="24"/>
          <w:szCs w:val="24"/>
          <w:lang w:val="am-ET"/>
        </w:rPr>
        <w:t xml:space="preserve">ኮሚሽኑ </w:t>
      </w:r>
      <w:r w:rsidRPr="00E12D50">
        <w:rPr>
          <w:rFonts w:ascii="Visual Geez Unicode" w:eastAsia="Calibri" w:hAnsi="Visual Geez Unicode" w:cs="Nyala"/>
          <w:sz w:val="24"/>
          <w:szCs w:val="24"/>
        </w:rPr>
        <w:t xml:space="preserve"> በጀት በመንግሥት ይመደባል።</w:t>
      </w:r>
    </w:p>
    <w:p w:rsidR="000E7A56" w:rsidRPr="00E12D50" w:rsidRDefault="000E7A56" w:rsidP="00B45856">
      <w:pPr>
        <w:spacing w:after="0"/>
        <w:ind w:left="720"/>
        <w:contextualSpacing/>
        <w:jc w:val="both"/>
        <w:rPr>
          <w:rFonts w:ascii="Visual Geez Unicode" w:eastAsia="Calibri" w:hAnsi="Visual Geez Unicode" w:cs="Nyala"/>
          <w:sz w:val="24"/>
          <w:szCs w:val="24"/>
        </w:rPr>
      </w:pPr>
    </w:p>
    <w:p w:rsidR="00B45856" w:rsidRPr="00E12D50" w:rsidRDefault="00B45856" w:rsidP="00B45856">
      <w:pPr>
        <w:spacing w:after="0"/>
        <w:contextualSpacing/>
        <w:jc w:val="both"/>
        <w:rPr>
          <w:rFonts w:ascii="Visual Geez Unicode" w:eastAsia="Calibri" w:hAnsi="Visual Geez Unicode" w:cs="Nyala"/>
          <w:sz w:val="24"/>
          <w:szCs w:val="24"/>
        </w:rPr>
      </w:pPr>
      <w:r w:rsidRPr="00E12D50">
        <w:rPr>
          <w:rFonts w:ascii="Visual Geez Unicode" w:eastAsia="Calibri" w:hAnsi="Visual Geez Unicode" w:cs="Arial"/>
          <w:b/>
          <w:sz w:val="24"/>
          <w:szCs w:val="24"/>
        </w:rPr>
        <w:t>16</w:t>
      </w:r>
      <w:r w:rsidRPr="00E12D50">
        <w:rPr>
          <w:rFonts w:ascii="Visual Geez Unicode" w:eastAsia="Calibri" w:hAnsi="Visual Geez Unicode" w:cs="Arial"/>
          <w:sz w:val="24"/>
          <w:szCs w:val="24"/>
        </w:rPr>
        <w:t>.</w:t>
      </w:r>
      <w:r w:rsidRPr="00E12D50">
        <w:rPr>
          <w:rFonts w:ascii="Visual Geez Unicode" w:eastAsia="Calibri" w:hAnsi="Visual Geez Unicode" w:cs="Arial"/>
          <w:sz w:val="24"/>
          <w:szCs w:val="24"/>
        </w:rPr>
        <w:tab/>
      </w:r>
      <w:r w:rsidRPr="00E12D50">
        <w:rPr>
          <w:rFonts w:ascii="Visual Geez Unicode" w:eastAsia="Calibri" w:hAnsi="Visual Geez Unicode" w:cs="Arial"/>
          <w:b/>
          <w:sz w:val="24"/>
          <w:szCs w:val="24"/>
          <w:u w:val="single"/>
        </w:rPr>
        <w:t>የሂሳብ መዛግብት</w:t>
      </w:r>
    </w:p>
    <w:p w:rsidR="00B45856" w:rsidRPr="00E12D50" w:rsidRDefault="00B45856" w:rsidP="00B45856">
      <w:pPr>
        <w:spacing w:after="0"/>
        <w:ind w:left="1440" w:hanging="720"/>
        <w:contextualSpacing/>
        <w:jc w:val="both"/>
        <w:rPr>
          <w:rFonts w:ascii="Visual Geez Unicode" w:eastAsia="Calibri" w:hAnsi="Visual Geez Unicode" w:cs="Arial"/>
          <w:sz w:val="24"/>
          <w:szCs w:val="24"/>
        </w:rPr>
      </w:pPr>
      <w:r w:rsidRPr="00E12D50">
        <w:rPr>
          <w:rFonts w:ascii="Visual Geez Unicode" w:eastAsia="Calibri" w:hAnsi="Visual Geez Unicode" w:cs="Arial"/>
          <w:sz w:val="24"/>
          <w:szCs w:val="24"/>
        </w:rPr>
        <w:lastRenderedPageBreak/>
        <w:t>1/</w:t>
      </w:r>
      <w:r w:rsidRPr="00E12D50">
        <w:rPr>
          <w:rFonts w:ascii="Visual Geez Unicode" w:eastAsia="Calibri" w:hAnsi="Visual Geez Unicode" w:cs="Arial"/>
          <w:sz w:val="24"/>
          <w:szCs w:val="24"/>
        </w:rPr>
        <w:tab/>
        <w:t>ኮሚሽኑ የተሟሉና ትክክለኛ የሆኑ የሂሳብ መዛግብት ይይዛል፡፡</w:t>
      </w:r>
    </w:p>
    <w:p w:rsidR="00613457" w:rsidRPr="00E12D50" w:rsidRDefault="00B45856" w:rsidP="00B45856">
      <w:pPr>
        <w:spacing w:after="0"/>
        <w:ind w:left="1440" w:hanging="720"/>
        <w:contextualSpacing/>
        <w:jc w:val="both"/>
        <w:rPr>
          <w:rFonts w:ascii="Visual Geez Unicode" w:eastAsia="Calibri" w:hAnsi="Visual Geez Unicode" w:cs="Arial"/>
          <w:sz w:val="24"/>
          <w:szCs w:val="24"/>
        </w:rPr>
      </w:pPr>
      <w:r w:rsidRPr="00E12D50">
        <w:rPr>
          <w:rFonts w:ascii="Visual Geez Unicode" w:eastAsia="Calibri" w:hAnsi="Visual Geez Unicode" w:cs="Arial"/>
          <w:sz w:val="24"/>
          <w:szCs w:val="24"/>
        </w:rPr>
        <w:t>2/</w:t>
      </w:r>
      <w:r w:rsidRPr="00E12D50">
        <w:rPr>
          <w:rFonts w:ascii="Visual Geez Unicode" w:eastAsia="Calibri" w:hAnsi="Visual Geez Unicode" w:cs="Arial"/>
          <w:sz w:val="24"/>
          <w:szCs w:val="24"/>
        </w:rPr>
        <w:tab/>
        <w:t>የኮሚሽኑ የሂሳብ መዛግብትና ገንዘብ ነክ ሰነዶች በዋናው ኦዲተር ወይም እርሱ በሚሰይማቸው ኦዲተሮች በየዓመቱ ይመረመራሉ፡፡</w:t>
      </w:r>
    </w:p>
    <w:p w:rsidR="00613457" w:rsidRPr="00E12D50" w:rsidRDefault="00613457" w:rsidP="00B45856">
      <w:pPr>
        <w:spacing w:after="0"/>
        <w:ind w:left="1440" w:hanging="720"/>
        <w:contextualSpacing/>
        <w:jc w:val="both"/>
        <w:rPr>
          <w:rFonts w:ascii="Visual Geez Unicode" w:eastAsia="Calibri" w:hAnsi="Visual Geez Unicode" w:cs="Arial"/>
          <w:sz w:val="24"/>
          <w:szCs w:val="24"/>
        </w:rPr>
      </w:pPr>
    </w:p>
    <w:p w:rsidR="00613457" w:rsidRPr="00E12D50" w:rsidRDefault="00613457" w:rsidP="005167E1">
      <w:pPr>
        <w:spacing w:after="0"/>
        <w:ind w:left="720"/>
        <w:contextualSpacing/>
        <w:jc w:val="both"/>
        <w:rPr>
          <w:rFonts w:ascii="Visual Geez Unicode" w:eastAsia="Calibri" w:hAnsi="Visual Geez Unicode" w:cs="Arial"/>
          <w:sz w:val="24"/>
          <w:szCs w:val="24"/>
        </w:rPr>
      </w:pPr>
    </w:p>
    <w:p w:rsidR="00613457" w:rsidRPr="00E12D50" w:rsidRDefault="00613457" w:rsidP="005167E1">
      <w:pPr>
        <w:spacing w:after="0"/>
        <w:ind w:left="720"/>
        <w:contextualSpacing/>
        <w:jc w:val="both"/>
        <w:rPr>
          <w:rFonts w:ascii="Visual Geez Unicode" w:eastAsia="Calibri" w:hAnsi="Visual Geez Unicode" w:cs="Arial"/>
          <w:sz w:val="24"/>
          <w:szCs w:val="24"/>
        </w:rPr>
      </w:pPr>
    </w:p>
    <w:p w:rsidR="00613457" w:rsidRPr="00E12D50" w:rsidRDefault="00613457" w:rsidP="005167E1">
      <w:pPr>
        <w:spacing w:after="0"/>
        <w:ind w:left="720"/>
        <w:contextualSpacing/>
        <w:jc w:val="both"/>
        <w:rPr>
          <w:rFonts w:ascii="Visual Geez Unicode" w:eastAsia="Calibri" w:hAnsi="Visual Geez Unicode" w:cs="Arial"/>
          <w:sz w:val="24"/>
          <w:szCs w:val="24"/>
        </w:rPr>
      </w:pPr>
    </w:p>
    <w:p w:rsidR="00613457" w:rsidRPr="00E12D50" w:rsidRDefault="00613457" w:rsidP="005167E1">
      <w:pPr>
        <w:spacing w:after="0"/>
        <w:ind w:left="720"/>
        <w:contextualSpacing/>
        <w:jc w:val="both"/>
        <w:rPr>
          <w:rFonts w:ascii="Visual Geez Unicode" w:eastAsia="Calibri" w:hAnsi="Visual Geez Unicode" w:cs="Arial"/>
          <w:sz w:val="24"/>
          <w:szCs w:val="24"/>
        </w:rPr>
      </w:pPr>
    </w:p>
    <w:p w:rsidR="00A72961" w:rsidRPr="00E12D50" w:rsidRDefault="000F2BCF" w:rsidP="00BB7898">
      <w:pPr>
        <w:spacing w:after="160" w:line="360" w:lineRule="auto"/>
        <w:jc w:val="both"/>
        <w:rPr>
          <w:rFonts w:ascii="Visual Geez Unicode" w:eastAsia="Calibri" w:hAnsi="Visual Geez Unicode" w:cs="Times New Roman"/>
          <w:b/>
          <w:color w:val="000000"/>
          <w:sz w:val="24"/>
          <w:szCs w:val="24"/>
          <w:u w:val="single"/>
          <w:lang w:val="am-ET"/>
        </w:rPr>
      </w:pPr>
      <w:r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  <w:lang w:val="am-ET"/>
        </w:rPr>
        <w:t>1</w:t>
      </w:r>
      <w:r w:rsidR="000E7A56"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</w:rPr>
        <w:t>7</w:t>
      </w:r>
      <w:r w:rsidR="00431886"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  <w:lang w:val="am-ET"/>
        </w:rPr>
        <w:t xml:space="preserve">. </w:t>
      </w:r>
      <w:r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  <w:lang w:val="am-ET"/>
        </w:rPr>
        <w:t xml:space="preserve"> </w:t>
      </w:r>
      <w:r w:rsidR="006F2E82"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  <w:u w:val="single"/>
          <w:lang w:val="am-ET"/>
        </w:rPr>
        <w:t>ጠ</w:t>
      </w:r>
      <w:r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  <w:u w:val="single"/>
          <w:lang w:val="am-ET"/>
        </w:rPr>
        <w:t>ቋሚዎችና ምስክሮችን ስለመ</w:t>
      </w:r>
      <w:r w:rsidR="006F2E82"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  <w:u w:val="single"/>
          <w:lang w:val="am-ET"/>
        </w:rPr>
        <w:t>ጠ</w:t>
      </w:r>
      <w:r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  <w:u w:val="single"/>
          <w:lang w:val="am-ET"/>
        </w:rPr>
        <w:t>በቅ</w:t>
      </w:r>
    </w:p>
    <w:p w:rsidR="00226C7B" w:rsidRPr="00E12D50" w:rsidRDefault="00226C7B" w:rsidP="00613457">
      <w:pPr>
        <w:spacing w:after="160" w:line="360" w:lineRule="auto"/>
        <w:ind w:left="1440" w:hanging="720"/>
        <w:jc w:val="both"/>
        <w:rPr>
          <w:rFonts w:ascii="Visual Geez Unicode" w:eastAsia="Calibri" w:hAnsi="Visual Geez Unicode" w:cs="Times New Roman"/>
          <w:color w:val="000000"/>
          <w:sz w:val="24"/>
          <w:szCs w:val="24"/>
        </w:rPr>
      </w:pP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 xml:space="preserve">1/ </w:t>
      </w:r>
      <w:r w:rsidR="00D31CAE"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ab/>
      </w:r>
      <w:r w:rsidR="004A691E"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>ማንኛዉም ሰው</w:t>
      </w:r>
      <w:r w:rsidR="0068060C"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 xml:space="preserve"> በኮሚሽኑ</w:t>
      </w: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 xml:space="preserve"> ፊት ቀ</w:t>
      </w:r>
      <w:r w:rsidR="000D3797"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>ርቦ በሚሰጠው ቃል መሰረት ክስ ሊመሰረትበት እንደዚሁም የሰጠው ቃ</w:t>
      </w:r>
      <w:r w:rsidR="0068060C"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>ል</w:t>
      </w:r>
      <w:r w:rsidR="000D3797"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 xml:space="preserve"> በእርሱ ላይ ማስረጃ ሆኖ ሊቀርብበት አይችልም፡፡</w:t>
      </w:r>
    </w:p>
    <w:p w:rsidR="003445BA" w:rsidRPr="00E12D50" w:rsidRDefault="002B6781" w:rsidP="00091715">
      <w:pPr>
        <w:spacing w:after="160" w:line="360" w:lineRule="auto"/>
        <w:ind w:left="1440" w:hanging="720"/>
        <w:jc w:val="both"/>
        <w:rPr>
          <w:rFonts w:ascii="Visual Geez Unicode" w:eastAsia="Calibri" w:hAnsi="Visual Geez Unicode" w:cs="Times New Roman"/>
          <w:color w:val="000000"/>
          <w:sz w:val="24"/>
          <w:szCs w:val="24"/>
        </w:rPr>
      </w:pP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 xml:space="preserve">2/ </w:t>
      </w:r>
      <w:r w:rsidR="00D31CAE"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ab/>
      </w: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 xml:space="preserve">ለጠቋሚዎችና ለምስክርች ጥበቃ </w:t>
      </w:r>
      <w:r w:rsidR="003C7E8C"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>ለ</w:t>
      </w: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 xml:space="preserve">ማድረግ </w:t>
      </w:r>
      <w:r w:rsidR="003C7E8C"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>የወጣ</w:t>
      </w: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 xml:space="preserve"> ሕግ ለኮሚሽኑ </w:t>
      </w:r>
      <w:r w:rsidR="003D1BDB"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>ቃ</w:t>
      </w: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>ላቸው እና መረጃ ለሚሰጡ ሰዎችም ተግባራዊ ይሆናል</w:t>
      </w:r>
      <w:proofErr w:type="gramStart"/>
      <w:r w:rsidR="00F22E25" w:rsidRPr="00E12D50">
        <w:rPr>
          <w:rFonts w:ascii="Visual Geez Unicode" w:eastAsia="Calibri" w:hAnsi="Visual Geez Unicode" w:cs="Times New Roman"/>
          <w:color w:val="000000"/>
          <w:sz w:val="24"/>
          <w:szCs w:val="24"/>
        </w:rPr>
        <w:t>::</w:t>
      </w:r>
      <w:proofErr w:type="gramEnd"/>
      <w:r w:rsidR="00431886"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  <w:u w:val="single"/>
          <w:lang w:val="am-ET"/>
        </w:rPr>
        <w:t xml:space="preserve"> </w:t>
      </w:r>
    </w:p>
    <w:p w:rsidR="00A3533F" w:rsidRPr="00E12D50" w:rsidRDefault="00A3533F" w:rsidP="00F748FB">
      <w:pPr>
        <w:spacing w:after="160" w:line="360" w:lineRule="auto"/>
        <w:jc w:val="both"/>
        <w:rPr>
          <w:rFonts w:ascii="Visual Geez Unicode" w:eastAsia="Calibri" w:hAnsi="Visual Geez Unicode" w:cs="Times New Roman"/>
          <w:b/>
          <w:color w:val="000000"/>
          <w:sz w:val="24"/>
          <w:szCs w:val="24"/>
          <w:u w:val="single"/>
          <w:lang w:val="am-ET"/>
        </w:rPr>
      </w:pPr>
      <w:r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  <w:lang w:val="am-ET"/>
        </w:rPr>
        <w:t>1</w:t>
      </w:r>
      <w:r w:rsidR="000E7A56"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</w:rPr>
        <w:t>8</w:t>
      </w:r>
      <w:r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  <w:lang w:val="am-ET"/>
        </w:rPr>
        <w:t>.</w:t>
      </w:r>
      <w:r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</w:rPr>
        <w:t xml:space="preserve"> </w:t>
      </w:r>
      <w:r w:rsidR="00627949"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</w:rPr>
        <w:t xml:space="preserve"> </w:t>
      </w:r>
      <w:r w:rsidR="00124F36"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</w:rPr>
        <w:tab/>
      </w:r>
      <w:r w:rsidR="00793F17"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  <w:u w:val="single"/>
        </w:rPr>
        <w:t>አዋጁ</w:t>
      </w:r>
      <w:r w:rsidR="00627949"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  <w:u w:val="single"/>
        </w:rPr>
        <w:t xml:space="preserve"> </w:t>
      </w:r>
      <w:r w:rsidRPr="00E12D50">
        <w:rPr>
          <w:rFonts w:ascii="Visual Geez Unicode" w:eastAsia="Calibri" w:hAnsi="Visual Geez Unicode" w:cs="Times New Roman"/>
          <w:b/>
          <w:color w:val="000000"/>
          <w:sz w:val="24"/>
          <w:szCs w:val="24"/>
          <w:u w:val="single"/>
          <w:lang w:val="am-ET"/>
        </w:rPr>
        <w:t>የሚጸናበት ጊዜ</w:t>
      </w:r>
    </w:p>
    <w:p w:rsidR="00A3533F" w:rsidRPr="00E12D50" w:rsidRDefault="00DD1CCC" w:rsidP="00124F36">
      <w:pPr>
        <w:spacing w:after="160" w:line="360" w:lineRule="auto"/>
        <w:ind w:left="720"/>
        <w:jc w:val="both"/>
        <w:rPr>
          <w:rFonts w:ascii="Visual Geez Unicode" w:eastAsia="Calibri" w:hAnsi="Visual Geez Unicode" w:cs="Times New Roman"/>
          <w:color w:val="000000"/>
          <w:sz w:val="24"/>
          <w:szCs w:val="24"/>
          <w:lang w:val="am-ET"/>
        </w:rPr>
      </w:pPr>
      <w:r w:rsidRPr="00E12D50">
        <w:rPr>
          <w:rFonts w:ascii="Visual Geez Unicode" w:eastAsia="Calibri" w:hAnsi="Visual Geez Unicode" w:cs="Nyala"/>
          <w:sz w:val="24"/>
          <w:szCs w:val="24"/>
        </w:rPr>
        <w:t xml:space="preserve">ይህ </w:t>
      </w:r>
      <w:r w:rsidR="00793F17" w:rsidRPr="00E12D50">
        <w:rPr>
          <w:rFonts w:ascii="Visual Geez Unicode" w:eastAsia="Calibri" w:hAnsi="Visual Geez Unicode" w:cs="Nyala"/>
          <w:sz w:val="24"/>
          <w:szCs w:val="24"/>
        </w:rPr>
        <w:t>አዋጅ</w:t>
      </w:r>
      <w:r w:rsidRPr="00E12D50">
        <w:rPr>
          <w:rFonts w:ascii="Visual Geez Unicode" w:eastAsia="Calibri" w:hAnsi="Visual Geez Unicode" w:cs="Nyala"/>
          <w:sz w:val="24"/>
          <w:szCs w:val="24"/>
        </w:rPr>
        <w:t xml:space="preserve"> </w:t>
      </w:r>
      <w:r w:rsidR="00793F17" w:rsidRPr="00E12D50">
        <w:rPr>
          <w:rFonts w:ascii="Visual Geez Unicode" w:eastAsia="Calibri" w:hAnsi="Visual Geez Unicode" w:cs="Nyala"/>
          <w:sz w:val="24"/>
          <w:szCs w:val="24"/>
        </w:rPr>
        <w:t>በሕዝብ ተወካዮች ምክር ቤት ከ</w:t>
      </w:r>
      <w:r w:rsidRPr="00E12D50">
        <w:rPr>
          <w:rFonts w:ascii="Visual Geez Unicode" w:eastAsia="Calibri" w:hAnsi="Visual Geez Unicode" w:cs="Nyala"/>
          <w:sz w:val="24"/>
          <w:szCs w:val="24"/>
        </w:rPr>
        <w:t xml:space="preserve"> ከፀደቀበት ቀን ጀምሮ የጸና ይሆናል።</w:t>
      </w:r>
    </w:p>
    <w:p w:rsidR="00E14A41" w:rsidRPr="00E12D50" w:rsidRDefault="00BB7898" w:rsidP="00F748FB">
      <w:pPr>
        <w:pStyle w:val="ListParagraph"/>
        <w:spacing w:after="0"/>
        <w:ind w:left="360"/>
        <w:jc w:val="both"/>
        <w:rPr>
          <w:rFonts w:ascii="Visual Geez Unicode" w:hAnsi="Visual Geez Unicode" w:cs="Nyala"/>
          <w:sz w:val="24"/>
          <w:szCs w:val="24"/>
        </w:rPr>
      </w:pPr>
      <w:r w:rsidRPr="00E12D50">
        <w:rPr>
          <w:rFonts w:ascii="Visual Geez Unicode" w:hAnsi="Visual Geez Unicode" w:cs="Nyala"/>
          <w:sz w:val="24"/>
          <w:szCs w:val="24"/>
        </w:rPr>
        <w:t xml:space="preserve">        </w:t>
      </w:r>
      <w:r w:rsidR="00E14A41" w:rsidRPr="00E12D50">
        <w:rPr>
          <w:rFonts w:ascii="Visual Geez Unicode" w:hAnsi="Visual Geez Unicode" w:cs="Nyala"/>
          <w:sz w:val="24"/>
          <w:szCs w:val="24"/>
        </w:rPr>
        <w:t xml:space="preserve">አዲስ አበባ፤ </w:t>
      </w:r>
      <w:r w:rsidR="00E14A41" w:rsidRPr="00E12D50">
        <w:rPr>
          <w:rFonts w:ascii="Visual Geez Unicode" w:hAnsi="Visual Geez Unicode" w:cs="Nyala"/>
          <w:sz w:val="24"/>
          <w:szCs w:val="24"/>
          <w:lang w:val="am-ET"/>
        </w:rPr>
        <w:t>ህዳር</w:t>
      </w:r>
      <w:r w:rsidR="00E14A41" w:rsidRPr="00E12D50">
        <w:rPr>
          <w:rFonts w:ascii="Visual Geez Unicode" w:hAnsi="Visual Geez Unicode" w:cs="Arial"/>
          <w:sz w:val="24"/>
          <w:szCs w:val="24"/>
        </w:rPr>
        <w:t xml:space="preserve"> ..... </w:t>
      </w:r>
      <w:r w:rsidR="00E14A41" w:rsidRPr="00E12D50">
        <w:rPr>
          <w:rFonts w:ascii="Visual Geez Unicode" w:hAnsi="Visual Geez Unicode" w:cs="Nyala"/>
          <w:sz w:val="24"/>
          <w:szCs w:val="24"/>
        </w:rPr>
        <w:t>ቀን</w:t>
      </w:r>
      <w:r w:rsidR="00E14A41" w:rsidRPr="00E12D50">
        <w:rPr>
          <w:rFonts w:ascii="Visual Geez Unicode" w:hAnsi="Visual Geez Unicode" w:cs="Arial"/>
          <w:sz w:val="24"/>
          <w:szCs w:val="24"/>
        </w:rPr>
        <w:t xml:space="preserve"> 2011 </w:t>
      </w:r>
      <w:r w:rsidR="00E14A41" w:rsidRPr="00E12D50">
        <w:rPr>
          <w:rFonts w:ascii="Visual Geez Unicode" w:hAnsi="Visual Geez Unicode" w:cs="Nyala"/>
          <w:sz w:val="24"/>
          <w:szCs w:val="24"/>
        </w:rPr>
        <w:t>ዓ</w:t>
      </w:r>
      <w:r w:rsidR="00E14A41" w:rsidRPr="00E12D50">
        <w:rPr>
          <w:rFonts w:ascii="Visual Geez Unicode" w:hAnsi="Visual Geez Unicode" w:cs="Arial"/>
          <w:sz w:val="24"/>
          <w:szCs w:val="24"/>
        </w:rPr>
        <w:t>.</w:t>
      </w:r>
      <w:r w:rsidR="00E14A41" w:rsidRPr="00E12D50">
        <w:rPr>
          <w:rFonts w:ascii="Visual Geez Unicode" w:hAnsi="Visual Geez Unicode" w:cs="Nyala"/>
          <w:sz w:val="24"/>
          <w:szCs w:val="24"/>
        </w:rPr>
        <w:t>ም</w:t>
      </w:r>
    </w:p>
    <w:p w:rsidR="00E14A41" w:rsidRPr="00E12D50" w:rsidRDefault="00E14A41" w:rsidP="009A5C62">
      <w:pPr>
        <w:spacing w:after="0"/>
        <w:jc w:val="both"/>
        <w:rPr>
          <w:rFonts w:ascii="Visual Geez Unicode" w:hAnsi="Visual Geez Unicode" w:cs="Arial"/>
          <w:sz w:val="24"/>
          <w:szCs w:val="24"/>
        </w:rPr>
      </w:pPr>
    </w:p>
    <w:p w:rsidR="00E14A41" w:rsidRPr="00E12D50" w:rsidRDefault="00326112" w:rsidP="00E463CF">
      <w:pPr>
        <w:pStyle w:val="ListParagraph"/>
        <w:spacing w:after="0"/>
        <w:ind w:left="2880"/>
        <w:rPr>
          <w:rFonts w:ascii="Visual Geez Unicode" w:hAnsi="Visual Geez Unicode" w:cs="Arial"/>
          <w:sz w:val="24"/>
          <w:szCs w:val="24"/>
        </w:rPr>
      </w:pPr>
      <w:r w:rsidRPr="00E12D50">
        <w:rPr>
          <w:rFonts w:ascii="Visual Geez Unicode" w:hAnsi="Visual Geez Unicode" w:cs="Nyala"/>
          <w:sz w:val="24"/>
          <w:szCs w:val="24"/>
        </w:rPr>
        <w:t>ሳህለወርቅ ዘዉዴ</w:t>
      </w:r>
    </w:p>
    <w:p w:rsidR="00DD1CCC" w:rsidRPr="00E12D50" w:rsidRDefault="00E463CF" w:rsidP="00E463CF">
      <w:pPr>
        <w:spacing w:after="0"/>
        <w:rPr>
          <w:rFonts w:ascii="Visual Geez Unicode" w:hAnsi="Visual Geez Unicode" w:cs="Nyala"/>
          <w:sz w:val="24"/>
          <w:szCs w:val="24"/>
        </w:rPr>
      </w:pPr>
      <w:r w:rsidRPr="00E12D50">
        <w:rPr>
          <w:rFonts w:ascii="Visual Geez Unicode" w:hAnsi="Visual Geez Unicode" w:cs="Nyala"/>
          <w:sz w:val="24"/>
          <w:szCs w:val="24"/>
        </w:rPr>
        <w:t xml:space="preserve">          </w:t>
      </w:r>
      <w:r w:rsidR="00E14A41" w:rsidRPr="00E12D50">
        <w:rPr>
          <w:rFonts w:ascii="Visual Geez Unicode" w:hAnsi="Visual Geez Unicode" w:cs="Nyala"/>
          <w:sz w:val="24"/>
          <w:szCs w:val="24"/>
        </w:rPr>
        <w:t>የኢትዮጵያ ፌዴራላዊዲ ሞክራሲያዊ ሪፐብሊክ</w:t>
      </w:r>
    </w:p>
    <w:p w:rsidR="00E14A41" w:rsidRPr="00E12D50" w:rsidRDefault="004F436B" w:rsidP="00E463CF">
      <w:pPr>
        <w:pStyle w:val="ListParagraph"/>
        <w:spacing w:after="0"/>
        <w:ind w:left="2880"/>
        <w:rPr>
          <w:rFonts w:ascii="Visual Geez Unicode" w:hAnsi="Visual Geez Unicode" w:cs="Arial"/>
          <w:sz w:val="24"/>
          <w:szCs w:val="24"/>
        </w:rPr>
      </w:pPr>
      <w:r w:rsidRPr="00E12D50">
        <w:rPr>
          <w:rFonts w:ascii="Visual Geez Unicode" w:hAnsi="Visual Geez Unicode" w:cs="Nyala"/>
          <w:sz w:val="24"/>
          <w:szCs w:val="24"/>
        </w:rPr>
        <w:t>ፕሬዚደንት</w:t>
      </w:r>
    </w:p>
    <w:p w:rsidR="00E14A41" w:rsidRPr="00E12D50" w:rsidRDefault="00E14A41" w:rsidP="008A118D">
      <w:pPr>
        <w:pStyle w:val="ListParagraph"/>
        <w:spacing w:after="0"/>
        <w:ind w:left="2880"/>
        <w:jc w:val="center"/>
        <w:rPr>
          <w:rFonts w:ascii="Visual Geez Unicode" w:hAnsi="Visual Geez Unicode" w:cs="Arial"/>
          <w:sz w:val="24"/>
          <w:szCs w:val="24"/>
        </w:rPr>
      </w:pPr>
    </w:p>
    <w:p w:rsidR="00A3533F" w:rsidRPr="00E12D50" w:rsidRDefault="00A3533F" w:rsidP="00F748FB">
      <w:pPr>
        <w:spacing w:after="160" w:line="360" w:lineRule="auto"/>
        <w:ind w:left="180"/>
        <w:jc w:val="both"/>
        <w:rPr>
          <w:rFonts w:ascii="Visual Geez Unicode" w:eastAsia="Calibri" w:hAnsi="Visual Geez Unicode" w:cs="Times New Roman"/>
          <w:color w:val="000000"/>
          <w:sz w:val="24"/>
          <w:szCs w:val="24"/>
          <w:lang w:val="am-ET"/>
        </w:rPr>
      </w:pPr>
    </w:p>
    <w:p w:rsidR="00A3533F" w:rsidRPr="00E12D50" w:rsidRDefault="00A3533F" w:rsidP="00F748FB">
      <w:pPr>
        <w:spacing w:after="160" w:line="360" w:lineRule="auto"/>
        <w:ind w:left="2880"/>
        <w:jc w:val="both"/>
        <w:rPr>
          <w:rFonts w:ascii="Visual Geez Unicode" w:eastAsia="Calibri" w:hAnsi="Visual Geez Unicode" w:cs="Times New Roman"/>
          <w:color w:val="000000"/>
          <w:sz w:val="24"/>
          <w:szCs w:val="24"/>
          <w:lang w:val="am-ET"/>
        </w:rPr>
      </w:pPr>
      <w:r w:rsidRPr="00E12D50">
        <w:rPr>
          <w:rFonts w:ascii="Visual Geez Unicode" w:eastAsia="Calibri" w:hAnsi="Visual Geez Unicode" w:cs="Times New Roman"/>
          <w:color w:val="000000"/>
          <w:sz w:val="24"/>
          <w:szCs w:val="24"/>
          <w:lang w:val="am-ET"/>
        </w:rPr>
        <w:t xml:space="preserve">                    </w:t>
      </w:r>
    </w:p>
    <w:p w:rsidR="00A3533F" w:rsidRPr="00E12D50" w:rsidRDefault="00A3533F" w:rsidP="00F748FB">
      <w:pPr>
        <w:spacing w:after="160" w:line="360" w:lineRule="auto"/>
        <w:jc w:val="both"/>
        <w:rPr>
          <w:rFonts w:ascii="Visual Geez Unicode" w:eastAsia="Calibri" w:hAnsi="Visual Geez Unicode" w:cs="Times New Roman"/>
          <w:color w:val="000000"/>
          <w:sz w:val="24"/>
          <w:szCs w:val="24"/>
          <w:lang w:val="am-ET"/>
        </w:rPr>
      </w:pPr>
    </w:p>
    <w:p w:rsidR="00A3533F" w:rsidRPr="00E12D50" w:rsidRDefault="00A3533F" w:rsidP="00F748FB">
      <w:pPr>
        <w:spacing w:after="160" w:line="360" w:lineRule="auto"/>
        <w:ind w:left="180"/>
        <w:jc w:val="both"/>
        <w:rPr>
          <w:rFonts w:ascii="Visual Geez Unicode" w:eastAsia="Calibri" w:hAnsi="Visual Geez Unicode" w:cs="Times New Roman"/>
          <w:color w:val="000000"/>
          <w:sz w:val="24"/>
          <w:szCs w:val="24"/>
          <w:lang w:val="am-ET"/>
        </w:rPr>
      </w:pPr>
    </w:p>
    <w:p w:rsidR="00C02304" w:rsidRPr="00E12D50" w:rsidRDefault="00C02304" w:rsidP="00F748FB">
      <w:pPr>
        <w:spacing w:after="160" w:line="360" w:lineRule="auto"/>
        <w:ind w:left="180"/>
        <w:jc w:val="both"/>
        <w:rPr>
          <w:rFonts w:ascii="Visual Geez Unicode" w:eastAsia="Calibri" w:hAnsi="Visual Geez Unicode" w:cs="Times New Roman"/>
          <w:color w:val="000000"/>
          <w:sz w:val="24"/>
          <w:szCs w:val="24"/>
        </w:rPr>
      </w:pPr>
    </w:p>
    <w:sectPr w:rsidR="00C02304" w:rsidRPr="00E12D50" w:rsidSect="004D7D25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97416" w:rsidRDefault="00797416" w:rsidP="00205026">
      <w:pPr>
        <w:spacing w:after="0" w:line="240" w:lineRule="auto"/>
      </w:pPr>
      <w:r>
        <w:separator/>
      </w:r>
    </w:p>
  </w:endnote>
  <w:endnote w:type="continuationSeparator" w:id="0">
    <w:p w:rsidR="00797416" w:rsidRDefault="00797416" w:rsidP="002050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ower Geez Unicode1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Nyala">
    <w:panose1 w:val="02000504070300020003"/>
    <w:charset w:val="00"/>
    <w:family w:val="auto"/>
    <w:pitch w:val="variable"/>
    <w:sig w:usb0="A000006F" w:usb1="00000000" w:usb2="00000800" w:usb3="00000000" w:csb0="00000093" w:csb1="00000000"/>
  </w:font>
  <w:font w:name="Visual Geez Unicode">
    <w:panose1 w:val="00000400000000000000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Ebrima">
    <w:panose1 w:val="02000000000000000000"/>
    <w:charset w:val="00"/>
    <w:family w:val="auto"/>
    <w:pitch w:val="variable"/>
    <w:sig w:usb0="A000005F" w:usb1="02000041" w:usb2="00000000" w:usb3="00000000" w:csb0="00000093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7035194"/>
      <w:docPartObj>
        <w:docPartGallery w:val="Page Numbers (Bottom of Page)"/>
        <w:docPartUnique/>
      </w:docPartObj>
    </w:sdtPr>
    <w:sdtContent>
      <w:p w:rsidR="009F239F" w:rsidRDefault="001E537A">
        <w:pPr>
          <w:pStyle w:val="Footer"/>
          <w:jc w:val="right"/>
        </w:pPr>
        <w:r>
          <w:rPr>
            <w:noProof/>
          </w:rPr>
          <w:fldChar w:fldCharType="begin"/>
        </w:r>
        <w:r w:rsidR="000C3005"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735DC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9F239F" w:rsidRDefault="009F239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97416" w:rsidRDefault="00797416" w:rsidP="00205026">
      <w:pPr>
        <w:spacing w:after="0" w:line="240" w:lineRule="auto"/>
      </w:pPr>
      <w:r>
        <w:separator/>
      </w:r>
    </w:p>
  </w:footnote>
  <w:footnote w:type="continuationSeparator" w:id="0">
    <w:p w:rsidR="00797416" w:rsidRDefault="00797416" w:rsidP="002050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0A7369"/>
    <w:multiLevelType w:val="hybridMultilevel"/>
    <w:tmpl w:val="2E48E9E4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921E270A">
      <w:start w:val="1"/>
      <w:numFmt w:val="decimal"/>
      <w:lvlText w:val="%2."/>
      <w:lvlJc w:val="left"/>
      <w:pPr>
        <w:ind w:left="1440" w:hanging="360"/>
      </w:pPr>
      <w:rPr>
        <w:rFonts w:ascii="Power Geez Unicode1" w:eastAsia="Calibri" w:hAnsi="Power Geez Unicode1"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1974DA"/>
    <w:multiLevelType w:val="hybridMultilevel"/>
    <w:tmpl w:val="D62C0910"/>
    <w:lvl w:ilvl="0" w:tplc="2DC2B7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D307B69"/>
    <w:multiLevelType w:val="hybridMultilevel"/>
    <w:tmpl w:val="8DC437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00C2DD0"/>
    <w:multiLevelType w:val="hybridMultilevel"/>
    <w:tmpl w:val="A530A136"/>
    <w:lvl w:ilvl="0" w:tplc="2CFAE9C4">
      <w:start w:val="1"/>
      <w:numFmt w:val="decimal"/>
      <w:lvlText w:val="%1."/>
      <w:lvlJc w:val="left"/>
      <w:pPr>
        <w:ind w:left="720" w:hanging="360"/>
      </w:pPr>
      <w:rPr>
        <w:rFonts w:eastAsiaTheme="minorHAnsi" w:cs="Nyala" w:hint="default"/>
        <w:color w:val="auto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A274635"/>
    <w:multiLevelType w:val="hybridMultilevel"/>
    <w:tmpl w:val="5C1AC5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329B1C19"/>
    <w:multiLevelType w:val="hybridMultilevel"/>
    <w:tmpl w:val="48B6E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9F101E5"/>
    <w:multiLevelType w:val="hybridMultilevel"/>
    <w:tmpl w:val="D300555A"/>
    <w:lvl w:ilvl="0" w:tplc="E660704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3CE8567F"/>
    <w:multiLevelType w:val="hybridMultilevel"/>
    <w:tmpl w:val="1A3E10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4A0D0614"/>
    <w:multiLevelType w:val="hybridMultilevel"/>
    <w:tmpl w:val="AB6CE390"/>
    <w:lvl w:ilvl="0" w:tplc="BEF44BC6">
      <w:start w:val="1"/>
      <w:numFmt w:val="decimal"/>
      <w:lvlText w:val="%1."/>
      <w:lvlJc w:val="left"/>
      <w:pPr>
        <w:ind w:left="720" w:hanging="360"/>
      </w:pPr>
      <w:rPr>
        <w:rFonts w:ascii="Nyala" w:hAnsi="Nyala" w:cs="Nyala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AAD317E"/>
    <w:multiLevelType w:val="hybridMultilevel"/>
    <w:tmpl w:val="095C8B66"/>
    <w:lvl w:ilvl="0" w:tplc="EEA8277C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0">
    <w:nsid w:val="76A274A7"/>
    <w:multiLevelType w:val="multilevel"/>
    <w:tmpl w:val="0F0C89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2)"/>
      <w:lvlJc w:val="left"/>
      <w:pPr>
        <w:ind w:left="1080" w:hanging="360"/>
      </w:pPr>
      <w:rPr>
        <w:rFonts w:ascii="Nyala" w:eastAsia="Calibri" w:hAnsi="Nyala" w:cs="Times New Roman"/>
        <w:color w:val="auto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eastAsiaTheme="minorHAnsi" w:cstheme="minorBidi" w:hint="default"/>
        <w:color w:val="auto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eastAsiaTheme="minorHAnsi" w:cstheme="minorBidi" w:hint="default"/>
        <w:color w:val="auto"/>
      </w:rPr>
    </w:lvl>
    <w:lvl w:ilvl="4">
      <w:start w:val="1"/>
      <w:numFmt w:val="decimal"/>
      <w:isLgl/>
      <w:lvlText w:val="%1.%2.%3.%4.%5."/>
      <w:lvlJc w:val="left"/>
      <w:pPr>
        <w:ind w:left="2520" w:hanging="720"/>
      </w:pPr>
      <w:rPr>
        <w:rFonts w:eastAsiaTheme="minorHAnsi" w:cstheme="minorBidi" w:hint="default"/>
        <w:color w:val="auto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eastAsiaTheme="minorHAnsi" w:cstheme="minorBidi" w:hint="default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3600" w:hanging="1080"/>
      </w:pPr>
      <w:rPr>
        <w:rFonts w:eastAsiaTheme="minorHAnsi" w:cstheme="minorBidi" w:hint="default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3960" w:hanging="1080"/>
      </w:pPr>
      <w:rPr>
        <w:rFonts w:eastAsiaTheme="minorHAnsi" w:cstheme="minorBidi" w:hint="default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4680" w:hanging="1440"/>
      </w:pPr>
      <w:rPr>
        <w:rFonts w:eastAsiaTheme="minorHAnsi" w:cstheme="minorBidi" w:hint="default"/>
        <w:color w:val="auto"/>
      </w:rPr>
    </w:lvl>
  </w:abstractNum>
  <w:abstractNum w:abstractNumId="11">
    <w:nsid w:val="783E2303"/>
    <w:multiLevelType w:val="hybridMultilevel"/>
    <w:tmpl w:val="AD96C4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2"/>
  </w:num>
  <w:num w:numId="5">
    <w:abstractNumId w:val="7"/>
  </w:num>
  <w:num w:numId="6">
    <w:abstractNumId w:val="1"/>
  </w:num>
  <w:num w:numId="7">
    <w:abstractNumId w:val="6"/>
  </w:num>
  <w:num w:numId="8">
    <w:abstractNumId w:val="3"/>
  </w:num>
  <w:num w:numId="9">
    <w:abstractNumId w:val="0"/>
  </w:num>
  <w:num w:numId="10">
    <w:abstractNumId w:val="9"/>
  </w:num>
  <w:num w:numId="11">
    <w:abstractNumId w:val="11"/>
  </w:num>
  <w:num w:numId="12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grammar="clean"/>
  <w:defaultTabStop w:val="720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>
    <w:applyBreakingRules/>
    <w:useFELayout/>
  </w:compat>
  <w:docVars>
    <w:docVar w:name="__Grammarly_42____i" w:val="H4sIAAAAAAAEAKtWckksSQxILCpxzi/NK1GyMqwFAAEhoTITAAAA"/>
    <w:docVar w:name="__Grammarly_42___1" w:val="H4sIAAAAAAAEAKtWcslP9kxRslIyNDa0MDOxNDWzsLQ0NzcAAiUdpeDU4uLM/DyQAstaACS2SLcsAAAA"/>
  </w:docVars>
  <w:rsids>
    <w:rsidRoot w:val="00205026"/>
    <w:rsid w:val="00001C17"/>
    <w:rsid w:val="00002541"/>
    <w:rsid w:val="000035CB"/>
    <w:rsid w:val="00014433"/>
    <w:rsid w:val="0002221A"/>
    <w:rsid w:val="000334E7"/>
    <w:rsid w:val="00035CA7"/>
    <w:rsid w:val="00036D4B"/>
    <w:rsid w:val="0004686D"/>
    <w:rsid w:val="00047B77"/>
    <w:rsid w:val="00047DFE"/>
    <w:rsid w:val="00055559"/>
    <w:rsid w:val="0005723E"/>
    <w:rsid w:val="000600CE"/>
    <w:rsid w:val="00060815"/>
    <w:rsid w:val="00091715"/>
    <w:rsid w:val="000A151D"/>
    <w:rsid w:val="000A2A28"/>
    <w:rsid w:val="000A3A78"/>
    <w:rsid w:val="000A4AC9"/>
    <w:rsid w:val="000B4053"/>
    <w:rsid w:val="000B7289"/>
    <w:rsid w:val="000B7B40"/>
    <w:rsid w:val="000C06BA"/>
    <w:rsid w:val="000C3005"/>
    <w:rsid w:val="000C6F78"/>
    <w:rsid w:val="000D353F"/>
    <w:rsid w:val="000D3797"/>
    <w:rsid w:val="000E7A56"/>
    <w:rsid w:val="000E7C04"/>
    <w:rsid w:val="000F2BCF"/>
    <w:rsid w:val="001046E5"/>
    <w:rsid w:val="00121EA3"/>
    <w:rsid w:val="00124F36"/>
    <w:rsid w:val="00140123"/>
    <w:rsid w:val="001458BD"/>
    <w:rsid w:val="00151119"/>
    <w:rsid w:val="0016684C"/>
    <w:rsid w:val="001707A5"/>
    <w:rsid w:val="001771FA"/>
    <w:rsid w:val="00186CEA"/>
    <w:rsid w:val="001901AC"/>
    <w:rsid w:val="0019603A"/>
    <w:rsid w:val="001A1EED"/>
    <w:rsid w:val="001A2DA2"/>
    <w:rsid w:val="001B6723"/>
    <w:rsid w:val="001C2659"/>
    <w:rsid w:val="001C688B"/>
    <w:rsid w:val="001D2ACE"/>
    <w:rsid w:val="001E2291"/>
    <w:rsid w:val="001E5100"/>
    <w:rsid w:val="001E537A"/>
    <w:rsid w:val="001F28D2"/>
    <w:rsid w:val="002008C3"/>
    <w:rsid w:val="00205026"/>
    <w:rsid w:val="0020664A"/>
    <w:rsid w:val="0021089C"/>
    <w:rsid w:val="00213B88"/>
    <w:rsid w:val="0021754C"/>
    <w:rsid w:val="00226C7B"/>
    <w:rsid w:val="0023426A"/>
    <w:rsid w:val="00266759"/>
    <w:rsid w:val="0026754E"/>
    <w:rsid w:val="00267D0F"/>
    <w:rsid w:val="0027267E"/>
    <w:rsid w:val="00272E1A"/>
    <w:rsid w:val="00273D66"/>
    <w:rsid w:val="00277970"/>
    <w:rsid w:val="002840A6"/>
    <w:rsid w:val="00296689"/>
    <w:rsid w:val="002A39CC"/>
    <w:rsid w:val="002A4FEB"/>
    <w:rsid w:val="002B053E"/>
    <w:rsid w:val="002B346F"/>
    <w:rsid w:val="002B6781"/>
    <w:rsid w:val="002C5545"/>
    <w:rsid w:val="002D061B"/>
    <w:rsid w:val="002E2723"/>
    <w:rsid w:val="002E5FD6"/>
    <w:rsid w:val="002F2C99"/>
    <w:rsid w:val="002F3B0F"/>
    <w:rsid w:val="002F4208"/>
    <w:rsid w:val="003248A4"/>
    <w:rsid w:val="00326112"/>
    <w:rsid w:val="003327E2"/>
    <w:rsid w:val="00337482"/>
    <w:rsid w:val="003445BA"/>
    <w:rsid w:val="00362554"/>
    <w:rsid w:val="00367C68"/>
    <w:rsid w:val="00375427"/>
    <w:rsid w:val="003774AA"/>
    <w:rsid w:val="00381C21"/>
    <w:rsid w:val="00383A42"/>
    <w:rsid w:val="00383D37"/>
    <w:rsid w:val="003874B5"/>
    <w:rsid w:val="003931E1"/>
    <w:rsid w:val="003A1DB6"/>
    <w:rsid w:val="003B2FCC"/>
    <w:rsid w:val="003C21F0"/>
    <w:rsid w:val="003C538E"/>
    <w:rsid w:val="003C7E8C"/>
    <w:rsid w:val="003D1BDB"/>
    <w:rsid w:val="003F4BD7"/>
    <w:rsid w:val="003F7B42"/>
    <w:rsid w:val="00406ACE"/>
    <w:rsid w:val="00412126"/>
    <w:rsid w:val="00427F87"/>
    <w:rsid w:val="00431886"/>
    <w:rsid w:val="00432C71"/>
    <w:rsid w:val="00433108"/>
    <w:rsid w:val="004359B6"/>
    <w:rsid w:val="00443F52"/>
    <w:rsid w:val="00447E47"/>
    <w:rsid w:val="00454B3E"/>
    <w:rsid w:val="004703D1"/>
    <w:rsid w:val="00475B48"/>
    <w:rsid w:val="00486C70"/>
    <w:rsid w:val="00486ED8"/>
    <w:rsid w:val="00490C7E"/>
    <w:rsid w:val="00492B0F"/>
    <w:rsid w:val="004950A6"/>
    <w:rsid w:val="00496564"/>
    <w:rsid w:val="004A6094"/>
    <w:rsid w:val="004A691E"/>
    <w:rsid w:val="004D505F"/>
    <w:rsid w:val="004D5D78"/>
    <w:rsid w:val="004D5DA6"/>
    <w:rsid w:val="004D7470"/>
    <w:rsid w:val="004D7D25"/>
    <w:rsid w:val="004E0FB0"/>
    <w:rsid w:val="004F436B"/>
    <w:rsid w:val="00504DDF"/>
    <w:rsid w:val="0051094D"/>
    <w:rsid w:val="005167E1"/>
    <w:rsid w:val="00523B70"/>
    <w:rsid w:val="00523EFD"/>
    <w:rsid w:val="005301E3"/>
    <w:rsid w:val="0054066F"/>
    <w:rsid w:val="0054147A"/>
    <w:rsid w:val="005579A1"/>
    <w:rsid w:val="00561FA5"/>
    <w:rsid w:val="005773BF"/>
    <w:rsid w:val="00587975"/>
    <w:rsid w:val="005940BD"/>
    <w:rsid w:val="005C6A56"/>
    <w:rsid w:val="005E0314"/>
    <w:rsid w:val="005E3E94"/>
    <w:rsid w:val="005E4510"/>
    <w:rsid w:val="005F0086"/>
    <w:rsid w:val="006103CA"/>
    <w:rsid w:val="00613354"/>
    <w:rsid w:val="00613457"/>
    <w:rsid w:val="006149FA"/>
    <w:rsid w:val="006224AA"/>
    <w:rsid w:val="00627949"/>
    <w:rsid w:val="00634B6C"/>
    <w:rsid w:val="00651C62"/>
    <w:rsid w:val="0066064D"/>
    <w:rsid w:val="006635FE"/>
    <w:rsid w:val="00666C38"/>
    <w:rsid w:val="006703A6"/>
    <w:rsid w:val="00670977"/>
    <w:rsid w:val="0068060C"/>
    <w:rsid w:val="00692C70"/>
    <w:rsid w:val="006A013C"/>
    <w:rsid w:val="006A2041"/>
    <w:rsid w:val="006A232F"/>
    <w:rsid w:val="006B394F"/>
    <w:rsid w:val="006C0BC6"/>
    <w:rsid w:val="006E2272"/>
    <w:rsid w:val="006E4B8B"/>
    <w:rsid w:val="006E6C8D"/>
    <w:rsid w:val="006F2E82"/>
    <w:rsid w:val="006F6EB4"/>
    <w:rsid w:val="006F7680"/>
    <w:rsid w:val="007012DB"/>
    <w:rsid w:val="00704358"/>
    <w:rsid w:val="00705636"/>
    <w:rsid w:val="00710E14"/>
    <w:rsid w:val="007331AA"/>
    <w:rsid w:val="00735DC6"/>
    <w:rsid w:val="00740CD6"/>
    <w:rsid w:val="00767FE2"/>
    <w:rsid w:val="00781712"/>
    <w:rsid w:val="00793F17"/>
    <w:rsid w:val="00797416"/>
    <w:rsid w:val="007A367D"/>
    <w:rsid w:val="007A4147"/>
    <w:rsid w:val="007A5E44"/>
    <w:rsid w:val="007C49D1"/>
    <w:rsid w:val="007C4C9C"/>
    <w:rsid w:val="007D0942"/>
    <w:rsid w:val="007D2161"/>
    <w:rsid w:val="007E1046"/>
    <w:rsid w:val="007E1153"/>
    <w:rsid w:val="007E59DB"/>
    <w:rsid w:val="0081421D"/>
    <w:rsid w:val="00820C14"/>
    <w:rsid w:val="00827F38"/>
    <w:rsid w:val="008438C4"/>
    <w:rsid w:val="0084444F"/>
    <w:rsid w:val="00846D5E"/>
    <w:rsid w:val="00850D6A"/>
    <w:rsid w:val="008555E8"/>
    <w:rsid w:val="00857438"/>
    <w:rsid w:val="00862394"/>
    <w:rsid w:val="00870F16"/>
    <w:rsid w:val="0087111B"/>
    <w:rsid w:val="0087153E"/>
    <w:rsid w:val="00877EB8"/>
    <w:rsid w:val="0088441E"/>
    <w:rsid w:val="008A118D"/>
    <w:rsid w:val="008A1566"/>
    <w:rsid w:val="008C3353"/>
    <w:rsid w:val="008D40AE"/>
    <w:rsid w:val="008D6115"/>
    <w:rsid w:val="008D756E"/>
    <w:rsid w:val="008E060B"/>
    <w:rsid w:val="008F0408"/>
    <w:rsid w:val="00907E04"/>
    <w:rsid w:val="00913174"/>
    <w:rsid w:val="00922E95"/>
    <w:rsid w:val="009247D5"/>
    <w:rsid w:val="009735E1"/>
    <w:rsid w:val="009748DE"/>
    <w:rsid w:val="009A2907"/>
    <w:rsid w:val="009A2E77"/>
    <w:rsid w:val="009A5C62"/>
    <w:rsid w:val="009A74C0"/>
    <w:rsid w:val="009B1173"/>
    <w:rsid w:val="009B28B0"/>
    <w:rsid w:val="009B5A54"/>
    <w:rsid w:val="009C5FC0"/>
    <w:rsid w:val="009D0218"/>
    <w:rsid w:val="009D68B1"/>
    <w:rsid w:val="009E411D"/>
    <w:rsid w:val="009E7332"/>
    <w:rsid w:val="009F239F"/>
    <w:rsid w:val="009F6F13"/>
    <w:rsid w:val="009F6F97"/>
    <w:rsid w:val="00A0635A"/>
    <w:rsid w:val="00A23AA9"/>
    <w:rsid w:val="00A34E7A"/>
    <w:rsid w:val="00A3533F"/>
    <w:rsid w:val="00A40381"/>
    <w:rsid w:val="00A632DC"/>
    <w:rsid w:val="00A72961"/>
    <w:rsid w:val="00A7644B"/>
    <w:rsid w:val="00A77614"/>
    <w:rsid w:val="00A778C3"/>
    <w:rsid w:val="00A841F5"/>
    <w:rsid w:val="00A84D0A"/>
    <w:rsid w:val="00A96336"/>
    <w:rsid w:val="00AA0B8B"/>
    <w:rsid w:val="00AA6490"/>
    <w:rsid w:val="00AB2BF4"/>
    <w:rsid w:val="00AB5861"/>
    <w:rsid w:val="00AB6DA8"/>
    <w:rsid w:val="00AC05E7"/>
    <w:rsid w:val="00AD1F4A"/>
    <w:rsid w:val="00AD2E65"/>
    <w:rsid w:val="00AD2F12"/>
    <w:rsid w:val="00AD30DA"/>
    <w:rsid w:val="00AE0FAC"/>
    <w:rsid w:val="00AF2679"/>
    <w:rsid w:val="00B00E47"/>
    <w:rsid w:val="00B22AF2"/>
    <w:rsid w:val="00B31FBB"/>
    <w:rsid w:val="00B45856"/>
    <w:rsid w:val="00B45ADA"/>
    <w:rsid w:val="00B4738A"/>
    <w:rsid w:val="00B52E30"/>
    <w:rsid w:val="00B61F5A"/>
    <w:rsid w:val="00B6298D"/>
    <w:rsid w:val="00B75114"/>
    <w:rsid w:val="00B75A6E"/>
    <w:rsid w:val="00B77E8D"/>
    <w:rsid w:val="00B80973"/>
    <w:rsid w:val="00B84602"/>
    <w:rsid w:val="00B93A49"/>
    <w:rsid w:val="00BB22AD"/>
    <w:rsid w:val="00BB3C64"/>
    <w:rsid w:val="00BB7898"/>
    <w:rsid w:val="00BD702E"/>
    <w:rsid w:val="00BE1976"/>
    <w:rsid w:val="00BF156D"/>
    <w:rsid w:val="00C02304"/>
    <w:rsid w:val="00C163CB"/>
    <w:rsid w:val="00C26081"/>
    <w:rsid w:val="00C3519D"/>
    <w:rsid w:val="00C45F74"/>
    <w:rsid w:val="00C4752D"/>
    <w:rsid w:val="00C531BB"/>
    <w:rsid w:val="00C534E1"/>
    <w:rsid w:val="00C66A8A"/>
    <w:rsid w:val="00C66BF3"/>
    <w:rsid w:val="00C912C4"/>
    <w:rsid w:val="00CB7739"/>
    <w:rsid w:val="00CB7FDD"/>
    <w:rsid w:val="00CC0FCC"/>
    <w:rsid w:val="00CD4A03"/>
    <w:rsid w:val="00CE19E7"/>
    <w:rsid w:val="00CE19EB"/>
    <w:rsid w:val="00CE5D8A"/>
    <w:rsid w:val="00D03B3B"/>
    <w:rsid w:val="00D12945"/>
    <w:rsid w:val="00D31CAE"/>
    <w:rsid w:val="00D552E7"/>
    <w:rsid w:val="00D64CEB"/>
    <w:rsid w:val="00D774E3"/>
    <w:rsid w:val="00D808E7"/>
    <w:rsid w:val="00D876CA"/>
    <w:rsid w:val="00D9387D"/>
    <w:rsid w:val="00DA0809"/>
    <w:rsid w:val="00DA136E"/>
    <w:rsid w:val="00DA4F0E"/>
    <w:rsid w:val="00DA7BA4"/>
    <w:rsid w:val="00DD1CCC"/>
    <w:rsid w:val="00DD38FE"/>
    <w:rsid w:val="00DD3BA1"/>
    <w:rsid w:val="00DE1D70"/>
    <w:rsid w:val="00DE2340"/>
    <w:rsid w:val="00DF19A9"/>
    <w:rsid w:val="00DF45DA"/>
    <w:rsid w:val="00DF7137"/>
    <w:rsid w:val="00DF7285"/>
    <w:rsid w:val="00E01CE1"/>
    <w:rsid w:val="00E12D50"/>
    <w:rsid w:val="00E13327"/>
    <w:rsid w:val="00E13DAF"/>
    <w:rsid w:val="00E14A41"/>
    <w:rsid w:val="00E151F8"/>
    <w:rsid w:val="00E16268"/>
    <w:rsid w:val="00E222A9"/>
    <w:rsid w:val="00E2797B"/>
    <w:rsid w:val="00E31B3B"/>
    <w:rsid w:val="00E36573"/>
    <w:rsid w:val="00E40788"/>
    <w:rsid w:val="00E463CF"/>
    <w:rsid w:val="00E60BCD"/>
    <w:rsid w:val="00E71085"/>
    <w:rsid w:val="00E77B55"/>
    <w:rsid w:val="00E9151B"/>
    <w:rsid w:val="00E93E7A"/>
    <w:rsid w:val="00EB32A2"/>
    <w:rsid w:val="00EC4F03"/>
    <w:rsid w:val="00ED4D37"/>
    <w:rsid w:val="00ED5824"/>
    <w:rsid w:val="00EE40AF"/>
    <w:rsid w:val="00EF01AF"/>
    <w:rsid w:val="00F00BE5"/>
    <w:rsid w:val="00F105C8"/>
    <w:rsid w:val="00F1673B"/>
    <w:rsid w:val="00F205A2"/>
    <w:rsid w:val="00F20714"/>
    <w:rsid w:val="00F22E25"/>
    <w:rsid w:val="00F24E08"/>
    <w:rsid w:val="00F27F93"/>
    <w:rsid w:val="00F4004A"/>
    <w:rsid w:val="00F42F5D"/>
    <w:rsid w:val="00F43C4F"/>
    <w:rsid w:val="00F5643A"/>
    <w:rsid w:val="00F57EE1"/>
    <w:rsid w:val="00F627C4"/>
    <w:rsid w:val="00F62C69"/>
    <w:rsid w:val="00F748FB"/>
    <w:rsid w:val="00F76F69"/>
    <w:rsid w:val="00F815D1"/>
    <w:rsid w:val="00F8310A"/>
    <w:rsid w:val="00F84133"/>
    <w:rsid w:val="00F85A5F"/>
    <w:rsid w:val="00F85AB8"/>
    <w:rsid w:val="00F90956"/>
    <w:rsid w:val="00F913BE"/>
    <w:rsid w:val="00F95B6E"/>
    <w:rsid w:val="00FA0DFD"/>
    <w:rsid w:val="00FD491B"/>
    <w:rsid w:val="00FD612D"/>
    <w:rsid w:val="00FF0393"/>
    <w:rsid w:val="00FF0725"/>
    <w:rsid w:val="00FF423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08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50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5026"/>
  </w:style>
  <w:style w:type="paragraph" w:styleId="Footer">
    <w:name w:val="footer"/>
    <w:basedOn w:val="Normal"/>
    <w:link w:val="FooterChar"/>
    <w:uiPriority w:val="99"/>
    <w:unhideWhenUsed/>
    <w:rsid w:val="002050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5026"/>
  </w:style>
  <w:style w:type="paragraph" w:styleId="ListParagraph">
    <w:name w:val="List Paragraph"/>
    <w:basedOn w:val="Normal"/>
    <w:uiPriority w:val="34"/>
    <w:qFormat/>
    <w:rsid w:val="00001C17"/>
    <w:pPr>
      <w:ind w:left="720"/>
      <w:contextualSpacing/>
    </w:pPr>
  </w:style>
  <w:style w:type="paragraph" w:customStyle="1" w:styleId="Default">
    <w:name w:val="Default"/>
    <w:rsid w:val="006E2272"/>
    <w:pPr>
      <w:autoSpaceDE w:val="0"/>
      <w:autoSpaceDN w:val="0"/>
      <w:adjustRightInd w:val="0"/>
      <w:spacing w:after="0" w:line="240" w:lineRule="auto"/>
    </w:pPr>
    <w:rPr>
      <w:rFonts w:ascii="Visual Geez Unicode" w:eastAsia="Calibri" w:hAnsi="Visual Geez Unicode" w:cs="Visual Geez Unicode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774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74E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74E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74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74E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74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74E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29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5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616077-43B3-48CF-A8DE-01252BD8D8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</TotalTime>
  <Pages>6</Pages>
  <Words>682</Words>
  <Characters>389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</dc:creator>
  <cp:lastModifiedBy>Solomonas</cp:lastModifiedBy>
  <cp:revision>116</cp:revision>
  <cp:lastPrinted>2018-11-28T11:30:00Z</cp:lastPrinted>
  <dcterms:created xsi:type="dcterms:W3CDTF">2018-11-16T08:50:00Z</dcterms:created>
  <dcterms:modified xsi:type="dcterms:W3CDTF">2018-11-28T11:31:00Z</dcterms:modified>
</cp:coreProperties>
</file>